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385" w:rsidRPr="004F65A4" w:rsidRDefault="00C95EC7" w:rsidP="004A6C4D">
      <w:pPr>
        <w:widowControl/>
        <w:pBdr>
          <w:bottom w:val="single" w:sz="6" w:space="2" w:color="auto"/>
        </w:pBdr>
        <w:tabs>
          <w:tab w:val="left" w:pos="720"/>
          <w:tab w:val="left" w:pos="6570"/>
        </w:tabs>
        <w:suppressAutoHyphens/>
        <w:jc w:val="both"/>
        <w:rPr>
          <w:rFonts w:ascii="Arial" w:hAnsi="Arial" w:cs="Arial"/>
        </w:rPr>
      </w:pPr>
      <w:r w:rsidRPr="004F65A4">
        <w:rPr>
          <w:rFonts w:ascii="Arial" w:hAnsi="Arial" w:cs="Arial"/>
          <w:b/>
          <w:bCs/>
        </w:rPr>
        <w:t>CORE ARE PARKING DISTRICT</w:t>
      </w:r>
      <w:r w:rsidR="00A56B15" w:rsidRPr="004F65A4">
        <w:rPr>
          <w:rFonts w:ascii="Arial" w:hAnsi="Arial" w:cs="Arial"/>
          <w:b/>
          <w:bCs/>
        </w:rPr>
        <w:tab/>
      </w:r>
      <w:r w:rsidR="00F06ED4" w:rsidRPr="004F65A4">
        <w:rPr>
          <w:rFonts w:ascii="Arial" w:hAnsi="Arial" w:cs="Arial"/>
          <w:b/>
          <w:bCs/>
        </w:rPr>
        <w:t xml:space="preserve">MINUTES </w:t>
      </w:r>
      <w:r w:rsidR="005A39B4">
        <w:rPr>
          <w:rFonts w:ascii="Arial" w:hAnsi="Arial" w:cs="Arial"/>
          <w:b/>
          <w:bCs/>
        </w:rPr>
        <w:t>January 17, 2018</w:t>
      </w:r>
    </w:p>
    <w:p w:rsidR="004276F2" w:rsidRPr="004F65A4" w:rsidRDefault="00CA5385" w:rsidP="00312A57">
      <w:pPr>
        <w:widowControl/>
        <w:tabs>
          <w:tab w:val="left" w:pos="-720"/>
          <w:tab w:val="left" w:pos="720"/>
        </w:tabs>
        <w:suppressAutoHyphens/>
        <w:spacing w:before="120"/>
        <w:jc w:val="both"/>
        <w:rPr>
          <w:rFonts w:ascii="Arial" w:hAnsi="Arial" w:cs="Arial"/>
          <w:b/>
          <w:bCs/>
        </w:rPr>
      </w:pPr>
      <w:r w:rsidRPr="004F65A4">
        <w:rPr>
          <w:rFonts w:ascii="Arial" w:hAnsi="Arial" w:cs="Arial"/>
          <w:b/>
          <w:bCs/>
        </w:rPr>
        <w:t>MEMBERS PRESENT:</w:t>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Pr="004F65A4">
        <w:rPr>
          <w:rFonts w:ascii="Arial" w:hAnsi="Arial" w:cs="Arial"/>
          <w:b/>
          <w:bCs/>
        </w:rPr>
        <w:tab/>
      </w:r>
      <w:r w:rsidR="00CC43D4">
        <w:rPr>
          <w:rFonts w:ascii="Arial" w:hAnsi="Arial" w:cs="Arial"/>
          <w:b/>
          <w:bCs/>
        </w:rPr>
        <w:t xml:space="preserve">   </w:t>
      </w:r>
      <w:r w:rsidRPr="004F65A4">
        <w:rPr>
          <w:rFonts w:ascii="Arial" w:hAnsi="Arial" w:cs="Arial"/>
          <w:b/>
          <w:bCs/>
        </w:rPr>
        <w:t>STAFF PRESENT:</w:t>
      </w:r>
    </w:p>
    <w:p w:rsidR="00060792" w:rsidRDefault="00C36E0E" w:rsidP="00414A82">
      <w:pPr>
        <w:widowControl/>
        <w:tabs>
          <w:tab w:val="left" w:pos="-720"/>
          <w:tab w:val="left" w:pos="480"/>
          <w:tab w:val="left" w:pos="720"/>
          <w:tab w:val="left" w:pos="7200"/>
        </w:tabs>
        <w:suppressAutoHyphens/>
        <w:jc w:val="both"/>
        <w:rPr>
          <w:rFonts w:ascii="Arial" w:hAnsi="Arial" w:cs="Arial"/>
        </w:rPr>
      </w:pPr>
      <w:r>
        <w:rPr>
          <w:rFonts w:ascii="Arial" w:hAnsi="Arial" w:cs="Arial"/>
        </w:rPr>
        <w:t xml:space="preserve">Gary </w:t>
      </w:r>
      <w:proofErr w:type="spellStart"/>
      <w:r>
        <w:rPr>
          <w:rFonts w:ascii="Arial" w:hAnsi="Arial" w:cs="Arial"/>
        </w:rPr>
        <w:t>Haberman</w:t>
      </w:r>
      <w:proofErr w:type="spellEnd"/>
      <w:r>
        <w:rPr>
          <w:rFonts w:ascii="Arial" w:hAnsi="Arial" w:cs="Arial"/>
        </w:rPr>
        <w:tab/>
      </w:r>
      <w:r w:rsidR="00060792">
        <w:rPr>
          <w:rFonts w:ascii="Arial" w:hAnsi="Arial" w:cs="Arial"/>
        </w:rPr>
        <w:t>Clay Reynolds</w:t>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William Jordan</w:t>
      </w:r>
      <w:r w:rsidR="00986C9F">
        <w:rPr>
          <w:rFonts w:ascii="Arial" w:hAnsi="Arial" w:cs="Arial"/>
        </w:rPr>
        <w:tab/>
      </w:r>
      <w:r w:rsidR="005A39B4">
        <w:rPr>
          <w:rFonts w:ascii="Arial" w:hAnsi="Arial" w:cs="Arial"/>
        </w:rPr>
        <w:t xml:space="preserve"> </w:t>
      </w:r>
      <w:r w:rsidR="00060792">
        <w:rPr>
          <w:rFonts w:ascii="Arial" w:hAnsi="Arial" w:cs="Arial"/>
        </w:rPr>
        <w:t>Kathy Kaatz</w:t>
      </w:r>
      <w:r>
        <w:rPr>
          <w:rFonts w:ascii="Arial" w:hAnsi="Arial" w:cs="Arial"/>
        </w:rPr>
        <w:tab/>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Robert Kellogg</w:t>
      </w:r>
    </w:p>
    <w:p w:rsidR="00080CF5" w:rsidRDefault="00080CF5" w:rsidP="00080CF5">
      <w:pPr>
        <w:widowControl/>
        <w:tabs>
          <w:tab w:val="left" w:pos="-720"/>
          <w:tab w:val="left" w:pos="480"/>
          <w:tab w:val="left" w:pos="720"/>
          <w:tab w:val="left" w:pos="7200"/>
        </w:tabs>
        <w:suppressAutoHyphens/>
        <w:jc w:val="both"/>
        <w:rPr>
          <w:rFonts w:ascii="Arial" w:hAnsi="Arial" w:cs="Arial"/>
        </w:rPr>
      </w:pPr>
      <w:r>
        <w:rPr>
          <w:rFonts w:ascii="Arial" w:hAnsi="Arial" w:cs="Arial"/>
        </w:rPr>
        <w:t>Heidi Kindle</w:t>
      </w:r>
    </w:p>
    <w:p w:rsidR="00973B36" w:rsidRDefault="006E5828" w:rsidP="00A565B7">
      <w:pPr>
        <w:widowControl/>
        <w:tabs>
          <w:tab w:val="left" w:pos="-720"/>
          <w:tab w:val="left" w:pos="480"/>
          <w:tab w:val="left" w:pos="720"/>
          <w:tab w:val="left" w:pos="7200"/>
        </w:tabs>
        <w:suppressAutoHyphens/>
        <w:jc w:val="both"/>
        <w:rPr>
          <w:rFonts w:ascii="Arial" w:hAnsi="Arial" w:cs="Arial"/>
        </w:rPr>
      </w:pPr>
      <w:r>
        <w:rPr>
          <w:rFonts w:ascii="Arial" w:hAnsi="Arial" w:cs="Arial"/>
        </w:rPr>
        <w:t>Aaron Welk</w:t>
      </w:r>
    </w:p>
    <w:p w:rsidR="00973B36" w:rsidRDefault="00973B36" w:rsidP="00A565B7">
      <w:pPr>
        <w:widowControl/>
        <w:tabs>
          <w:tab w:val="left" w:pos="-720"/>
          <w:tab w:val="left" w:pos="480"/>
          <w:tab w:val="left" w:pos="720"/>
          <w:tab w:val="left" w:pos="7200"/>
        </w:tabs>
        <w:suppressAutoHyphens/>
        <w:jc w:val="both"/>
        <w:rPr>
          <w:rFonts w:ascii="Arial" w:hAnsi="Arial" w:cs="Arial"/>
        </w:rPr>
      </w:pPr>
    </w:p>
    <w:p w:rsidR="003E61F6" w:rsidRPr="008237C6" w:rsidRDefault="00CA5385" w:rsidP="003E61F6">
      <w:pPr>
        <w:widowControl/>
        <w:tabs>
          <w:tab w:val="left" w:pos="-720"/>
          <w:tab w:val="left" w:pos="480"/>
          <w:tab w:val="left" w:pos="720"/>
          <w:tab w:val="left" w:pos="7200"/>
        </w:tabs>
        <w:suppressAutoHyphens/>
        <w:jc w:val="both"/>
        <w:rPr>
          <w:rFonts w:ascii="Arial" w:hAnsi="Arial" w:cs="Arial"/>
        </w:rPr>
      </w:pPr>
      <w:r w:rsidRPr="004F65A4">
        <w:rPr>
          <w:rFonts w:ascii="Arial" w:hAnsi="Arial" w:cs="Arial"/>
          <w:b/>
          <w:bCs/>
        </w:rPr>
        <w:t>MEMBER</w:t>
      </w:r>
      <w:r w:rsidR="006E5828">
        <w:rPr>
          <w:rFonts w:ascii="Arial" w:hAnsi="Arial" w:cs="Arial"/>
          <w:b/>
          <w:bCs/>
        </w:rPr>
        <w:t>S</w:t>
      </w:r>
      <w:r w:rsidRPr="004F65A4">
        <w:rPr>
          <w:rFonts w:ascii="Arial" w:hAnsi="Arial" w:cs="Arial"/>
          <w:b/>
          <w:bCs/>
        </w:rPr>
        <w:t xml:space="preserve"> ABSENT</w:t>
      </w:r>
      <w:r w:rsidR="00643960" w:rsidRPr="004F65A4">
        <w:rPr>
          <w:rFonts w:ascii="Arial" w:hAnsi="Arial" w:cs="Arial"/>
          <w:b/>
        </w:rPr>
        <w:t>:</w:t>
      </w:r>
      <w:r w:rsidR="008237C6">
        <w:rPr>
          <w:rFonts w:ascii="Arial" w:hAnsi="Arial" w:cs="Arial"/>
          <w:b/>
        </w:rPr>
        <w:t xml:space="preserve">  </w:t>
      </w:r>
      <w:r w:rsidR="00973B36">
        <w:rPr>
          <w:rFonts w:ascii="Arial" w:hAnsi="Arial" w:cs="Arial"/>
        </w:rPr>
        <w:t xml:space="preserve"> </w:t>
      </w:r>
    </w:p>
    <w:p w:rsidR="00445673" w:rsidRDefault="00060792" w:rsidP="00D306F9">
      <w:pPr>
        <w:widowControl/>
        <w:tabs>
          <w:tab w:val="left" w:pos="720"/>
          <w:tab w:val="left" w:pos="3150"/>
        </w:tabs>
        <w:suppressAutoHyphens/>
        <w:ind w:left="1260" w:hanging="1260"/>
        <w:jc w:val="both"/>
        <w:rPr>
          <w:rFonts w:ascii="Arial" w:hAnsi="Arial" w:cs="Arial"/>
          <w:bCs/>
        </w:rPr>
      </w:pPr>
      <w:r>
        <w:rPr>
          <w:rFonts w:ascii="Arial" w:hAnsi="Arial" w:cs="Arial"/>
          <w:bCs/>
        </w:rPr>
        <w:t xml:space="preserve">Diana </w:t>
      </w:r>
      <w:bookmarkStart w:id="0" w:name="_GoBack"/>
      <w:proofErr w:type="spellStart"/>
      <w:r>
        <w:rPr>
          <w:rFonts w:ascii="Arial" w:hAnsi="Arial" w:cs="Arial"/>
          <w:bCs/>
        </w:rPr>
        <w:t>Emami</w:t>
      </w:r>
      <w:bookmarkEnd w:id="0"/>
      <w:proofErr w:type="spellEnd"/>
    </w:p>
    <w:p w:rsidR="00060792" w:rsidRDefault="00060792" w:rsidP="00D306F9">
      <w:pPr>
        <w:widowControl/>
        <w:tabs>
          <w:tab w:val="left" w:pos="720"/>
          <w:tab w:val="left" w:pos="3150"/>
        </w:tabs>
        <w:suppressAutoHyphens/>
        <w:ind w:left="1260" w:hanging="1260"/>
        <w:jc w:val="both"/>
        <w:rPr>
          <w:rFonts w:ascii="Arial" w:hAnsi="Arial" w:cs="Arial"/>
          <w:bCs/>
        </w:rPr>
      </w:pPr>
      <w:r>
        <w:rPr>
          <w:rFonts w:ascii="Arial" w:hAnsi="Arial" w:cs="Arial"/>
          <w:bCs/>
        </w:rPr>
        <w:t xml:space="preserve">Ryan Miller </w:t>
      </w:r>
    </w:p>
    <w:p w:rsidR="0086645F" w:rsidRPr="004F65A4" w:rsidRDefault="0086645F" w:rsidP="00D306F9">
      <w:pPr>
        <w:widowControl/>
        <w:tabs>
          <w:tab w:val="left" w:pos="720"/>
          <w:tab w:val="left" w:pos="3150"/>
        </w:tabs>
        <w:suppressAutoHyphens/>
        <w:ind w:left="1260" w:hanging="1260"/>
        <w:jc w:val="both"/>
        <w:rPr>
          <w:rFonts w:ascii="Arial" w:hAnsi="Arial" w:cs="Arial"/>
          <w:bCs/>
        </w:rPr>
      </w:pPr>
    </w:p>
    <w:p w:rsidR="00251013" w:rsidRPr="004F65A4" w:rsidRDefault="00CA5385" w:rsidP="00D306F9">
      <w:pPr>
        <w:widowControl/>
        <w:tabs>
          <w:tab w:val="left" w:pos="720"/>
          <w:tab w:val="left" w:pos="3150"/>
        </w:tabs>
        <w:suppressAutoHyphens/>
        <w:ind w:left="1260" w:hanging="1260"/>
        <w:jc w:val="both"/>
        <w:rPr>
          <w:rFonts w:ascii="Arial" w:hAnsi="Arial" w:cs="Arial"/>
        </w:rPr>
      </w:pPr>
      <w:r w:rsidRPr="004F65A4">
        <w:rPr>
          <w:rFonts w:ascii="Arial" w:hAnsi="Arial" w:cs="Arial"/>
          <w:b/>
          <w:bCs/>
        </w:rPr>
        <w:t>GUESTS</w:t>
      </w:r>
      <w:r w:rsidR="0060506C" w:rsidRPr="004F65A4">
        <w:rPr>
          <w:rFonts w:ascii="Arial" w:hAnsi="Arial" w:cs="Arial"/>
          <w:b/>
          <w:bCs/>
        </w:rPr>
        <w:t>:</w:t>
      </w:r>
      <w:r w:rsidR="00A110EC" w:rsidRPr="004F65A4">
        <w:rPr>
          <w:rFonts w:ascii="Arial" w:hAnsi="Arial" w:cs="Arial"/>
          <w:b/>
          <w:bCs/>
        </w:rPr>
        <w:t xml:space="preserve"> </w:t>
      </w:r>
      <w:r w:rsidR="00A110EC" w:rsidRPr="004F65A4">
        <w:rPr>
          <w:rFonts w:ascii="Arial" w:hAnsi="Arial" w:cs="Arial"/>
          <w:bCs/>
        </w:rPr>
        <w:t xml:space="preserve"> None</w:t>
      </w:r>
    </w:p>
    <w:p w:rsidR="0060506C" w:rsidRPr="004F65A4" w:rsidRDefault="0060506C" w:rsidP="00D306F9">
      <w:pPr>
        <w:widowControl/>
        <w:tabs>
          <w:tab w:val="left" w:pos="720"/>
          <w:tab w:val="left" w:pos="3150"/>
        </w:tabs>
        <w:suppressAutoHyphens/>
        <w:ind w:left="1260" w:hanging="1260"/>
        <w:jc w:val="both"/>
        <w:rPr>
          <w:rFonts w:ascii="Arial" w:hAnsi="Arial" w:cs="Arial"/>
        </w:rPr>
      </w:pPr>
    </w:p>
    <w:p w:rsidR="00CA5385" w:rsidRPr="004F65A4" w:rsidRDefault="00441729" w:rsidP="00414A82">
      <w:pPr>
        <w:widowControl/>
        <w:tabs>
          <w:tab w:val="left" w:pos="-720"/>
          <w:tab w:val="left" w:pos="480"/>
          <w:tab w:val="left" w:pos="720"/>
          <w:tab w:val="left" w:pos="960"/>
          <w:tab w:val="left" w:pos="1170"/>
          <w:tab w:val="left" w:pos="3150"/>
        </w:tabs>
        <w:suppressAutoHyphens/>
        <w:jc w:val="both"/>
        <w:rPr>
          <w:rFonts w:ascii="Arial" w:hAnsi="Arial" w:cs="Arial"/>
        </w:rPr>
      </w:pPr>
      <w:r>
        <w:rPr>
          <w:rFonts w:ascii="Arial" w:hAnsi="Arial" w:cs="Arial"/>
          <w:noProof/>
        </w:rPr>
        <mc:AlternateContent>
          <mc:Choice Requires="wps">
            <w:drawing>
              <wp:anchor distT="4294967294" distB="4294967294" distL="114300" distR="114300" simplePos="0" relativeHeight="251657728" behindDoc="0" locked="0" layoutInCell="1" allowOverlap="1">
                <wp:simplePos x="0" y="0"/>
                <wp:positionH relativeFrom="column">
                  <wp:posOffset>-17145</wp:posOffset>
                </wp:positionH>
                <wp:positionV relativeFrom="paragraph">
                  <wp:posOffset>-1906</wp:posOffset>
                </wp:positionV>
                <wp:extent cx="6324600" cy="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246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EC8C09" id="Line 4"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5pt" to="496.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7FAEgIAACkEAAAOAAAAZHJzL2Uyb0RvYy54bWysU8GO2jAQvVfqP1i+QxI2U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" strokeweight="1.75pt"/>
            </w:pict>
          </mc:Fallback>
        </mc:AlternateContent>
      </w:r>
    </w:p>
    <w:p w:rsidR="00CA5385" w:rsidRPr="0029562C" w:rsidRDefault="00CA5385" w:rsidP="00414A82">
      <w:pPr>
        <w:pStyle w:val="Heading5"/>
        <w:tabs>
          <w:tab w:val="clear" w:pos="0"/>
        </w:tabs>
        <w:ind w:hanging="720"/>
        <w:jc w:val="both"/>
      </w:pPr>
      <w:r w:rsidRPr="0029562C">
        <w:t>CALL TO ORDER:</w:t>
      </w:r>
    </w:p>
    <w:p w:rsidR="00CA5385" w:rsidRPr="00007C32" w:rsidRDefault="000332BE" w:rsidP="00574A1C">
      <w:pPr>
        <w:widowControl/>
        <w:tabs>
          <w:tab w:val="left" w:pos="-720"/>
          <w:tab w:val="left" w:pos="720"/>
        </w:tabs>
        <w:suppressAutoHyphens/>
        <w:ind w:left="720"/>
        <w:rPr>
          <w:rFonts w:ascii="Arial" w:hAnsi="Arial" w:cs="Arial"/>
        </w:rPr>
      </w:pPr>
      <w:r w:rsidRPr="0029562C">
        <w:rPr>
          <w:rFonts w:ascii="Arial" w:hAnsi="Arial" w:cs="Arial"/>
        </w:rPr>
        <w:t>Chair</w:t>
      </w:r>
      <w:r w:rsidRPr="00007C32">
        <w:rPr>
          <w:rFonts w:ascii="Arial" w:hAnsi="Arial" w:cs="Arial"/>
        </w:rPr>
        <w:t xml:space="preserve"> </w:t>
      </w:r>
      <w:r w:rsidR="00A3052B" w:rsidRPr="00007C32">
        <w:rPr>
          <w:rFonts w:ascii="Arial" w:hAnsi="Arial" w:cs="Arial"/>
        </w:rPr>
        <w:t>Jordan</w:t>
      </w:r>
      <w:r w:rsidR="00C46387" w:rsidRPr="00007C32">
        <w:rPr>
          <w:rFonts w:ascii="Arial" w:hAnsi="Arial" w:cs="Arial"/>
        </w:rPr>
        <w:t xml:space="preserve"> </w:t>
      </w:r>
      <w:r w:rsidR="00CA5385" w:rsidRPr="00007C32">
        <w:rPr>
          <w:rFonts w:ascii="Arial" w:hAnsi="Arial" w:cs="Arial"/>
        </w:rPr>
        <w:t>cal</w:t>
      </w:r>
      <w:r w:rsidR="0066733E" w:rsidRPr="00007C32">
        <w:rPr>
          <w:rFonts w:ascii="Arial" w:hAnsi="Arial" w:cs="Arial"/>
        </w:rPr>
        <w:t>led the meeting to order a</w:t>
      </w:r>
      <w:r w:rsidR="006B3727" w:rsidRPr="00007C32">
        <w:rPr>
          <w:rFonts w:ascii="Arial" w:hAnsi="Arial" w:cs="Arial"/>
        </w:rPr>
        <w:t xml:space="preserve">t </w:t>
      </w:r>
      <w:r w:rsidR="00C745E5" w:rsidRPr="00007C32">
        <w:rPr>
          <w:rFonts w:ascii="Arial" w:hAnsi="Arial" w:cs="Arial"/>
        </w:rPr>
        <w:t>12</w:t>
      </w:r>
      <w:r w:rsidR="00FA6AE3" w:rsidRPr="00007C32">
        <w:rPr>
          <w:rFonts w:ascii="Arial" w:hAnsi="Arial" w:cs="Arial"/>
        </w:rPr>
        <w:t>:</w:t>
      </w:r>
      <w:r w:rsidR="004B5271" w:rsidRPr="00007C32">
        <w:rPr>
          <w:rFonts w:ascii="Arial" w:hAnsi="Arial" w:cs="Arial"/>
        </w:rPr>
        <w:t>06</w:t>
      </w:r>
      <w:r w:rsidR="00060792" w:rsidRPr="00007C32">
        <w:rPr>
          <w:rFonts w:ascii="Arial" w:hAnsi="Arial" w:cs="Arial"/>
        </w:rPr>
        <w:t xml:space="preserve"> pm.  </w:t>
      </w:r>
    </w:p>
    <w:p w:rsidR="00F769BB" w:rsidRPr="00007C32" w:rsidRDefault="00F769BB" w:rsidP="00414A82">
      <w:pPr>
        <w:pStyle w:val="EndnoteText"/>
        <w:widowControl/>
        <w:tabs>
          <w:tab w:val="left" w:pos="-720"/>
          <w:tab w:val="left" w:pos="720"/>
        </w:tabs>
        <w:suppressAutoHyphens/>
        <w:ind w:left="720"/>
        <w:jc w:val="both"/>
        <w:rPr>
          <w:rFonts w:ascii="Arial" w:hAnsi="Arial" w:cs="Arial"/>
        </w:rPr>
      </w:pPr>
    </w:p>
    <w:p w:rsidR="00101B69" w:rsidRPr="0029562C" w:rsidRDefault="00101B69" w:rsidP="00414A82">
      <w:pPr>
        <w:pStyle w:val="Heading5"/>
        <w:tabs>
          <w:tab w:val="clear" w:pos="0"/>
        </w:tabs>
        <w:ind w:hanging="720"/>
        <w:jc w:val="both"/>
      </w:pPr>
      <w:r w:rsidRPr="0029562C">
        <w:t>ROLL CALL:</w:t>
      </w:r>
    </w:p>
    <w:p w:rsidR="00101B69" w:rsidRPr="00007C32" w:rsidRDefault="00101B69" w:rsidP="00101B69">
      <w:pPr>
        <w:ind w:left="720"/>
        <w:rPr>
          <w:rFonts w:ascii="Arial" w:hAnsi="Arial" w:cs="Arial"/>
        </w:rPr>
      </w:pPr>
      <w:r w:rsidRPr="00007C32">
        <w:rPr>
          <w:rFonts w:ascii="Arial" w:hAnsi="Arial" w:cs="Arial"/>
        </w:rPr>
        <w:t>Roll call was taken</w:t>
      </w:r>
      <w:r w:rsidR="00FA322B" w:rsidRPr="00007C32">
        <w:rPr>
          <w:rFonts w:ascii="Arial" w:hAnsi="Arial" w:cs="Arial"/>
        </w:rPr>
        <w:t xml:space="preserve"> n</w:t>
      </w:r>
      <w:r w:rsidR="00A777D5" w:rsidRPr="00007C32">
        <w:rPr>
          <w:rFonts w:ascii="Arial" w:hAnsi="Arial" w:cs="Arial"/>
        </w:rPr>
        <w:t xml:space="preserve">oting that </w:t>
      </w:r>
      <w:proofErr w:type="spellStart"/>
      <w:r w:rsidR="00A777D5" w:rsidRPr="00007C32">
        <w:rPr>
          <w:rFonts w:ascii="Arial" w:hAnsi="Arial" w:cs="Arial"/>
        </w:rPr>
        <w:t>Ms.Emami</w:t>
      </w:r>
      <w:proofErr w:type="spellEnd"/>
      <w:r w:rsidR="00A777D5" w:rsidRPr="00007C32">
        <w:rPr>
          <w:rFonts w:ascii="Arial" w:hAnsi="Arial" w:cs="Arial"/>
        </w:rPr>
        <w:t xml:space="preserve"> and Mr. Miller were absent. </w:t>
      </w:r>
      <w:r w:rsidR="00060792" w:rsidRPr="00007C32">
        <w:rPr>
          <w:rFonts w:ascii="Arial" w:hAnsi="Arial" w:cs="Arial"/>
        </w:rPr>
        <w:t xml:space="preserve"> </w:t>
      </w:r>
    </w:p>
    <w:p w:rsidR="00101B69" w:rsidRPr="0029562C" w:rsidRDefault="00101B69" w:rsidP="00101B69">
      <w:pPr>
        <w:ind w:left="720"/>
        <w:rPr>
          <w:rFonts w:ascii="Arial" w:hAnsi="Arial" w:cs="Arial"/>
          <w:b/>
        </w:rPr>
      </w:pPr>
    </w:p>
    <w:p w:rsidR="004E6B07" w:rsidRPr="0029562C" w:rsidRDefault="00CA5385" w:rsidP="00414A82">
      <w:pPr>
        <w:pStyle w:val="Heading5"/>
        <w:tabs>
          <w:tab w:val="clear" w:pos="0"/>
        </w:tabs>
        <w:ind w:hanging="720"/>
        <w:jc w:val="both"/>
      </w:pPr>
      <w:r w:rsidRPr="0029562C">
        <w:t>APPROVAL OF MINUTES:</w:t>
      </w:r>
    </w:p>
    <w:p w:rsidR="00DF049A" w:rsidRPr="00007C32" w:rsidRDefault="00DF049A" w:rsidP="00C745E5">
      <w:pPr>
        <w:tabs>
          <w:tab w:val="left" w:pos="-1440"/>
          <w:tab w:val="left" w:pos="-720"/>
          <w:tab w:val="left" w:pos="720"/>
          <w:tab w:val="left" w:pos="1440"/>
          <w:tab w:val="left" w:pos="2160"/>
          <w:tab w:val="left" w:pos="4608"/>
        </w:tabs>
        <w:ind w:left="720" w:hanging="720"/>
        <w:rPr>
          <w:rFonts w:ascii="Arial" w:hAnsi="Arial" w:cs="Arial"/>
        </w:rPr>
      </w:pPr>
      <w:r w:rsidRPr="00007C32">
        <w:rPr>
          <w:rFonts w:ascii="Arial" w:hAnsi="Arial" w:cs="Arial"/>
        </w:rPr>
        <w:tab/>
        <w:t xml:space="preserve">MOTION by </w:t>
      </w:r>
      <w:r w:rsidR="004B5271" w:rsidRPr="00007C32">
        <w:rPr>
          <w:rFonts w:ascii="Arial" w:hAnsi="Arial" w:cs="Arial"/>
        </w:rPr>
        <w:t>Welk</w:t>
      </w:r>
      <w:r w:rsidRPr="00007C32">
        <w:rPr>
          <w:rFonts w:ascii="Arial" w:hAnsi="Arial" w:cs="Arial"/>
        </w:rPr>
        <w:t xml:space="preserve">, SECOND by </w:t>
      </w:r>
      <w:r w:rsidR="004B5271" w:rsidRPr="00007C32">
        <w:rPr>
          <w:rFonts w:ascii="Arial" w:hAnsi="Arial" w:cs="Arial"/>
        </w:rPr>
        <w:t>Heidi</w:t>
      </w:r>
      <w:r w:rsidR="007E3F09" w:rsidRPr="00007C32">
        <w:rPr>
          <w:rFonts w:ascii="Arial" w:hAnsi="Arial" w:cs="Arial"/>
        </w:rPr>
        <w:t xml:space="preserve"> Kindle</w:t>
      </w:r>
      <w:r w:rsidRPr="00007C32">
        <w:rPr>
          <w:rFonts w:ascii="Arial" w:hAnsi="Arial" w:cs="Arial"/>
        </w:rPr>
        <w:t>, to approve</w:t>
      </w:r>
      <w:r w:rsidR="00C745E5" w:rsidRPr="00007C32">
        <w:rPr>
          <w:rFonts w:ascii="Arial" w:hAnsi="Arial" w:cs="Arial"/>
        </w:rPr>
        <w:t xml:space="preserve"> </w:t>
      </w:r>
      <w:r w:rsidRPr="00007C32">
        <w:rPr>
          <w:rFonts w:ascii="Arial" w:hAnsi="Arial" w:cs="Arial"/>
        </w:rPr>
        <w:t xml:space="preserve">the minutes of the </w:t>
      </w:r>
      <w:r w:rsidR="007E3F09" w:rsidRPr="00007C32">
        <w:rPr>
          <w:rFonts w:ascii="Arial" w:hAnsi="Arial" w:cs="Arial"/>
        </w:rPr>
        <w:t>November 14, 2017</w:t>
      </w:r>
      <w:r w:rsidRPr="00007C32">
        <w:rPr>
          <w:rFonts w:ascii="Arial" w:hAnsi="Arial" w:cs="Arial"/>
        </w:rPr>
        <w:t xml:space="preserve">, meeting. MOTION CARRIED unanimously. </w:t>
      </w:r>
    </w:p>
    <w:p w:rsidR="006E5828" w:rsidRPr="00007C32" w:rsidRDefault="006E5828" w:rsidP="00574A1C">
      <w:pPr>
        <w:widowControl/>
        <w:tabs>
          <w:tab w:val="left" w:pos="-720"/>
          <w:tab w:val="left" w:pos="720"/>
          <w:tab w:val="left" w:pos="1440"/>
        </w:tabs>
        <w:suppressAutoHyphens/>
        <w:ind w:left="720"/>
        <w:rPr>
          <w:rFonts w:ascii="Arial" w:hAnsi="Arial" w:cs="Arial"/>
        </w:rPr>
      </w:pPr>
    </w:p>
    <w:p w:rsidR="00101B69" w:rsidRPr="0029562C" w:rsidRDefault="000E164C" w:rsidP="008951FC">
      <w:pPr>
        <w:pStyle w:val="Heading5"/>
        <w:tabs>
          <w:tab w:val="clear" w:pos="720"/>
        </w:tabs>
        <w:ind w:hanging="720"/>
      </w:pPr>
      <w:r w:rsidRPr="0029562C">
        <w:t>ANNOUNCEMENTS</w:t>
      </w:r>
      <w:r w:rsidR="007A3230" w:rsidRPr="0029562C">
        <w:t>:</w:t>
      </w:r>
    </w:p>
    <w:p w:rsidR="000E164C" w:rsidRPr="00007C32" w:rsidRDefault="000E164C" w:rsidP="00A44DF9">
      <w:pPr>
        <w:ind w:left="720"/>
        <w:rPr>
          <w:rFonts w:ascii="Arial" w:hAnsi="Arial" w:cs="Arial"/>
        </w:rPr>
      </w:pPr>
      <w:r w:rsidRPr="00007C32">
        <w:rPr>
          <w:rFonts w:ascii="Arial" w:hAnsi="Arial" w:cs="Arial"/>
        </w:rPr>
        <w:t>None</w:t>
      </w:r>
      <w:r w:rsidR="004B5271" w:rsidRPr="00007C32">
        <w:rPr>
          <w:rFonts w:ascii="Arial" w:hAnsi="Arial" w:cs="Arial"/>
        </w:rPr>
        <w:t xml:space="preserve"> </w:t>
      </w:r>
    </w:p>
    <w:p w:rsidR="000E164C" w:rsidRPr="00007C32" w:rsidRDefault="000E164C" w:rsidP="000E164C">
      <w:pPr>
        <w:rPr>
          <w:rFonts w:ascii="Arial" w:hAnsi="Arial" w:cs="Arial"/>
        </w:rPr>
      </w:pPr>
    </w:p>
    <w:p w:rsidR="000E164C" w:rsidRPr="0029562C" w:rsidRDefault="000E164C" w:rsidP="000E164C">
      <w:pPr>
        <w:pStyle w:val="Heading5"/>
        <w:tabs>
          <w:tab w:val="clear" w:pos="0"/>
        </w:tabs>
        <w:ind w:hanging="720"/>
      </w:pPr>
      <w:r w:rsidRPr="0029562C">
        <w:t>REGULAR BUSINESS:</w:t>
      </w:r>
    </w:p>
    <w:p w:rsidR="002B4895" w:rsidRPr="00007C32" w:rsidRDefault="00DF049A" w:rsidP="00FA6AE3">
      <w:pPr>
        <w:tabs>
          <w:tab w:val="left" w:pos="-720"/>
          <w:tab w:val="left" w:pos="720"/>
        </w:tabs>
        <w:ind w:left="720"/>
        <w:rPr>
          <w:rFonts w:ascii="Arial" w:hAnsi="Arial"/>
        </w:rPr>
      </w:pPr>
      <w:r w:rsidRPr="00007C32">
        <w:rPr>
          <w:rFonts w:ascii="Arial" w:hAnsi="Arial"/>
        </w:rPr>
        <w:t>5.1</w:t>
      </w:r>
      <w:r w:rsidRPr="00007C32">
        <w:rPr>
          <w:rFonts w:ascii="Arial" w:hAnsi="Arial"/>
        </w:rPr>
        <w:tab/>
      </w:r>
      <w:r w:rsidR="00FA6AE3" w:rsidRPr="00007C32">
        <w:rPr>
          <w:rFonts w:ascii="Arial" w:hAnsi="Arial"/>
        </w:rPr>
        <w:t>Review Final Budget Proposal</w:t>
      </w:r>
    </w:p>
    <w:p w:rsidR="00A777D5" w:rsidRPr="00007C32" w:rsidRDefault="00A777D5" w:rsidP="00FA6AE3">
      <w:pPr>
        <w:tabs>
          <w:tab w:val="left" w:pos="-720"/>
          <w:tab w:val="left" w:pos="720"/>
        </w:tabs>
        <w:ind w:left="720"/>
        <w:rPr>
          <w:rFonts w:ascii="Arial" w:hAnsi="Arial"/>
        </w:rPr>
      </w:pPr>
    </w:p>
    <w:p w:rsidR="00A777D5" w:rsidRPr="00007C32" w:rsidRDefault="00A777D5" w:rsidP="00FA6AE3">
      <w:pPr>
        <w:tabs>
          <w:tab w:val="left" w:pos="-720"/>
          <w:tab w:val="left" w:pos="720"/>
        </w:tabs>
        <w:ind w:left="720"/>
        <w:rPr>
          <w:rFonts w:ascii="Arial" w:hAnsi="Arial"/>
        </w:rPr>
      </w:pPr>
      <w:r w:rsidRPr="00007C32">
        <w:rPr>
          <w:rFonts w:ascii="Arial" w:hAnsi="Arial"/>
        </w:rPr>
        <w:t xml:space="preserve">Mr. Reynolds began the discussion regarding the upcoming 2018/19 budget year.  A display of the 2018/19 budget projections was presented and also the current adopted budget with actual expenditures.  </w:t>
      </w:r>
      <w:r w:rsidR="00FA322B" w:rsidRPr="00007C32">
        <w:rPr>
          <w:rFonts w:ascii="Arial" w:hAnsi="Arial"/>
        </w:rPr>
        <w:t xml:space="preserve">It was noted that for the most part, the expenditures will remain fairly static.  </w:t>
      </w:r>
    </w:p>
    <w:p w:rsidR="00FA322B" w:rsidRPr="00007C32" w:rsidRDefault="00FA322B" w:rsidP="00FA6AE3">
      <w:pPr>
        <w:tabs>
          <w:tab w:val="left" w:pos="-720"/>
          <w:tab w:val="left" w:pos="720"/>
        </w:tabs>
        <w:ind w:left="720"/>
        <w:rPr>
          <w:rFonts w:ascii="Arial" w:hAnsi="Arial"/>
        </w:rPr>
      </w:pPr>
    </w:p>
    <w:p w:rsidR="0046221F" w:rsidRDefault="0046221F" w:rsidP="00FA6AE3">
      <w:pPr>
        <w:tabs>
          <w:tab w:val="left" w:pos="-720"/>
          <w:tab w:val="left" w:pos="720"/>
        </w:tabs>
        <w:ind w:left="720"/>
        <w:rPr>
          <w:rFonts w:ascii="Arial" w:hAnsi="Arial"/>
        </w:rPr>
      </w:pPr>
    </w:p>
    <w:p w:rsidR="0046221F" w:rsidRDefault="0046221F" w:rsidP="00FA6AE3">
      <w:pPr>
        <w:tabs>
          <w:tab w:val="left" w:pos="-720"/>
          <w:tab w:val="left" w:pos="720"/>
        </w:tabs>
        <w:ind w:left="720"/>
        <w:rPr>
          <w:rFonts w:ascii="Arial" w:hAnsi="Arial"/>
        </w:rPr>
      </w:pPr>
    </w:p>
    <w:p w:rsidR="0046221F" w:rsidRDefault="0046221F" w:rsidP="00FA6AE3">
      <w:pPr>
        <w:tabs>
          <w:tab w:val="left" w:pos="-720"/>
          <w:tab w:val="left" w:pos="720"/>
        </w:tabs>
        <w:ind w:left="720"/>
        <w:rPr>
          <w:rFonts w:ascii="Arial" w:hAnsi="Arial"/>
        </w:rPr>
      </w:pPr>
    </w:p>
    <w:p w:rsidR="0046221F" w:rsidRDefault="00FA322B" w:rsidP="00FA6AE3">
      <w:pPr>
        <w:tabs>
          <w:tab w:val="left" w:pos="-720"/>
          <w:tab w:val="left" w:pos="720"/>
        </w:tabs>
        <w:ind w:left="720"/>
        <w:rPr>
          <w:rFonts w:ascii="Arial" w:hAnsi="Arial"/>
        </w:rPr>
      </w:pPr>
      <w:r w:rsidRPr="00007C32">
        <w:rPr>
          <w:rFonts w:ascii="Arial" w:hAnsi="Arial"/>
        </w:rPr>
        <w:t xml:space="preserve">Mr. Reynolds did state that he wanted to bring up some additional signage costs for the current budget year which will also include some ADA signage.  He also brought up the </w:t>
      </w:r>
    </w:p>
    <w:p w:rsidR="00FA322B" w:rsidRPr="00007C32" w:rsidRDefault="00FA322B" w:rsidP="00FA6AE3">
      <w:pPr>
        <w:tabs>
          <w:tab w:val="left" w:pos="-720"/>
          <w:tab w:val="left" w:pos="720"/>
        </w:tabs>
        <w:ind w:left="720"/>
        <w:rPr>
          <w:rFonts w:ascii="Arial" w:hAnsi="Arial"/>
        </w:rPr>
      </w:pPr>
      <w:r w:rsidRPr="00007C32">
        <w:rPr>
          <w:rFonts w:ascii="Arial" w:hAnsi="Arial"/>
        </w:rPr>
        <w:t xml:space="preserve">street grates which have not been done to date and not sure those will be done as of </w:t>
      </w:r>
      <w:r w:rsidRPr="00007C32">
        <w:rPr>
          <w:rFonts w:ascii="Arial" w:hAnsi="Arial"/>
        </w:rPr>
        <w:lastRenderedPageBreak/>
        <w:t xml:space="preserve">yet or whether we will push it out for next year.  </w:t>
      </w:r>
    </w:p>
    <w:p w:rsidR="00FA322B" w:rsidRPr="00007C32" w:rsidRDefault="00FA322B" w:rsidP="00FA6AE3">
      <w:pPr>
        <w:tabs>
          <w:tab w:val="left" w:pos="-720"/>
          <w:tab w:val="left" w:pos="720"/>
        </w:tabs>
        <w:ind w:left="720"/>
        <w:rPr>
          <w:rFonts w:ascii="Arial" w:hAnsi="Arial"/>
        </w:rPr>
      </w:pPr>
    </w:p>
    <w:p w:rsidR="00FA322B" w:rsidRPr="00007C32" w:rsidRDefault="00FA322B" w:rsidP="00FA6AE3">
      <w:pPr>
        <w:tabs>
          <w:tab w:val="left" w:pos="-720"/>
          <w:tab w:val="left" w:pos="720"/>
        </w:tabs>
        <w:ind w:left="720"/>
        <w:rPr>
          <w:rFonts w:ascii="Arial" w:hAnsi="Arial"/>
        </w:rPr>
      </w:pPr>
      <w:r w:rsidRPr="00007C32">
        <w:rPr>
          <w:rFonts w:ascii="Arial" w:hAnsi="Arial"/>
        </w:rPr>
        <w:t xml:space="preserve">Mr. Reynolds pointed out the slurry seal costs that were </w:t>
      </w:r>
      <w:r w:rsidR="00BF5622">
        <w:rPr>
          <w:rFonts w:ascii="Arial" w:hAnsi="Arial"/>
        </w:rPr>
        <w:t xml:space="preserve">completed had been combined with other City projects for better pricing and the budget reflects those additional savings. </w:t>
      </w:r>
      <w:r w:rsidRPr="00007C32">
        <w:rPr>
          <w:rFonts w:ascii="Arial" w:hAnsi="Arial"/>
        </w:rPr>
        <w:t xml:space="preserve">   </w:t>
      </w:r>
    </w:p>
    <w:p w:rsidR="007E3F09" w:rsidRPr="00007C32" w:rsidRDefault="00FA322B" w:rsidP="00FA322B">
      <w:pPr>
        <w:tabs>
          <w:tab w:val="left" w:pos="-720"/>
          <w:tab w:val="left" w:pos="720"/>
        </w:tabs>
        <w:rPr>
          <w:rFonts w:ascii="Arial" w:hAnsi="Arial"/>
        </w:rPr>
      </w:pPr>
      <w:r w:rsidRPr="00007C32">
        <w:rPr>
          <w:rFonts w:ascii="Arial" w:hAnsi="Arial"/>
        </w:rPr>
        <w:t xml:space="preserve"> </w:t>
      </w:r>
    </w:p>
    <w:p w:rsidR="00FA322B" w:rsidRPr="00007C32" w:rsidRDefault="00FA322B" w:rsidP="0097725A">
      <w:pPr>
        <w:tabs>
          <w:tab w:val="left" w:pos="-720"/>
          <w:tab w:val="left" w:pos="720"/>
        </w:tabs>
        <w:ind w:left="720" w:hanging="720"/>
        <w:rPr>
          <w:rFonts w:ascii="Arial" w:hAnsi="Arial" w:cs="Arial"/>
          <w:highlight w:val="lightGray"/>
        </w:rPr>
      </w:pPr>
      <w:r w:rsidRPr="00007C32">
        <w:rPr>
          <w:rFonts w:ascii="Arial" w:hAnsi="Arial"/>
        </w:rPr>
        <w:tab/>
      </w:r>
      <w:r w:rsidR="0097725A" w:rsidRPr="00007C32">
        <w:rPr>
          <w:rFonts w:ascii="Arial" w:hAnsi="Arial"/>
        </w:rPr>
        <w:t xml:space="preserve">Mr. Reynolds stated that the current budget </w:t>
      </w:r>
      <w:r w:rsidR="00BF5622">
        <w:rPr>
          <w:rFonts w:ascii="Arial" w:hAnsi="Arial"/>
        </w:rPr>
        <w:t>contains</w:t>
      </w:r>
      <w:r w:rsidR="0097725A" w:rsidRPr="00007C32">
        <w:rPr>
          <w:rFonts w:ascii="Arial" w:hAnsi="Arial"/>
        </w:rPr>
        <w:t xml:space="preserve"> the </w:t>
      </w:r>
      <w:r w:rsidR="00BF5622">
        <w:rPr>
          <w:rFonts w:ascii="Arial" w:hAnsi="Arial"/>
        </w:rPr>
        <w:t xml:space="preserve">funding to complete ADA compliance requirements </w:t>
      </w:r>
      <w:r w:rsidR="0097725A" w:rsidRPr="00007C32">
        <w:rPr>
          <w:rFonts w:ascii="Arial" w:hAnsi="Arial"/>
        </w:rPr>
        <w:t>for the White Lot</w:t>
      </w:r>
      <w:r w:rsidR="00BF5622">
        <w:rPr>
          <w:rFonts w:ascii="Arial" w:hAnsi="Arial"/>
        </w:rPr>
        <w:t xml:space="preserve">.  Although these costs also include the Red Lot, </w:t>
      </w:r>
      <w:r w:rsidR="00A3357C" w:rsidRPr="00007C32">
        <w:rPr>
          <w:rFonts w:ascii="Arial" w:hAnsi="Arial"/>
        </w:rPr>
        <w:t>we will be doing the White Lot</w:t>
      </w:r>
      <w:r w:rsidR="00BF5622">
        <w:rPr>
          <w:rFonts w:ascii="Arial" w:hAnsi="Arial"/>
        </w:rPr>
        <w:t xml:space="preserve"> and switching out the Red Lot for the Blue Lot due </w:t>
      </w:r>
      <w:r w:rsidR="00756443">
        <w:rPr>
          <w:rFonts w:ascii="Arial" w:hAnsi="Arial"/>
        </w:rPr>
        <w:t xml:space="preserve">to </w:t>
      </w:r>
      <w:r w:rsidR="00756443" w:rsidRPr="00007C32">
        <w:rPr>
          <w:rFonts w:ascii="Arial" w:hAnsi="Arial"/>
        </w:rPr>
        <w:t>higher</w:t>
      </w:r>
      <w:r w:rsidR="00BF5622">
        <w:rPr>
          <w:rFonts w:ascii="Arial" w:hAnsi="Arial"/>
        </w:rPr>
        <w:t xml:space="preserve"> usage and will be the next </w:t>
      </w:r>
      <w:r w:rsidR="00A3357C" w:rsidRPr="00007C32">
        <w:rPr>
          <w:rFonts w:ascii="Arial" w:hAnsi="Arial"/>
        </w:rPr>
        <w:t>priority for ADA Compliance</w:t>
      </w:r>
      <w:r w:rsidR="0097725A" w:rsidRPr="00007C32">
        <w:rPr>
          <w:rFonts w:ascii="Arial" w:hAnsi="Arial"/>
        </w:rPr>
        <w:t>.</w:t>
      </w:r>
      <w:r w:rsidR="00A3357C" w:rsidRPr="00007C32">
        <w:rPr>
          <w:rFonts w:ascii="Arial" w:hAnsi="Arial"/>
        </w:rPr>
        <w:t xml:space="preserve">  For the upcoming budget year there are no capital projects identified.  Mr</w:t>
      </w:r>
      <w:r w:rsidR="0029562C">
        <w:rPr>
          <w:rFonts w:ascii="Arial" w:hAnsi="Arial"/>
        </w:rPr>
        <w:t>.</w:t>
      </w:r>
      <w:r w:rsidR="00A3357C" w:rsidRPr="00007C32">
        <w:rPr>
          <w:rFonts w:ascii="Arial" w:hAnsi="Arial"/>
        </w:rPr>
        <w:t xml:space="preserve"> Reynolds stated that there are 3 reasons for the higher budget </w:t>
      </w:r>
      <w:r w:rsidR="0029562C">
        <w:rPr>
          <w:rFonts w:ascii="Arial" w:hAnsi="Arial"/>
        </w:rPr>
        <w:t xml:space="preserve">projections </w:t>
      </w:r>
      <w:r w:rsidR="00A3357C" w:rsidRPr="00007C32">
        <w:rPr>
          <w:rFonts w:ascii="Arial" w:hAnsi="Arial"/>
        </w:rPr>
        <w:t xml:space="preserve">appearing each year, we don’t typically always spend the whole amount budgeted, at times we are able to cut or save costs by combining projects and thirdly, we can always choose what projects we complete and when.  </w:t>
      </w:r>
      <w:r w:rsidR="0097725A" w:rsidRPr="00007C32">
        <w:rPr>
          <w:rFonts w:ascii="Arial" w:hAnsi="Arial"/>
        </w:rPr>
        <w:t xml:space="preserve">  </w:t>
      </w:r>
    </w:p>
    <w:p w:rsidR="00A777D5" w:rsidRPr="00007C32" w:rsidRDefault="00A777D5" w:rsidP="00FA6AE3">
      <w:pPr>
        <w:tabs>
          <w:tab w:val="left" w:pos="-720"/>
          <w:tab w:val="left" w:pos="720"/>
        </w:tabs>
        <w:ind w:left="720"/>
        <w:rPr>
          <w:rFonts w:ascii="Arial" w:hAnsi="Arial" w:cs="Arial"/>
          <w:highlight w:val="lightGray"/>
        </w:rPr>
      </w:pPr>
    </w:p>
    <w:p w:rsidR="004267C5" w:rsidRPr="00007C32" w:rsidRDefault="00BF5622" w:rsidP="00007C32">
      <w:pPr>
        <w:tabs>
          <w:tab w:val="left" w:pos="-720"/>
          <w:tab w:val="left" w:pos="720"/>
        </w:tabs>
        <w:ind w:left="720"/>
        <w:rPr>
          <w:rFonts w:ascii="Arial" w:hAnsi="Arial"/>
        </w:rPr>
      </w:pPr>
      <w:r>
        <w:rPr>
          <w:rFonts w:ascii="Arial" w:hAnsi="Arial"/>
        </w:rPr>
        <w:t xml:space="preserve">A discussed pursued </w:t>
      </w:r>
      <w:r w:rsidR="00A3357C" w:rsidRPr="00007C32">
        <w:rPr>
          <w:rFonts w:ascii="Arial" w:hAnsi="Arial"/>
        </w:rPr>
        <w:t xml:space="preserve">whether or not the mild winter affects expenditures?  Mr. Reynolds stated that they would normally </w:t>
      </w:r>
      <w:r w:rsidR="00007C32" w:rsidRPr="00007C32">
        <w:rPr>
          <w:rFonts w:ascii="Arial" w:hAnsi="Arial"/>
        </w:rPr>
        <w:t xml:space="preserve">not </w:t>
      </w:r>
      <w:r w:rsidR="00A3357C" w:rsidRPr="00007C32">
        <w:rPr>
          <w:rFonts w:ascii="Arial" w:hAnsi="Arial"/>
        </w:rPr>
        <w:t xml:space="preserve">be </w:t>
      </w:r>
      <w:r w:rsidR="00756443" w:rsidRPr="00007C32">
        <w:rPr>
          <w:rFonts w:ascii="Arial" w:hAnsi="Arial"/>
        </w:rPr>
        <w:t>visible</w:t>
      </w:r>
      <w:r w:rsidR="00CE4510" w:rsidRPr="00007C32">
        <w:rPr>
          <w:rFonts w:ascii="Arial" w:hAnsi="Arial"/>
        </w:rPr>
        <w:t xml:space="preserve"> since the costs for the transfers are completed based upon an average of the hours spent. If we have a bad winter and have more clean</w:t>
      </w:r>
      <w:r w:rsidR="003E1584">
        <w:rPr>
          <w:rFonts w:ascii="Arial" w:hAnsi="Arial"/>
        </w:rPr>
        <w:t>-</w:t>
      </w:r>
      <w:r w:rsidR="00CE4510" w:rsidRPr="00007C32">
        <w:rPr>
          <w:rFonts w:ascii="Arial" w:hAnsi="Arial"/>
        </w:rPr>
        <w:t xml:space="preserve">up costs (sweeping costs, </w:t>
      </w:r>
      <w:r w:rsidR="00756443" w:rsidRPr="00007C32">
        <w:rPr>
          <w:rFonts w:ascii="Arial" w:hAnsi="Arial"/>
        </w:rPr>
        <w:t>etc.</w:t>
      </w:r>
      <w:r w:rsidR="00CE4510" w:rsidRPr="00007C32">
        <w:rPr>
          <w:rFonts w:ascii="Arial" w:hAnsi="Arial"/>
        </w:rPr>
        <w:t xml:space="preserve">) </w:t>
      </w:r>
      <w:r w:rsidR="00007C32" w:rsidRPr="00007C32">
        <w:rPr>
          <w:rFonts w:ascii="Arial" w:hAnsi="Arial"/>
        </w:rPr>
        <w:t xml:space="preserve">rates don’t </w:t>
      </w:r>
      <w:r w:rsidR="00CE4510" w:rsidRPr="00007C32">
        <w:rPr>
          <w:rFonts w:ascii="Arial" w:hAnsi="Arial"/>
        </w:rPr>
        <w:t xml:space="preserve">fluctuate.  </w:t>
      </w:r>
      <w:r>
        <w:rPr>
          <w:rFonts w:ascii="Arial" w:hAnsi="Arial"/>
        </w:rPr>
        <w:t xml:space="preserve">Mr. Welk questioned whether the rumor that </w:t>
      </w:r>
      <w:r w:rsidR="00CE4510" w:rsidRPr="00007C32">
        <w:rPr>
          <w:rFonts w:ascii="Arial" w:hAnsi="Arial"/>
        </w:rPr>
        <w:t xml:space="preserve">Boones Ferry Road was going to have extensive paving done in the near future and wondered if that was another opportunity for combining projects since that be going right by the Blue Lot? Mr. Reynolds said he was unsure of the timing of that project.  </w:t>
      </w:r>
      <w:r w:rsidR="004267C5" w:rsidRPr="00007C32">
        <w:rPr>
          <w:rFonts w:ascii="Arial" w:hAnsi="Arial"/>
        </w:rPr>
        <w:t xml:space="preserve">He also stated that there are some property issues that will need to be resolved for those lot improvements.  </w:t>
      </w:r>
    </w:p>
    <w:p w:rsidR="004267C5" w:rsidRPr="00007C32" w:rsidRDefault="004267C5" w:rsidP="00007C32">
      <w:pPr>
        <w:tabs>
          <w:tab w:val="left" w:pos="-720"/>
          <w:tab w:val="left" w:pos="720"/>
        </w:tabs>
        <w:ind w:left="720" w:hanging="720"/>
        <w:rPr>
          <w:rFonts w:ascii="Arial" w:hAnsi="Arial"/>
        </w:rPr>
      </w:pPr>
    </w:p>
    <w:p w:rsidR="0097725A" w:rsidRPr="00007C32" w:rsidRDefault="004267C5" w:rsidP="00007C32">
      <w:pPr>
        <w:tabs>
          <w:tab w:val="left" w:pos="-720"/>
          <w:tab w:val="left" w:pos="720"/>
        </w:tabs>
        <w:ind w:left="720"/>
        <w:rPr>
          <w:rFonts w:ascii="Arial" w:hAnsi="Arial"/>
        </w:rPr>
      </w:pPr>
      <w:r w:rsidRPr="00007C32">
        <w:rPr>
          <w:rFonts w:ascii="Arial" w:hAnsi="Arial"/>
        </w:rPr>
        <w:t xml:space="preserve">Bill Jordan questioned whether or not there have been complaint letters regarding ADA issues?  Mr. Reynolds said that there have not been written complaints, but verbal. Mr. Reynolds continued that the Green Lot and the Red Lot have very little ADA usage.    </w:t>
      </w:r>
      <w:r w:rsidR="00CE4510" w:rsidRPr="00007C32">
        <w:rPr>
          <w:rFonts w:ascii="Arial" w:hAnsi="Arial"/>
        </w:rPr>
        <w:t xml:space="preserve"> </w:t>
      </w:r>
      <w:r w:rsidR="00A3357C" w:rsidRPr="00007C32">
        <w:rPr>
          <w:rFonts w:ascii="Arial" w:hAnsi="Arial"/>
        </w:rPr>
        <w:t xml:space="preserve"> </w:t>
      </w:r>
    </w:p>
    <w:p w:rsidR="00C745E5" w:rsidRPr="00007C32" w:rsidRDefault="00C745E5" w:rsidP="00007C32">
      <w:pPr>
        <w:tabs>
          <w:tab w:val="left" w:pos="-720"/>
          <w:tab w:val="left" w:pos="720"/>
        </w:tabs>
        <w:ind w:left="720" w:hanging="720"/>
        <w:rPr>
          <w:rFonts w:ascii="Arial" w:hAnsi="Arial"/>
        </w:rPr>
      </w:pPr>
    </w:p>
    <w:p w:rsidR="000E164C" w:rsidRPr="0029562C" w:rsidRDefault="000E164C" w:rsidP="000E164C">
      <w:pPr>
        <w:ind w:left="720"/>
        <w:rPr>
          <w:rFonts w:ascii="Arial" w:hAnsi="Arial"/>
          <w:b/>
        </w:rPr>
      </w:pPr>
      <w:r w:rsidRPr="0029562C">
        <w:rPr>
          <w:rFonts w:ascii="Arial" w:hAnsi="Arial"/>
          <w:b/>
        </w:rPr>
        <w:t>5.2</w:t>
      </w:r>
      <w:r w:rsidRPr="0029562C">
        <w:rPr>
          <w:rFonts w:ascii="Arial" w:hAnsi="Arial"/>
          <w:b/>
        </w:rPr>
        <w:tab/>
      </w:r>
      <w:r w:rsidR="00FA6AE3" w:rsidRPr="0029562C">
        <w:rPr>
          <w:rFonts w:ascii="Arial" w:hAnsi="Arial"/>
          <w:b/>
        </w:rPr>
        <w:t>Review Businesses Letter and Informational Process</w:t>
      </w:r>
    </w:p>
    <w:p w:rsidR="00FA7A10" w:rsidRPr="00007C32" w:rsidRDefault="00FA7A10" w:rsidP="00334D76">
      <w:pPr>
        <w:rPr>
          <w:rFonts w:ascii="Arial" w:hAnsi="Arial"/>
        </w:rPr>
      </w:pPr>
    </w:p>
    <w:p w:rsidR="00C745E5" w:rsidRPr="00007C32" w:rsidRDefault="004267C5" w:rsidP="007E3F09">
      <w:pPr>
        <w:tabs>
          <w:tab w:val="left" w:pos="2115"/>
        </w:tabs>
        <w:ind w:left="810"/>
        <w:rPr>
          <w:rFonts w:ascii="Arial" w:hAnsi="Arial"/>
        </w:rPr>
      </w:pPr>
      <w:r w:rsidRPr="00007C32">
        <w:rPr>
          <w:rFonts w:ascii="Arial" w:hAnsi="Arial"/>
        </w:rPr>
        <w:t xml:space="preserve">Draft letter </w:t>
      </w:r>
      <w:r w:rsidR="0029562C">
        <w:rPr>
          <w:rFonts w:ascii="Arial" w:hAnsi="Arial"/>
        </w:rPr>
        <w:t xml:space="preserve">for Core Area businesses </w:t>
      </w:r>
      <w:r w:rsidRPr="00007C32">
        <w:rPr>
          <w:rFonts w:ascii="Arial" w:hAnsi="Arial"/>
        </w:rPr>
        <w:t>was distributed for Board Members review and ask that they provide comments back to us.  The City Manager prefers that the letter be distributed after budget meetings.  It was also noted that the annual visits with business owners in the Core Area are completed typically in May and will time the letter mailing around the visits which will allow for more communication with the business owners regarding the increase.  City budgets are adopted generally in May and effective as of July 1, with the</w:t>
      </w:r>
      <w:r w:rsidR="00BF5622">
        <w:rPr>
          <w:rFonts w:ascii="Arial" w:hAnsi="Arial"/>
        </w:rPr>
        <w:t xml:space="preserve"> proposed</w:t>
      </w:r>
      <w:r w:rsidRPr="00007C32">
        <w:rPr>
          <w:rFonts w:ascii="Arial" w:hAnsi="Arial"/>
        </w:rPr>
        <w:t xml:space="preserve"> tax increase </w:t>
      </w:r>
      <w:r w:rsidR="00536C4D" w:rsidRPr="00007C32">
        <w:rPr>
          <w:rFonts w:ascii="Arial" w:hAnsi="Arial"/>
        </w:rPr>
        <w:t xml:space="preserve">effective then also.  </w:t>
      </w:r>
    </w:p>
    <w:p w:rsidR="00C745E5" w:rsidRPr="00007C32" w:rsidRDefault="00C745E5" w:rsidP="00334D76">
      <w:pPr>
        <w:rPr>
          <w:rFonts w:ascii="Arial" w:hAnsi="Arial"/>
        </w:rPr>
      </w:pPr>
    </w:p>
    <w:p w:rsidR="0046221F" w:rsidRDefault="0046221F" w:rsidP="00F52542">
      <w:pPr>
        <w:widowControl/>
        <w:overflowPunct/>
        <w:autoSpaceDE/>
        <w:autoSpaceDN/>
        <w:adjustRightInd/>
        <w:ind w:left="720"/>
        <w:textAlignment w:val="auto"/>
        <w:rPr>
          <w:rFonts w:ascii="Arial" w:hAnsi="Arial"/>
          <w:b/>
        </w:rPr>
      </w:pPr>
    </w:p>
    <w:p w:rsidR="0046221F" w:rsidRDefault="0046221F" w:rsidP="00F52542">
      <w:pPr>
        <w:widowControl/>
        <w:overflowPunct/>
        <w:autoSpaceDE/>
        <w:autoSpaceDN/>
        <w:adjustRightInd/>
        <w:ind w:left="720"/>
        <w:textAlignment w:val="auto"/>
        <w:rPr>
          <w:rFonts w:ascii="Arial" w:hAnsi="Arial"/>
          <w:b/>
        </w:rPr>
      </w:pPr>
    </w:p>
    <w:p w:rsidR="0046221F" w:rsidRDefault="0046221F" w:rsidP="00F52542">
      <w:pPr>
        <w:widowControl/>
        <w:overflowPunct/>
        <w:autoSpaceDE/>
        <w:autoSpaceDN/>
        <w:adjustRightInd/>
        <w:ind w:left="720"/>
        <w:textAlignment w:val="auto"/>
        <w:rPr>
          <w:rFonts w:ascii="Arial" w:hAnsi="Arial"/>
          <w:b/>
        </w:rPr>
      </w:pPr>
    </w:p>
    <w:p w:rsidR="002B0CAF" w:rsidRPr="0029562C" w:rsidRDefault="002B0CAF" w:rsidP="00F52542">
      <w:pPr>
        <w:widowControl/>
        <w:overflowPunct/>
        <w:autoSpaceDE/>
        <w:autoSpaceDN/>
        <w:adjustRightInd/>
        <w:ind w:left="720"/>
        <w:textAlignment w:val="auto"/>
        <w:rPr>
          <w:rFonts w:ascii="Arial" w:hAnsi="Arial"/>
          <w:b/>
        </w:rPr>
      </w:pPr>
      <w:r w:rsidRPr="0029562C">
        <w:rPr>
          <w:rFonts w:ascii="Arial" w:hAnsi="Arial"/>
          <w:b/>
        </w:rPr>
        <w:t>5.</w:t>
      </w:r>
      <w:r w:rsidR="00F52542" w:rsidRPr="0029562C">
        <w:rPr>
          <w:rFonts w:ascii="Arial" w:hAnsi="Arial"/>
          <w:b/>
        </w:rPr>
        <w:t>3</w:t>
      </w:r>
      <w:r w:rsidR="00F52542" w:rsidRPr="0029562C">
        <w:rPr>
          <w:rFonts w:ascii="Arial" w:hAnsi="Arial"/>
          <w:b/>
        </w:rPr>
        <w:tab/>
      </w:r>
      <w:r w:rsidR="00FA6AE3" w:rsidRPr="0029562C">
        <w:rPr>
          <w:rFonts w:ascii="Arial" w:hAnsi="Arial"/>
          <w:b/>
        </w:rPr>
        <w:t>ADA – White Lot Project Review</w:t>
      </w:r>
    </w:p>
    <w:p w:rsidR="00D156D4" w:rsidRPr="0029562C" w:rsidRDefault="00D156D4" w:rsidP="0064288D">
      <w:pPr>
        <w:ind w:left="720"/>
        <w:rPr>
          <w:rFonts w:ascii="Arial" w:hAnsi="Arial"/>
          <w:b/>
        </w:rPr>
      </w:pPr>
    </w:p>
    <w:p w:rsidR="006A62D5" w:rsidRPr="00007C32" w:rsidRDefault="00756443" w:rsidP="0064288D">
      <w:pPr>
        <w:ind w:left="720"/>
        <w:rPr>
          <w:rFonts w:ascii="Arial" w:hAnsi="Arial"/>
        </w:rPr>
      </w:pPr>
      <w:r w:rsidRPr="00007C32">
        <w:rPr>
          <w:rFonts w:ascii="Arial" w:hAnsi="Arial"/>
        </w:rPr>
        <w:t>Discussed</w:t>
      </w:r>
      <w:r w:rsidR="00536C4D" w:rsidRPr="00007C32">
        <w:rPr>
          <w:rFonts w:ascii="Arial" w:hAnsi="Arial"/>
        </w:rPr>
        <w:t xml:space="preserve"> current status of the White Lot project.  Map of the White Lot was displayed and the discuss</w:t>
      </w:r>
      <w:r w:rsidR="006A62D5" w:rsidRPr="00007C32">
        <w:rPr>
          <w:rFonts w:ascii="Arial" w:hAnsi="Arial"/>
        </w:rPr>
        <w:t>ed</w:t>
      </w:r>
      <w:r w:rsidR="00536C4D" w:rsidRPr="00007C32">
        <w:rPr>
          <w:rFonts w:ascii="Arial" w:hAnsi="Arial"/>
        </w:rPr>
        <w:t xml:space="preserve"> the placement of existing handicapped parking stalls and the new alignment of spaces.  This will not change the amount of spaces available, just the configuration.  There are also some sidewalks that are heaving and need attention, which can go ahead and be done now.  Gary Haberman questioned whether not some of the trees that are causing the issues could be replaced with smaller more appropriate trees with Mr. Reynolds stating that the best options will be reviewed. </w:t>
      </w:r>
      <w:r w:rsidR="00BF5622">
        <w:rPr>
          <w:rFonts w:ascii="Arial" w:hAnsi="Arial"/>
        </w:rPr>
        <w:t xml:space="preserve"> He continued to say </w:t>
      </w:r>
      <w:r w:rsidR="006A62D5" w:rsidRPr="00007C32">
        <w:rPr>
          <w:rFonts w:ascii="Arial" w:hAnsi="Arial"/>
        </w:rPr>
        <w:t xml:space="preserve">that he is waiting on additional quotes and the target is to complete in the spring.  </w:t>
      </w:r>
    </w:p>
    <w:p w:rsidR="006A62D5" w:rsidRPr="00007C32" w:rsidRDefault="006A62D5" w:rsidP="0064288D">
      <w:pPr>
        <w:ind w:left="720"/>
        <w:rPr>
          <w:rFonts w:ascii="Arial" w:hAnsi="Arial"/>
        </w:rPr>
      </w:pPr>
    </w:p>
    <w:p w:rsidR="006A62D5" w:rsidRPr="00007C32" w:rsidRDefault="006A62D5" w:rsidP="0064288D">
      <w:pPr>
        <w:ind w:left="720"/>
        <w:rPr>
          <w:rFonts w:ascii="Arial" w:hAnsi="Arial"/>
        </w:rPr>
      </w:pPr>
      <w:r w:rsidRPr="00007C32">
        <w:rPr>
          <w:rFonts w:ascii="Arial" w:hAnsi="Arial"/>
        </w:rPr>
        <w:t>It was also noted that the ADA sign requirements are at different heights so signage will need to be changed.   It was also noted that there have been a few near misses with people backing out of spots</w:t>
      </w:r>
      <w:r w:rsidR="00DA0C49">
        <w:rPr>
          <w:rFonts w:ascii="Arial" w:hAnsi="Arial"/>
        </w:rPr>
        <w:t xml:space="preserve"> </w:t>
      </w:r>
      <w:r w:rsidR="00441729">
        <w:rPr>
          <w:rFonts w:ascii="Arial" w:hAnsi="Arial"/>
        </w:rPr>
        <w:t xml:space="preserve">from the angled parking onto Seneca Street </w:t>
      </w:r>
      <w:r w:rsidRPr="00007C32">
        <w:rPr>
          <w:rFonts w:ascii="Arial" w:hAnsi="Arial"/>
        </w:rPr>
        <w:t>and perhaps need more speed bumps</w:t>
      </w:r>
      <w:r w:rsidR="00441729">
        <w:rPr>
          <w:rFonts w:ascii="Arial" w:hAnsi="Arial"/>
        </w:rPr>
        <w:t>?</w:t>
      </w:r>
      <w:r w:rsidRPr="00007C32">
        <w:rPr>
          <w:rFonts w:ascii="Arial" w:hAnsi="Arial"/>
        </w:rPr>
        <w:t xml:space="preserve">  It was also noted that there have been talk of restaurants needing more short term parking for “grab and go” </w:t>
      </w:r>
      <w:r w:rsidR="00BF5622">
        <w:rPr>
          <w:rFonts w:ascii="Arial" w:hAnsi="Arial"/>
        </w:rPr>
        <w:t>customers</w:t>
      </w:r>
      <w:r w:rsidRPr="00007C32">
        <w:rPr>
          <w:rFonts w:ascii="Arial" w:hAnsi="Arial"/>
        </w:rPr>
        <w:t xml:space="preserve">.   </w:t>
      </w:r>
    </w:p>
    <w:p w:rsidR="006A62D5" w:rsidRPr="00007C32" w:rsidRDefault="006A62D5" w:rsidP="0064288D">
      <w:pPr>
        <w:ind w:left="720"/>
        <w:rPr>
          <w:rFonts w:ascii="Arial" w:hAnsi="Arial"/>
        </w:rPr>
      </w:pPr>
    </w:p>
    <w:p w:rsidR="000E164C" w:rsidRPr="0029562C" w:rsidRDefault="000E164C" w:rsidP="000E164C">
      <w:pPr>
        <w:pStyle w:val="Heading5"/>
        <w:tabs>
          <w:tab w:val="clear" w:pos="0"/>
        </w:tabs>
        <w:ind w:hanging="720"/>
      </w:pPr>
      <w:r w:rsidRPr="0029562C">
        <w:t>OTHER:</w:t>
      </w:r>
    </w:p>
    <w:p w:rsidR="000E164C" w:rsidRPr="00007C32" w:rsidRDefault="000E164C" w:rsidP="006152E1">
      <w:pPr>
        <w:ind w:left="720"/>
        <w:rPr>
          <w:rFonts w:ascii="Arial" w:hAnsi="Arial" w:cs="Arial"/>
        </w:rPr>
      </w:pPr>
    </w:p>
    <w:p w:rsidR="00BF5622" w:rsidRDefault="006A62D5" w:rsidP="006152E1">
      <w:pPr>
        <w:ind w:left="720"/>
        <w:rPr>
          <w:rFonts w:ascii="Arial" w:hAnsi="Arial" w:cs="Arial"/>
        </w:rPr>
      </w:pPr>
      <w:r w:rsidRPr="00007C32">
        <w:rPr>
          <w:rFonts w:ascii="Arial" w:hAnsi="Arial" w:cs="Arial"/>
        </w:rPr>
        <w:t xml:space="preserve">Mr. Reynolds noted that due to recent changes with the Oregon Department of Fish and Wildlife, there is a moratorium on trapping and relocating beavers or touching their dams, which </w:t>
      </w:r>
      <w:r w:rsidR="00441729">
        <w:rPr>
          <w:rFonts w:ascii="Arial" w:hAnsi="Arial" w:cs="Arial"/>
        </w:rPr>
        <w:t xml:space="preserve">might have a future impact on </w:t>
      </w:r>
      <w:r w:rsidRPr="00007C32">
        <w:rPr>
          <w:rFonts w:ascii="Arial" w:hAnsi="Arial" w:cs="Arial"/>
        </w:rPr>
        <w:t xml:space="preserve">how we deal with beaver dams. </w:t>
      </w:r>
    </w:p>
    <w:p w:rsidR="00BF5622" w:rsidRDefault="00BF5622" w:rsidP="006152E1">
      <w:pPr>
        <w:ind w:left="720"/>
        <w:rPr>
          <w:rFonts w:ascii="Arial" w:hAnsi="Arial" w:cs="Arial"/>
        </w:rPr>
      </w:pPr>
    </w:p>
    <w:p w:rsidR="006A62D5" w:rsidRPr="00007C32" w:rsidRDefault="00007C32" w:rsidP="006152E1">
      <w:pPr>
        <w:ind w:left="720"/>
        <w:rPr>
          <w:rFonts w:ascii="Arial" w:hAnsi="Arial" w:cs="Arial"/>
        </w:rPr>
      </w:pPr>
      <w:r w:rsidRPr="00007C32">
        <w:rPr>
          <w:rFonts w:ascii="Arial" w:hAnsi="Arial" w:cs="Arial"/>
        </w:rPr>
        <w:t xml:space="preserve">Mr. Jordan discussed the area where </w:t>
      </w:r>
      <w:r w:rsidR="00BF5622">
        <w:rPr>
          <w:rFonts w:ascii="Arial" w:hAnsi="Arial" w:cs="Arial"/>
        </w:rPr>
        <w:t>customers</w:t>
      </w:r>
      <w:r w:rsidRPr="00007C32">
        <w:rPr>
          <w:rFonts w:ascii="Arial" w:hAnsi="Arial" w:cs="Arial"/>
        </w:rPr>
        <w:t xml:space="preserve"> park for the psychology services building, </w:t>
      </w:r>
      <w:r w:rsidR="003E1584">
        <w:rPr>
          <w:rFonts w:ascii="Arial" w:hAnsi="Arial" w:cs="Arial"/>
        </w:rPr>
        <w:t xml:space="preserve">and are </w:t>
      </w:r>
      <w:r w:rsidRPr="00007C32">
        <w:rPr>
          <w:rFonts w:ascii="Arial" w:hAnsi="Arial" w:cs="Arial"/>
        </w:rPr>
        <w:t xml:space="preserve">walking up the bank to access the area and have fallen.  He questioned whose problem this area would be and what can be done?  Mr. Reynolds stated that he would check with the City Attorney </w:t>
      </w:r>
      <w:r w:rsidR="00441729">
        <w:rPr>
          <w:rFonts w:ascii="Arial" w:hAnsi="Arial" w:cs="Arial"/>
        </w:rPr>
        <w:t>and the</w:t>
      </w:r>
      <w:r w:rsidR="00C36E0E">
        <w:rPr>
          <w:rFonts w:ascii="Arial" w:hAnsi="Arial" w:cs="Arial"/>
        </w:rPr>
        <w:t>n</w:t>
      </w:r>
      <w:r w:rsidR="00441729">
        <w:rPr>
          <w:rFonts w:ascii="Arial" w:hAnsi="Arial" w:cs="Arial"/>
        </w:rPr>
        <w:t xml:space="preserve"> make recommendations on how to proceed.  Mr. Reynolds stated that he would </w:t>
      </w:r>
      <w:r w:rsidRPr="00007C32">
        <w:rPr>
          <w:rFonts w:ascii="Arial" w:hAnsi="Arial" w:cs="Arial"/>
        </w:rPr>
        <w:t xml:space="preserve">bring back information to the next meeting.  </w:t>
      </w:r>
    </w:p>
    <w:p w:rsidR="005C45C5" w:rsidRPr="00007C32" w:rsidRDefault="005C45C5" w:rsidP="006152E1">
      <w:pPr>
        <w:ind w:left="720"/>
        <w:rPr>
          <w:rFonts w:ascii="Arial" w:hAnsi="Arial" w:cs="Arial"/>
        </w:rPr>
      </w:pPr>
    </w:p>
    <w:p w:rsidR="00CA5385" w:rsidRPr="0029562C" w:rsidRDefault="00CA5385" w:rsidP="000E164C">
      <w:pPr>
        <w:pStyle w:val="Heading5"/>
        <w:ind w:hanging="720"/>
      </w:pPr>
      <w:r w:rsidRPr="0029562C">
        <w:t>ADJOURNMENT</w:t>
      </w:r>
    </w:p>
    <w:p w:rsidR="00CA5385" w:rsidRPr="00007C32" w:rsidRDefault="003E1CE2" w:rsidP="00F04308">
      <w:pPr>
        <w:tabs>
          <w:tab w:val="left" w:pos="720"/>
        </w:tabs>
        <w:ind w:left="720"/>
        <w:rPr>
          <w:rFonts w:ascii="Arial" w:hAnsi="Arial" w:cs="Arial"/>
        </w:rPr>
      </w:pPr>
      <w:r w:rsidRPr="00007C32">
        <w:rPr>
          <w:rFonts w:ascii="Arial" w:hAnsi="Arial" w:cs="Arial"/>
        </w:rPr>
        <w:t xml:space="preserve">MOTION </w:t>
      </w:r>
      <w:r w:rsidR="00FF71D9" w:rsidRPr="00007C32">
        <w:rPr>
          <w:rFonts w:ascii="Arial" w:hAnsi="Arial" w:cs="Arial"/>
        </w:rPr>
        <w:t xml:space="preserve">by </w:t>
      </w:r>
      <w:r w:rsidR="0046221F">
        <w:rPr>
          <w:rFonts w:ascii="Arial" w:hAnsi="Arial" w:cs="Arial"/>
        </w:rPr>
        <w:t>Aaron Welk and</w:t>
      </w:r>
      <w:r w:rsidR="00BF5622">
        <w:rPr>
          <w:rFonts w:ascii="Arial" w:hAnsi="Arial" w:cs="Arial"/>
        </w:rPr>
        <w:t xml:space="preserve"> </w:t>
      </w:r>
      <w:r w:rsidR="007E3F09" w:rsidRPr="00007C32">
        <w:rPr>
          <w:rFonts w:ascii="Arial" w:hAnsi="Arial" w:cs="Arial"/>
        </w:rPr>
        <w:t xml:space="preserve">SECONDED by </w:t>
      </w:r>
      <w:r w:rsidR="0046221F">
        <w:rPr>
          <w:rFonts w:ascii="Arial" w:hAnsi="Arial" w:cs="Arial"/>
        </w:rPr>
        <w:t>Heidi Kindle</w:t>
      </w:r>
      <w:r w:rsidR="009A5EDC" w:rsidRPr="00007C32">
        <w:rPr>
          <w:rFonts w:ascii="Arial" w:hAnsi="Arial" w:cs="Arial"/>
        </w:rPr>
        <w:t xml:space="preserve"> </w:t>
      </w:r>
      <w:r w:rsidRPr="00007C32">
        <w:rPr>
          <w:rFonts w:ascii="Arial" w:hAnsi="Arial" w:cs="Arial"/>
        </w:rPr>
        <w:t xml:space="preserve">to adjourn </w:t>
      </w:r>
      <w:r w:rsidR="00FF71D9" w:rsidRPr="00007C32">
        <w:rPr>
          <w:rFonts w:ascii="Arial" w:hAnsi="Arial" w:cs="Arial"/>
        </w:rPr>
        <w:t xml:space="preserve">the meeting </w:t>
      </w:r>
      <w:r w:rsidRPr="00007C32">
        <w:rPr>
          <w:rFonts w:ascii="Arial" w:hAnsi="Arial" w:cs="Arial"/>
        </w:rPr>
        <w:t xml:space="preserve">at </w:t>
      </w:r>
      <w:r w:rsidR="00615B0E" w:rsidRPr="00007C32">
        <w:rPr>
          <w:rFonts w:ascii="Arial" w:hAnsi="Arial" w:cs="Arial"/>
        </w:rPr>
        <w:t>12:41</w:t>
      </w:r>
      <w:r w:rsidRPr="00007C32">
        <w:rPr>
          <w:rFonts w:ascii="Arial" w:hAnsi="Arial" w:cs="Arial"/>
        </w:rPr>
        <w:t xml:space="preserve"> pm</w:t>
      </w:r>
      <w:r w:rsidR="004F65A4" w:rsidRPr="00007C32">
        <w:rPr>
          <w:rFonts w:ascii="Arial" w:hAnsi="Arial" w:cs="Arial"/>
        </w:rPr>
        <w:t xml:space="preserve">. </w:t>
      </w:r>
      <w:r w:rsidR="00673CA5" w:rsidRPr="00007C32">
        <w:rPr>
          <w:rFonts w:ascii="Arial" w:hAnsi="Arial" w:cs="Arial"/>
        </w:rPr>
        <w:t xml:space="preserve">MOTION </w:t>
      </w:r>
      <w:r w:rsidR="00FF71D9" w:rsidRPr="00007C32">
        <w:rPr>
          <w:rFonts w:ascii="Arial" w:hAnsi="Arial" w:cs="Arial"/>
        </w:rPr>
        <w:t xml:space="preserve">PASSED </w:t>
      </w:r>
      <w:r w:rsidR="007E3F09" w:rsidRPr="00007C32">
        <w:rPr>
          <w:rFonts w:ascii="Arial" w:hAnsi="Arial" w:cs="Arial"/>
        </w:rPr>
        <w:t>5</w:t>
      </w:r>
      <w:r w:rsidR="000E164C" w:rsidRPr="00007C32">
        <w:rPr>
          <w:rFonts w:ascii="Arial" w:hAnsi="Arial" w:cs="Arial"/>
        </w:rPr>
        <w:t>-0</w:t>
      </w:r>
      <w:r w:rsidR="007E3F09" w:rsidRPr="00007C32">
        <w:rPr>
          <w:rFonts w:ascii="Arial" w:hAnsi="Arial" w:cs="Arial"/>
        </w:rPr>
        <w:t xml:space="preserve">.  </w:t>
      </w:r>
    </w:p>
    <w:p w:rsidR="00312A57" w:rsidRPr="00007C32" w:rsidRDefault="00312A57" w:rsidP="00F04308">
      <w:pPr>
        <w:tabs>
          <w:tab w:val="left" w:pos="720"/>
        </w:tabs>
        <w:ind w:left="720"/>
        <w:rPr>
          <w:rFonts w:ascii="Arial" w:hAnsi="Arial" w:cs="Arial"/>
        </w:rPr>
      </w:pPr>
    </w:p>
    <w:p w:rsidR="004A1E47" w:rsidRPr="00007C32" w:rsidRDefault="004A1E47" w:rsidP="00F04308">
      <w:pPr>
        <w:tabs>
          <w:tab w:val="left" w:pos="720"/>
        </w:tabs>
        <w:ind w:left="720"/>
        <w:rPr>
          <w:rFonts w:ascii="Arial" w:hAnsi="Arial" w:cs="Arial"/>
        </w:rPr>
      </w:pPr>
    </w:p>
    <w:p w:rsidR="007E3F09" w:rsidRPr="00007C32" w:rsidRDefault="007E3F09" w:rsidP="00F04308">
      <w:pPr>
        <w:pStyle w:val="EndnoteText"/>
        <w:tabs>
          <w:tab w:val="left" w:pos="720"/>
          <w:tab w:val="left" w:pos="14400"/>
        </w:tabs>
        <w:suppressAutoHyphens/>
        <w:ind w:left="720"/>
        <w:rPr>
          <w:rFonts w:ascii="Arial" w:hAnsi="Arial" w:cs="Arial"/>
        </w:rPr>
      </w:pPr>
      <w:r w:rsidRPr="00007C32">
        <w:rPr>
          <w:rFonts w:ascii="Arial" w:hAnsi="Arial" w:cs="Arial"/>
        </w:rPr>
        <w:t>Submitted by:</w:t>
      </w:r>
    </w:p>
    <w:p w:rsidR="00CA5385" w:rsidRPr="00007C32" w:rsidRDefault="003024B1" w:rsidP="00F04308">
      <w:pPr>
        <w:pStyle w:val="EndnoteText"/>
        <w:tabs>
          <w:tab w:val="left" w:pos="720"/>
          <w:tab w:val="left" w:pos="14400"/>
        </w:tabs>
        <w:suppressAutoHyphens/>
        <w:ind w:left="720"/>
        <w:rPr>
          <w:rFonts w:ascii="Arial" w:hAnsi="Arial" w:cs="Arial"/>
        </w:rPr>
      </w:pPr>
      <w:r w:rsidRPr="00007C32">
        <w:rPr>
          <w:rFonts w:ascii="Arial" w:hAnsi="Arial" w:cs="Arial"/>
        </w:rPr>
        <w:t>Kathy Kaatz</w:t>
      </w:r>
      <w:r w:rsidR="00644A3C" w:rsidRPr="00007C32">
        <w:rPr>
          <w:rFonts w:ascii="Arial" w:hAnsi="Arial" w:cs="Arial"/>
        </w:rPr>
        <w:t>, Meeting Recorder</w:t>
      </w:r>
    </w:p>
    <w:p w:rsidR="006A62D5" w:rsidRDefault="006A62D5" w:rsidP="00F04308">
      <w:pPr>
        <w:pStyle w:val="EndnoteText"/>
        <w:tabs>
          <w:tab w:val="left" w:pos="720"/>
          <w:tab w:val="left" w:pos="14400"/>
        </w:tabs>
        <w:suppressAutoHyphens/>
        <w:ind w:left="720"/>
        <w:rPr>
          <w:rFonts w:ascii="Arial" w:hAnsi="Arial" w:cs="Arial"/>
        </w:rPr>
      </w:pPr>
    </w:p>
    <w:sectPr w:rsidR="006A62D5" w:rsidSect="0092570E">
      <w:headerReference w:type="even" r:id="rId8"/>
      <w:headerReference w:type="default" r:id="rId9"/>
      <w:headerReference w:type="first" r:id="rId10"/>
      <w:footerReference w:type="first" r:id="rId11"/>
      <w:endnotePr>
        <w:numFmt w:val="decimal"/>
      </w:endnotePr>
      <w:pgSz w:w="12240" w:h="15840" w:code="1"/>
      <w:pgMar w:top="1267" w:right="1170" w:bottom="1620" w:left="1008" w:header="605" w:footer="937" w:gutter="0"/>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1755" w:rsidRDefault="00791755">
      <w:pPr>
        <w:widowControl/>
        <w:spacing w:line="20" w:lineRule="exact"/>
      </w:pPr>
    </w:p>
  </w:endnote>
  <w:endnote w:type="continuationSeparator" w:id="0">
    <w:p w:rsidR="00791755" w:rsidRDefault="00791755">
      <w:r>
        <w:t xml:space="preserve"> </w:t>
      </w:r>
    </w:p>
  </w:endnote>
  <w:endnote w:type="continuationNotice" w:id="1">
    <w:p w:rsidR="00791755" w:rsidRDefault="0079175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etter Gothic">
    <w:altName w:val="Courier New"/>
    <w:panose1 w:val="00000000000000000000"/>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Pr="008C1EFE" w:rsidRDefault="00441729" w:rsidP="008C1EFE">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10160</wp:posOffset>
              </wp:positionH>
              <wp:positionV relativeFrom="paragraph">
                <wp:posOffset>-131445</wp:posOffset>
              </wp:positionV>
              <wp:extent cx="6433820" cy="462915"/>
              <wp:effectExtent l="0" t="0" r="508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3820" cy="462915"/>
                      </a:xfrm>
                      <a:prstGeom prst="rect">
                        <a:avLst/>
                      </a:prstGeom>
                      <a:solidFill>
                        <a:srgbClr val="FFFFFF"/>
                      </a:solidFill>
                      <a:ln w="9525">
                        <a:solidFill>
                          <a:srgbClr val="000000"/>
                        </a:solidFill>
                        <a:miter lim="800000"/>
                        <a:headEnd/>
                        <a:tailEnd/>
                      </a:ln>
                    </wps:spPr>
                    <wps:txbx>
                      <w:txbxContent>
                        <w:p w:rsidR="00A21849" w:rsidRPr="008C1EFE" w:rsidRDefault="00A21849" w:rsidP="008C1EFE">
                          <w:pPr>
                            <w:pStyle w:val="Header"/>
                            <w:tabs>
                              <w:tab w:val="clear" w:pos="4320"/>
                              <w:tab w:val="clear" w:pos="8640"/>
                            </w:tabs>
                            <w:jc w:val="center"/>
                            <w:rPr>
                              <w:rFonts w:ascii="Arial" w:hAnsi="Arial" w:cs="Arial"/>
                            </w:rP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8pt;margin-top:-10.35pt;width:506.6pt;height:3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">
              <v:textbox>
                <w:txbxContent>
                  <w:p w:rsidR="00A21849" w:rsidRPr="008C1EFE" w:rsidRDefault="00A21849" w:rsidP="008C1EFE">
                    <w:pPr>
                      <w:pStyle w:val="Header"/>
                      <w:tabs>
                        <w:tab w:val="clear" w:pos="4320"/>
                        <w:tab w:val="clear" w:pos="8640"/>
                      </w:tabs>
                      <w:jc w:val="center"/>
                      <w:rPr>
                        <w:rFonts w:ascii="Arial" w:hAnsi="Arial" w:cs="Arial"/>
                      </w:rPr>
                    </w:pPr>
                    <w:r w:rsidRPr="00B33C52">
                      <w:rPr>
                        <w:rFonts w:ascii="Arial" w:hAnsi="Arial" w:cs="Arial"/>
                        <w:color w:val="000000"/>
                        <w:sz w:val="23"/>
                        <w:szCs w:val="23"/>
                      </w:rPr>
                      <w:t xml:space="preserve">These minutes are not verbatim. The meeting was recorded, and copies of the recording are retained for a period of </w:t>
                    </w:r>
                    <w:r>
                      <w:rPr>
                        <w:rFonts w:ascii="Arial" w:hAnsi="Arial" w:cs="Arial"/>
                        <w:color w:val="000000"/>
                        <w:sz w:val="23"/>
                        <w:szCs w:val="23"/>
                      </w:rPr>
                      <w:t>one</w:t>
                    </w:r>
                    <w:r w:rsidRPr="00B33C52">
                      <w:rPr>
                        <w:rFonts w:ascii="Arial" w:hAnsi="Arial" w:cs="Arial"/>
                        <w:color w:val="000000"/>
                        <w:sz w:val="23"/>
                        <w:szCs w:val="23"/>
                      </w:rPr>
                      <w:t xml:space="preserve"> year from the date of the meeting</w:t>
                    </w:r>
                    <w:r>
                      <w:rPr>
                        <w:rFonts w:ascii="Arial" w:hAnsi="Arial" w:cs="Arial"/>
                        <w:color w:val="000000"/>
                        <w:sz w:val="23"/>
                        <w:szCs w:val="23"/>
                      </w:rPr>
                      <w:t xml:space="preserve"> and are available upon reques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1755" w:rsidRDefault="00791755">
      <w:r>
        <w:separator/>
      </w:r>
    </w:p>
  </w:footnote>
  <w:footnote w:type="continuationSeparator" w:id="0">
    <w:p w:rsidR="00791755" w:rsidRDefault="007917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Default="00C36E0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3" o:spid="_x0000_s2060" type="#_x0000_t136" style="position:absolute;margin-left:0;margin-top:0;width:506.65pt;height:202.65pt;rotation:315;z-index:-251654144;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Default="00C36E0E" w:rsidP="00F146B7">
    <w:pPr>
      <w:pBdr>
        <w:bottom w:val="single" w:sz="6" w:space="0" w:color="auto"/>
      </w:pBdr>
      <w:tabs>
        <w:tab w:val="left" w:pos="-720"/>
        <w:tab w:val="left" w:pos="0"/>
        <w:tab w:val="left" w:pos="480"/>
        <w:tab w:val="left" w:pos="960"/>
        <w:tab w:val="left" w:pos="1440"/>
        <w:tab w:val="right" w:pos="10080"/>
      </w:tabs>
      <w:suppressAutoHyphens/>
      <w:rPr>
        <w:rFonts w:ascii="Arial" w:hAnsi="Arial" w:cs="Arial"/>
        <w:b/>
        <w:bCs/>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4" o:spid="_x0000_s2061" type="#_x0000_t136" style="position:absolute;margin-left:0;margin-top:0;width:506.65pt;height:202.65pt;rotation:315;z-index:-251652096;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r w:rsidR="00A21849">
      <w:rPr>
        <w:rFonts w:ascii="Arial" w:hAnsi="Arial" w:cs="Arial"/>
        <w:b/>
        <w:bCs/>
      </w:rPr>
      <w:t>CA</w:t>
    </w:r>
    <w:r w:rsidR="00A44DF9">
      <w:rPr>
        <w:rFonts w:ascii="Arial" w:hAnsi="Arial" w:cs="Arial"/>
        <w:b/>
        <w:bCs/>
      </w:rPr>
      <w:t>PD MEETING - Minutes for November 14, 2017</w:t>
    </w:r>
    <w:r w:rsidR="00A21849">
      <w:rPr>
        <w:rFonts w:ascii="Arial" w:hAnsi="Arial" w:cs="Arial"/>
        <w:b/>
        <w:bCs/>
      </w:rPr>
      <w:tab/>
      <w:t xml:space="preserve">Page </w:t>
    </w:r>
    <w:r w:rsidR="00DC1915">
      <w:rPr>
        <w:rFonts w:ascii="Arial" w:hAnsi="Arial" w:cs="Arial"/>
        <w:b/>
        <w:bCs/>
      </w:rPr>
      <w:fldChar w:fldCharType="begin"/>
    </w:r>
    <w:r w:rsidR="00A21849">
      <w:rPr>
        <w:rFonts w:ascii="Arial" w:hAnsi="Arial" w:cs="Arial"/>
        <w:b/>
        <w:bCs/>
      </w:rPr>
      <w:instrText xml:space="preserve"> PAGE </w:instrText>
    </w:r>
    <w:r w:rsidR="00DC1915">
      <w:rPr>
        <w:rFonts w:ascii="Arial" w:hAnsi="Arial" w:cs="Arial"/>
        <w:b/>
        <w:bCs/>
      </w:rPr>
      <w:fldChar w:fldCharType="separate"/>
    </w:r>
    <w:r>
      <w:rPr>
        <w:rFonts w:ascii="Arial" w:hAnsi="Arial" w:cs="Arial"/>
        <w:b/>
        <w:bCs/>
        <w:noProof/>
      </w:rPr>
      <w:t>3</w:t>
    </w:r>
    <w:r w:rsidR="00DC1915">
      <w:rPr>
        <w:rFonts w:ascii="Arial" w:hAnsi="Arial" w:cs="Arial"/>
        <w:b/>
        <w:bCs/>
      </w:rPr>
      <w:fldChar w:fldCharType="end"/>
    </w:r>
  </w:p>
  <w:p w:rsidR="00A21849" w:rsidRDefault="00A21849">
    <w:pPr>
      <w:tabs>
        <w:tab w:val="left" w:pos="-720"/>
        <w:tab w:val="left" w:pos="0"/>
        <w:tab w:val="left" w:pos="480"/>
        <w:tab w:val="left" w:pos="960"/>
        <w:tab w:val="left" w:pos="1440"/>
      </w:tabs>
      <w:suppressAutoHyphens/>
      <w:rPr>
        <w:rFonts w:ascii="Arial" w:hAnsi="Arial" w:cs="Arial"/>
        <w:b/>
        <w:b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849" w:rsidRPr="00B33C52" w:rsidRDefault="00C36E0E" w:rsidP="00B33C52">
    <w:pPr>
      <w:pStyle w:val="Default"/>
      <w:rPr>
        <w:rFonts w:ascii="Times New Roman" w:hAnsi="Times New Roman" w:cs="Times New Roma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2130872" o:spid="_x0000_s2059" type="#_x0000_t136" style="position:absolute;margin-left:0;margin-top:0;width:506.65pt;height:202.65pt;rotation:315;z-index:-251656192;mso-position-horizontal:center;mso-position-horizontal-relative:margin;mso-position-vertical:center;mso-position-vertical-relative:margin" o:allowincell="f" fillcolor="silver" stroked="f">
          <v:fill opacity=".5"/>
          <v:textpath style="font-family:&quot;Letter Gothic&quot;;font-size:1pt" string="DRAFT"/>
          <w10:wrap anchorx="margin" anchory="margin"/>
        </v:shape>
      </w:pict>
    </w:r>
    <w:r w:rsidR="00441729">
      <w:rPr>
        <w:noProof/>
      </w:rPr>
      <mc:AlternateContent>
        <mc:Choice Requires="wps">
          <w:drawing>
            <wp:anchor distT="0" distB="0" distL="114300" distR="114300" simplePos="0" relativeHeight="251657216" behindDoc="0" locked="0" layoutInCell="1" allowOverlap="1">
              <wp:simplePos x="0" y="0"/>
              <wp:positionH relativeFrom="column">
                <wp:posOffset>1458595</wp:posOffset>
              </wp:positionH>
              <wp:positionV relativeFrom="paragraph">
                <wp:posOffset>-78105</wp:posOffset>
              </wp:positionV>
              <wp:extent cx="3552825" cy="92011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920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21849" w:rsidRDefault="00A21849" w:rsidP="005C0632">
                          <w:pPr>
                            <w:ind w:left="-180" w:right="-352"/>
                            <w:jc w:val="center"/>
                          </w:pPr>
                          <w:r>
                            <w:rPr>
                              <w:noProof/>
                            </w:rPr>
                            <w:drawing>
                              <wp:inline distT="0" distB="0" distL="0" distR="0">
                                <wp:extent cx="3228340" cy="880745"/>
                                <wp:effectExtent l="19050" t="0" r="0" b="0"/>
                                <wp:docPr id="1" name="Picture 2" descr="CoT 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T Header"/>
                                        <pic:cNvPicPr>
                                          <a:picLocks noChangeArrowheads="1"/>
                                        </pic:cNvPicPr>
                                      </pic:nvPicPr>
                                      <pic:blipFill>
                                        <a:blip r:embed="rId1"/>
                                        <a:srcRect b="-862"/>
                                        <a:stretch>
                                          <a:fillRect/>
                                        </a:stretch>
                                      </pic:blipFill>
                                      <pic:spPr bwMode="auto">
                                        <a:xfrm>
                                          <a:off x="0" y="0"/>
                                          <a:ext cx="3228340" cy="880745"/>
                                        </a:xfrm>
                                        <a:prstGeom prst="rect">
                                          <a:avLst/>
                                        </a:prstGeom>
                                        <a:noFill/>
                                        <a:ln w="9525">
                                          <a:noFill/>
                                          <a:miter lim="800000"/>
                                          <a:headEnd/>
                                          <a:tailEnd/>
                                        </a:ln>
                                      </pic:spPr>
                                    </pic:pic>
                                  </a:graphicData>
                                </a:graphic>
                              </wp:inline>
                            </w:drawing>
                          </w:r>
                        </w:p>
                        <w:p w:rsidR="00A21849" w:rsidRDefault="00A21849" w:rsidP="007505CE">
                          <w:pPr>
                            <w:ind w:left="-180" w:right="-352"/>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14.85pt;margin-top:-6.15pt;width:279.75pt;height:72.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Jdwsw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" filled="f" stroked="f">
              <v:textbox>
                <w:txbxContent>
                  <w:p w:rsidR="00A21849" w:rsidRDefault="00A21849" w:rsidP="005C0632">
                    <w:pPr>
                      <w:ind w:left="-180" w:right="-352"/>
                      <w:jc w:val="center"/>
                    </w:pPr>
                    <w:r>
                      <w:rPr>
                        <w:noProof/>
                      </w:rPr>
                      <w:drawing>
                        <wp:inline distT="0" distB="0" distL="0" distR="0">
                          <wp:extent cx="3228340" cy="880745"/>
                          <wp:effectExtent l="19050" t="0" r="0" b="0"/>
                          <wp:docPr id="1" name="Picture 2" descr="CoT 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oT Header"/>
                                  <pic:cNvPicPr>
                                    <a:picLocks noChangeArrowheads="1"/>
                                  </pic:cNvPicPr>
                                </pic:nvPicPr>
                                <pic:blipFill>
                                  <a:blip r:embed="rId2"/>
                                  <a:srcRect b="-862"/>
                                  <a:stretch>
                                    <a:fillRect/>
                                  </a:stretch>
                                </pic:blipFill>
                                <pic:spPr bwMode="auto">
                                  <a:xfrm>
                                    <a:off x="0" y="0"/>
                                    <a:ext cx="3228340" cy="880745"/>
                                  </a:xfrm>
                                  <a:prstGeom prst="rect">
                                    <a:avLst/>
                                  </a:prstGeom>
                                  <a:noFill/>
                                  <a:ln w="9525">
                                    <a:noFill/>
                                    <a:miter lim="800000"/>
                                    <a:headEnd/>
                                    <a:tailEnd/>
                                  </a:ln>
                                </pic:spPr>
                              </pic:pic>
                            </a:graphicData>
                          </a:graphic>
                        </wp:inline>
                      </w:drawing>
                    </w:r>
                  </w:p>
                  <w:p w:rsidR="00A21849" w:rsidRDefault="00A21849" w:rsidP="007505CE">
                    <w:pPr>
                      <w:ind w:left="-180" w:right="-352"/>
                    </w:pPr>
                  </w:p>
                </w:txbxContent>
              </v:textbox>
            </v:shape>
          </w:pict>
        </mc:Fallback>
      </mc:AlternateContent>
    </w:r>
    <w:r w:rsidR="00A21849">
      <w:rPr>
        <w:noProof/>
      </w:rPr>
      <w:drawing>
        <wp:inline distT="0" distB="0" distL="0" distR="0">
          <wp:extent cx="1174115" cy="1185545"/>
          <wp:effectExtent l="0" t="0" r="0" b="0"/>
          <wp:docPr id="2" name="Picture 0" descr="COTLogoTransparencyBackgrou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TLogoTransparencyBackground.gif"/>
                  <pic:cNvPicPr>
                    <a:picLocks noChangeAspect="1" noChangeArrowheads="1"/>
                  </pic:cNvPicPr>
                </pic:nvPicPr>
                <pic:blipFill>
                  <a:blip r:embed="rId3"/>
                  <a:srcRect/>
                  <a:stretch>
                    <a:fillRect/>
                  </a:stretch>
                </pic:blipFill>
                <pic:spPr bwMode="auto">
                  <a:xfrm>
                    <a:off x="0" y="0"/>
                    <a:ext cx="1174115" cy="1185545"/>
                  </a:xfrm>
                  <a:prstGeom prst="rect">
                    <a:avLst/>
                  </a:prstGeom>
                  <a:noFill/>
                  <a:ln w="9525">
                    <a:noFill/>
                    <a:miter lim="800000"/>
                    <a:headEnd/>
                    <a:tailEnd/>
                  </a:ln>
                </pic:spPr>
              </pic:pic>
            </a:graphicData>
          </a:graphic>
        </wp:inline>
      </w:drawing>
    </w:r>
  </w:p>
  <w:p w:rsidR="00A21849" w:rsidRDefault="00A21849">
    <w:pPr>
      <w:jc w:val="right"/>
      <w:rPr>
        <w:rFonts w:ascii="Arial" w:hAnsi="Arial" w:cs="Arial"/>
        <w:b/>
        <w:bCs/>
      </w:rPr>
    </w:pPr>
    <w:r>
      <w:rPr>
        <w:rFonts w:ascii="Arial" w:hAnsi="Arial" w:cs="Arial"/>
        <w:b/>
        <w:bCs/>
      </w:rPr>
      <w:t>UNOFFICIAL</w:t>
    </w:r>
  </w:p>
  <w:p w:rsidR="00A21849" w:rsidRDefault="00A21849">
    <w:pPr>
      <w:jc w:val="right"/>
      <w:rPr>
        <w:rFonts w:ascii="Arial" w:hAnsi="Arial" w:cs="Arial"/>
        <w:b/>
        <w:b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E0013"/>
    <w:multiLevelType w:val="hybridMultilevel"/>
    <w:tmpl w:val="19FAE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172"/>
    <w:multiLevelType w:val="hybridMultilevel"/>
    <w:tmpl w:val="9A869AC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11894"/>
    <w:multiLevelType w:val="hybridMultilevel"/>
    <w:tmpl w:val="65501FF0"/>
    <w:lvl w:ilvl="0" w:tplc="9FC01F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883812"/>
    <w:multiLevelType w:val="hybridMultilevel"/>
    <w:tmpl w:val="6206F49A"/>
    <w:lvl w:ilvl="0" w:tplc="B7FCD5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D07094"/>
    <w:multiLevelType w:val="hybridMultilevel"/>
    <w:tmpl w:val="2DBA82F2"/>
    <w:lvl w:ilvl="0" w:tplc="8C5E59B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E868C5"/>
    <w:multiLevelType w:val="hybridMultilevel"/>
    <w:tmpl w:val="EF94969E"/>
    <w:lvl w:ilvl="0" w:tplc="C1463E8C">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F8449A"/>
    <w:multiLevelType w:val="hybridMultilevel"/>
    <w:tmpl w:val="A7FE2B0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98F0D00"/>
    <w:multiLevelType w:val="hybridMultilevel"/>
    <w:tmpl w:val="BC3E2F46"/>
    <w:lvl w:ilvl="0" w:tplc="F196CE1A">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40DD1"/>
    <w:multiLevelType w:val="hybridMultilevel"/>
    <w:tmpl w:val="53507C52"/>
    <w:lvl w:ilvl="0" w:tplc="A594BC4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55512B"/>
    <w:multiLevelType w:val="hybridMultilevel"/>
    <w:tmpl w:val="1D665A74"/>
    <w:lvl w:ilvl="0" w:tplc="6DF014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40565E"/>
    <w:multiLevelType w:val="multilevel"/>
    <w:tmpl w:val="C14864BC"/>
    <w:lvl w:ilvl="0">
      <w:start w:val="1"/>
      <w:numFmt w:val="decimal"/>
      <w:pStyle w:val="Heading5"/>
      <w:lvlText w:val="%1."/>
      <w:lvlJc w:val="left"/>
      <w:pPr>
        <w:ind w:left="720" w:hanging="360"/>
      </w:pPr>
      <w:rPr>
        <w:rFonts w:cs="Times New Roman" w:hint="default"/>
        <w:u w:val="none"/>
      </w:rPr>
    </w:lvl>
    <w:lvl w:ilvl="1">
      <w:start w:val="2"/>
      <w:numFmt w:val="decimal"/>
      <w:isLgl/>
      <w:lvlText w:val="%1.%2"/>
      <w:lvlJc w:val="left"/>
      <w:pPr>
        <w:ind w:left="108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1" w15:restartNumberingAfterBreak="0">
    <w:nsid w:val="4125796E"/>
    <w:multiLevelType w:val="hybridMultilevel"/>
    <w:tmpl w:val="919ECB6A"/>
    <w:lvl w:ilvl="0" w:tplc="8CFC17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9A62A3"/>
    <w:multiLevelType w:val="hybridMultilevel"/>
    <w:tmpl w:val="A664C384"/>
    <w:lvl w:ilvl="0" w:tplc="F196CE1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2734DC"/>
    <w:multiLevelType w:val="hybridMultilevel"/>
    <w:tmpl w:val="5AC6C682"/>
    <w:lvl w:ilvl="0" w:tplc="AF2801B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217457"/>
    <w:multiLevelType w:val="hybridMultilevel"/>
    <w:tmpl w:val="04E4D8B2"/>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E3A6EE1"/>
    <w:multiLevelType w:val="hybridMultilevel"/>
    <w:tmpl w:val="ED009DEE"/>
    <w:lvl w:ilvl="0" w:tplc="3754069A">
      <w:start w:val="1"/>
      <w:numFmt w:val="decimal"/>
      <w:lvlText w:val="%1."/>
      <w:lvlJc w:val="left"/>
      <w:pPr>
        <w:ind w:left="1080" w:hanging="360"/>
      </w:pPr>
      <w:rPr>
        <w:b/>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6" w15:restartNumberingAfterBreak="0">
    <w:nsid w:val="73B96310"/>
    <w:multiLevelType w:val="hybridMultilevel"/>
    <w:tmpl w:val="360484C0"/>
    <w:lvl w:ilvl="0" w:tplc="5394D0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4F3324"/>
    <w:multiLevelType w:val="hybridMultilevel"/>
    <w:tmpl w:val="5AE6AB38"/>
    <w:lvl w:ilvl="0" w:tplc="F196CE1A">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3"/>
  </w:num>
  <w:num w:numId="4">
    <w:abstractNumId w:val="4"/>
  </w:num>
  <w:num w:numId="5">
    <w:abstractNumId w:val="5"/>
  </w:num>
  <w:num w:numId="6">
    <w:abstractNumId w:val="8"/>
  </w:num>
  <w:num w:numId="7">
    <w:abstractNumId w:val="1"/>
  </w:num>
  <w:num w:numId="8">
    <w:abstractNumId w:val="13"/>
  </w:num>
  <w:num w:numId="9">
    <w:abstractNumId w:val="2"/>
  </w:num>
  <w:num w:numId="10">
    <w:abstractNumId w:val="16"/>
  </w:num>
  <w:num w:numId="11">
    <w:abstractNumId w:val="6"/>
  </w:num>
  <w:num w:numId="12">
    <w:abstractNumId w:val="9"/>
  </w:num>
  <w:num w:numId="13">
    <w:abstractNumId w:val="11"/>
  </w:num>
  <w:num w:numId="14">
    <w:abstractNumId w:val="0"/>
  </w:num>
  <w:num w:numId="15">
    <w:abstractNumId w:val="7"/>
  </w:num>
  <w:num w:numId="16">
    <w:abstractNumId w:val="17"/>
  </w:num>
  <w:num w:numId="17">
    <w:abstractNumId w:val="12"/>
  </w:num>
  <w:num w:numId="18">
    <w:abstractNumId w:val="10"/>
  </w:num>
  <w:num w:numId="1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79"/>
  <w:doNotHyphenateCaps/>
  <w:drawingGridHorizontalSpacing w:val="120"/>
  <w:drawingGridVerticalSpacing w:val="120"/>
  <w:displayVerticalDrawingGridEvery w:val="0"/>
  <w:doNotUseMarginsForDrawingGridOrigin/>
  <w:doNotShadeFormData/>
  <w:noPunctuationKerning/>
  <w:characterSpacingControl w:val="doNotCompress"/>
  <w:doNotValidateAgainstSchema/>
  <w:doNotDemarcateInvalidXml/>
  <w:hdrShapeDefaults>
    <o:shapedefaults v:ext="edit" spidmax="2062"/>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NjeytLS0sDQ1MjFU0lEKTi0uzszPAykwrAUAuXjbXywAAAA="/>
  </w:docVars>
  <w:rsids>
    <w:rsidRoot w:val="004061F6"/>
    <w:rsid w:val="000007A1"/>
    <w:rsid w:val="000007EE"/>
    <w:rsid w:val="00000E62"/>
    <w:rsid w:val="00001BAB"/>
    <w:rsid w:val="00001CB9"/>
    <w:rsid w:val="0000215C"/>
    <w:rsid w:val="00003009"/>
    <w:rsid w:val="0000486D"/>
    <w:rsid w:val="000049E3"/>
    <w:rsid w:val="00004A96"/>
    <w:rsid w:val="00005775"/>
    <w:rsid w:val="00005918"/>
    <w:rsid w:val="000059C3"/>
    <w:rsid w:val="0000613B"/>
    <w:rsid w:val="00006237"/>
    <w:rsid w:val="0000655F"/>
    <w:rsid w:val="0000657A"/>
    <w:rsid w:val="00006607"/>
    <w:rsid w:val="00006A7D"/>
    <w:rsid w:val="000074DE"/>
    <w:rsid w:val="00007C32"/>
    <w:rsid w:val="00012D0F"/>
    <w:rsid w:val="00012E88"/>
    <w:rsid w:val="000131FD"/>
    <w:rsid w:val="00013CBA"/>
    <w:rsid w:val="00013CCC"/>
    <w:rsid w:val="00013CDA"/>
    <w:rsid w:val="00013E6F"/>
    <w:rsid w:val="0001465B"/>
    <w:rsid w:val="000146C5"/>
    <w:rsid w:val="00014871"/>
    <w:rsid w:val="0001488E"/>
    <w:rsid w:val="00014A33"/>
    <w:rsid w:val="00014DE0"/>
    <w:rsid w:val="00015C00"/>
    <w:rsid w:val="00015E20"/>
    <w:rsid w:val="00016356"/>
    <w:rsid w:val="0001637D"/>
    <w:rsid w:val="00017204"/>
    <w:rsid w:val="00017274"/>
    <w:rsid w:val="00020B20"/>
    <w:rsid w:val="00020C66"/>
    <w:rsid w:val="00020F95"/>
    <w:rsid w:val="0002153D"/>
    <w:rsid w:val="00021EDE"/>
    <w:rsid w:val="000228BF"/>
    <w:rsid w:val="00023097"/>
    <w:rsid w:val="0002318D"/>
    <w:rsid w:val="00023292"/>
    <w:rsid w:val="0002341A"/>
    <w:rsid w:val="000235AB"/>
    <w:rsid w:val="00023AFD"/>
    <w:rsid w:val="00023BC7"/>
    <w:rsid w:val="00024AB8"/>
    <w:rsid w:val="00024D4B"/>
    <w:rsid w:val="00024FD4"/>
    <w:rsid w:val="00025D92"/>
    <w:rsid w:val="000263D8"/>
    <w:rsid w:val="00026405"/>
    <w:rsid w:val="00027548"/>
    <w:rsid w:val="000275C9"/>
    <w:rsid w:val="000277B3"/>
    <w:rsid w:val="00027EB2"/>
    <w:rsid w:val="00030167"/>
    <w:rsid w:val="00030522"/>
    <w:rsid w:val="00030D68"/>
    <w:rsid w:val="00030EB6"/>
    <w:rsid w:val="00030F1A"/>
    <w:rsid w:val="000314D9"/>
    <w:rsid w:val="0003175E"/>
    <w:rsid w:val="000323CE"/>
    <w:rsid w:val="0003256B"/>
    <w:rsid w:val="00032EDF"/>
    <w:rsid w:val="000332BE"/>
    <w:rsid w:val="0003347B"/>
    <w:rsid w:val="00033AA0"/>
    <w:rsid w:val="00033E0B"/>
    <w:rsid w:val="000349D1"/>
    <w:rsid w:val="00034A93"/>
    <w:rsid w:val="00035325"/>
    <w:rsid w:val="000359FA"/>
    <w:rsid w:val="000362A9"/>
    <w:rsid w:val="000363E7"/>
    <w:rsid w:val="00036523"/>
    <w:rsid w:val="000368C4"/>
    <w:rsid w:val="00036C2E"/>
    <w:rsid w:val="00037788"/>
    <w:rsid w:val="0004081A"/>
    <w:rsid w:val="0004119A"/>
    <w:rsid w:val="00042194"/>
    <w:rsid w:val="0004236C"/>
    <w:rsid w:val="000425E5"/>
    <w:rsid w:val="00044B69"/>
    <w:rsid w:val="0004506B"/>
    <w:rsid w:val="00045619"/>
    <w:rsid w:val="00046636"/>
    <w:rsid w:val="00046D4D"/>
    <w:rsid w:val="000475BE"/>
    <w:rsid w:val="00047705"/>
    <w:rsid w:val="00047727"/>
    <w:rsid w:val="00047AE6"/>
    <w:rsid w:val="00047B05"/>
    <w:rsid w:val="00050C84"/>
    <w:rsid w:val="00051825"/>
    <w:rsid w:val="00051E9C"/>
    <w:rsid w:val="000521F7"/>
    <w:rsid w:val="00052506"/>
    <w:rsid w:val="00052B7B"/>
    <w:rsid w:val="00052B92"/>
    <w:rsid w:val="000534E0"/>
    <w:rsid w:val="0005433E"/>
    <w:rsid w:val="000544AB"/>
    <w:rsid w:val="000546E0"/>
    <w:rsid w:val="00054C2E"/>
    <w:rsid w:val="000550E7"/>
    <w:rsid w:val="00055A19"/>
    <w:rsid w:val="00055C39"/>
    <w:rsid w:val="000565F1"/>
    <w:rsid w:val="000572B0"/>
    <w:rsid w:val="000575D9"/>
    <w:rsid w:val="0005766D"/>
    <w:rsid w:val="00057999"/>
    <w:rsid w:val="00057BD9"/>
    <w:rsid w:val="00057FF5"/>
    <w:rsid w:val="000601D3"/>
    <w:rsid w:val="00060512"/>
    <w:rsid w:val="000605ED"/>
    <w:rsid w:val="00060792"/>
    <w:rsid w:val="00060BFE"/>
    <w:rsid w:val="000618F0"/>
    <w:rsid w:val="000621F6"/>
    <w:rsid w:val="00062474"/>
    <w:rsid w:val="0006326F"/>
    <w:rsid w:val="0006385E"/>
    <w:rsid w:val="00063996"/>
    <w:rsid w:val="00063D93"/>
    <w:rsid w:val="000640DD"/>
    <w:rsid w:val="0006444F"/>
    <w:rsid w:val="00064F3C"/>
    <w:rsid w:val="000656BE"/>
    <w:rsid w:val="000664EB"/>
    <w:rsid w:val="00066D58"/>
    <w:rsid w:val="0006716D"/>
    <w:rsid w:val="00067845"/>
    <w:rsid w:val="0007060C"/>
    <w:rsid w:val="0007070B"/>
    <w:rsid w:val="00070F90"/>
    <w:rsid w:val="0007168B"/>
    <w:rsid w:val="000726DA"/>
    <w:rsid w:val="00072EA5"/>
    <w:rsid w:val="00072F73"/>
    <w:rsid w:val="000736D0"/>
    <w:rsid w:val="0007437C"/>
    <w:rsid w:val="00074DE0"/>
    <w:rsid w:val="000751C4"/>
    <w:rsid w:val="00075576"/>
    <w:rsid w:val="0007605D"/>
    <w:rsid w:val="00076C34"/>
    <w:rsid w:val="00077203"/>
    <w:rsid w:val="00077F76"/>
    <w:rsid w:val="00080CF5"/>
    <w:rsid w:val="00081CBC"/>
    <w:rsid w:val="00082268"/>
    <w:rsid w:val="00082D3D"/>
    <w:rsid w:val="0008396A"/>
    <w:rsid w:val="00083D69"/>
    <w:rsid w:val="000840FF"/>
    <w:rsid w:val="000844E4"/>
    <w:rsid w:val="00085949"/>
    <w:rsid w:val="00085E65"/>
    <w:rsid w:val="000860B6"/>
    <w:rsid w:val="00087EF5"/>
    <w:rsid w:val="00090013"/>
    <w:rsid w:val="0009053E"/>
    <w:rsid w:val="0009054F"/>
    <w:rsid w:val="00091424"/>
    <w:rsid w:val="0009196D"/>
    <w:rsid w:val="000923ED"/>
    <w:rsid w:val="00092410"/>
    <w:rsid w:val="00092CB6"/>
    <w:rsid w:val="00093035"/>
    <w:rsid w:val="000942F9"/>
    <w:rsid w:val="00094621"/>
    <w:rsid w:val="000946CA"/>
    <w:rsid w:val="00094735"/>
    <w:rsid w:val="00094A0B"/>
    <w:rsid w:val="00094D71"/>
    <w:rsid w:val="00095D05"/>
    <w:rsid w:val="00095D17"/>
    <w:rsid w:val="0009634C"/>
    <w:rsid w:val="00097057"/>
    <w:rsid w:val="0009789A"/>
    <w:rsid w:val="000A080F"/>
    <w:rsid w:val="000A1328"/>
    <w:rsid w:val="000A145F"/>
    <w:rsid w:val="000A196B"/>
    <w:rsid w:val="000A28CB"/>
    <w:rsid w:val="000A3336"/>
    <w:rsid w:val="000A3607"/>
    <w:rsid w:val="000A3E64"/>
    <w:rsid w:val="000A5143"/>
    <w:rsid w:val="000A5A1A"/>
    <w:rsid w:val="000A60E9"/>
    <w:rsid w:val="000A638A"/>
    <w:rsid w:val="000A6406"/>
    <w:rsid w:val="000A6818"/>
    <w:rsid w:val="000A6BFF"/>
    <w:rsid w:val="000A7716"/>
    <w:rsid w:val="000B0241"/>
    <w:rsid w:val="000B05FC"/>
    <w:rsid w:val="000B147E"/>
    <w:rsid w:val="000B14F8"/>
    <w:rsid w:val="000B1C25"/>
    <w:rsid w:val="000B260F"/>
    <w:rsid w:val="000B2956"/>
    <w:rsid w:val="000B36F9"/>
    <w:rsid w:val="000B3DD7"/>
    <w:rsid w:val="000B3EE6"/>
    <w:rsid w:val="000B41E7"/>
    <w:rsid w:val="000B53C8"/>
    <w:rsid w:val="000B5B90"/>
    <w:rsid w:val="000B65A0"/>
    <w:rsid w:val="000B6650"/>
    <w:rsid w:val="000B7674"/>
    <w:rsid w:val="000B7699"/>
    <w:rsid w:val="000B7A2C"/>
    <w:rsid w:val="000B7B4F"/>
    <w:rsid w:val="000C057A"/>
    <w:rsid w:val="000C060A"/>
    <w:rsid w:val="000C072A"/>
    <w:rsid w:val="000C08EC"/>
    <w:rsid w:val="000C0926"/>
    <w:rsid w:val="000C206F"/>
    <w:rsid w:val="000C2226"/>
    <w:rsid w:val="000C227C"/>
    <w:rsid w:val="000C26A2"/>
    <w:rsid w:val="000C2E66"/>
    <w:rsid w:val="000C3109"/>
    <w:rsid w:val="000C38ED"/>
    <w:rsid w:val="000C3AF0"/>
    <w:rsid w:val="000C4427"/>
    <w:rsid w:val="000C5335"/>
    <w:rsid w:val="000C6011"/>
    <w:rsid w:val="000C629F"/>
    <w:rsid w:val="000C6611"/>
    <w:rsid w:val="000C7E46"/>
    <w:rsid w:val="000D0528"/>
    <w:rsid w:val="000D0613"/>
    <w:rsid w:val="000D0B5E"/>
    <w:rsid w:val="000D0C56"/>
    <w:rsid w:val="000D2653"/>
    <w:rsid w:val="000D2784"/>
    <w:rsid w:val="000D2821"/>
    <w:rsid w:val="000D2E92"/>
    <w:rsid w:val="000D2F86"/>
    <w:rsid w:val="000D5B63"/>
    <w:rsid w:val="000D5FBA"/>
    <w:rsid w:val="000D606A"/>
    <w:rsid w:val="000D6522"/>
    <w:rsid w:val="000D6C0E"/>
    <w:rsid w:val="000D729B"/>
    <w:rsid w:val="000D75DD"/>
    <w:rsid w:val="000D79E4"/>
    <w:rsid w:val="000E0332"/>
    <w:rsid w:val="000E0CC6"/>
    <w:rsid w:val="000E0F3F"/>
    <w:rsid w:val="000E10FB"/>
    <w:rsid w:val="000E164C"/>
    <w:rsid w:val="000E2144"/>
    <w:rsid w:val="000E25B2"/>
    <w:rsid w:val="000E2648"/>
    <w:rsid w:val="000E2A4B"/>
    <w:rsid w:val="000E2E6C"/>
    <w:rsid w:val="000E2E85"/>
    <w:rsid w:val="000E3163"/>
    <w:rsid w:val="000E3615"/>
    <w:rsid w:val="000E365F"/>
    <w:rsid w:val="000E3BDB"/>
    <w:rsid w:val="000E3E60"/>
    <w:rsid w:val="000E430A"/>
    <w:rsid w:val="000E4CFF"/>
    <w:rsid w:val="000E5C21"/>
    <w:rsid w:val="000E5E78"/>
    <w:rsid w:val="000E5F39"/>
    <w:rsid w:val="000E692D"/>
    <w:rsid w:val="000F0BB5"/>
    <w:rsid w:val="000F0DB4"/>
    <w:rsid w:val="000F14BA"/>
    <w:rsid w:val="000F2C08"/>
    <w:rsid w:val="000F3EA7"/>
    <w:rsid w:val="000F401F"/>
    <w:rsid w:val="000F46D5"/>
    <w:rsid w:val="000F4E28"/>
    <w:rsid w:val="000F51F5"/>
    <w:rsid w:val="000F5EB3"/>
    <w:rsid w:val="000F619E"/>
    <w:rsid w:val="000F6438"/>
    <w:rsid w:val="000F66A5"/>
    <w:rsid w:val="000F66B6"/>
    <w:rsid w:val="000F694B"/>
    <w:rsid w:val="000F70F2"/>
    <w:rsid w:val="000F7496"/>
    <w:rsid w:val="000F760E"/>
    <w:rsid w:val="000F761B"/>
    <w:rsid w:val="00101B69"/>
    <w:rsid w:val="0010292E"/>
    <w:rsid w:val="00103687"/>
    <w:rsid w:val="001039F2"/>
    <w:rsid w:val="0010430E"/>
    <w:rsid w:val="001050A6"/>
    <w:rsid w:val="00105DBF"/>
    <w:rsid w:val="00105DCF"/>
    <w:rsid w:val="00105E47"/>
    <w:rsid w:val="0010614C"/>
    <w:rsid w:val="00106213"/>
    <w:rsid w:val="00106BEC"/>
    <w:rsid w:val="00106CE7"/>
    <w:rsid w:val="0010720D"/>
    <w:rsid w:val="001074A6"/>
    <w:rsid w:val="001076E8"/>
    <w:rsid w:val="00110368"/>
    <w:rsid w:val="00110999"/>
    <w:rsid w:val="00110D93"/>
    <w:rsid w:val="00110E88"/>
    <w:rsid w:val="00111E27"/>
    <w:rsid w:val="00112396"/>
    <w:rsid w:val="00114A2E"/>
    <w:rsid w:val="001156A8"/>
    <w:rsid w:val="00116916"/>
    <w:rsid w:val="00116E69"/>
    <w:rsid w:val="001174E6"/>
    <w:rsid w:val="00117646"/>
    <w:rsid w:val="001179C3"/>
    <w:rsid w:val="00117C64"/>
    <w:rsid w:val="00117E6C"/>
    <w:rsid w:val="00120534"/>
    <w:rsid w:val="00120B7E"/>
    <w:rsid w:val="001212B8"/>
    <w:rsid w:val="00121DC1"/>
    <w:rsid w:val="001222AE"/>
    <w:rsid w:val="00123260"/>
    <w:rsid w:val="001234CB"/>
    <w:rsid w:val="00123ECC"/>
    <w:rsid w:val="0012445E"/>
    <w:rsid w:val="00124CCD"/>
    <w:rsid w:val="00124E32"/>
    <w:rsid w:val="001252D6"/>
    <w:rsid w:val="0012690E"/>
    <w:rsid w:val="00127055"/>
    <w:rsid w:val="00127487"/>
    <w:rsid w:val="00127DF7"/>
    <w:rsid w:val="00127E30"/>
    <w:rsid w:val="00130428"/>
    <w:rsid w:val="00131490"/>
    <w:rsid w:val="00132DB7"/>
    <w:rsid w:val="001340A3"/>
    <w:rsid w:val="00134816"/>
    <w:rsid w:val="00134A9E"/>
    <w:rsid w:val="00135494"/>
    <w:rsid w:val="001354CE"/>
    <w:rsid w:val="001354DC"/>
    <w:rsid w:val="00136AF9"/>
    <w:rsid w:val="00137447"/>
    <w:rsid w:val="00137F2A"/>
    <w:rsid w:val="001418CB"/>
    <w:rsid w:val="00141B33"/>
    <w:rsid w:val="0014207E"/>
    <w:rsid w:val="001421B5"/>
    <w:rsid w:val="00143E90"/>
    <w:rsid w:val="0014421D"/>
    <w:rsid w:val="0014471D"/>
    <w:rsid w:val="00144E91"/>
    <w:rsid w:val="00144FD8"/>
    <w:rsid w:val="001456FB"/>
    <w:rsid w:val="00145B76"/>
    <w:rsid w:val="0014632F"/>
    <w:rsid w:val="00147084"/>
    <w:rsid w:val="001470B7"/>
    <w:rsid w:val="00147168"/>
    <w:rsid w:val="00147941"/>
    <w:rsid w:val="00147BFA"/>
    <w:rsid w:val="00150D7E"/>
    <w:rsid w:val="00151402"/>
    <w:rsid w:val="00151F56"/>
    <w:rsid w:val="001522E3"/>
    <w:rsid w:val="001525BD"/>
    <w:rsid w:val="0015314E"/>
    <w:rsid w:val="0015341D"/>
    <w:rsid w:val="00153907"/>
    <w:rsid w:val="001545EC"/>
    <w:rsid w:val="00156107"/>
    <w:rsid w:val="00156ACE"/>
    <w:rsid w:val="0015746A"/>
    <w:rsid w:val="00157E81"/>
    <w:rsid w:val="00160F8A"/>
    <w:rsid w:val="001623A9"/>
    <w:rsid w:val="00162579"/>
    <w:rsid w:val="00163366"/>
    <w:rsid w:val="0016493B"/>
    <w:rsid w:val="00165485"/>
    <w:rsid w:val="00165B1E"/>
    <w:rsid w:val="001671C7"/>
    <w:rsid w:val="00167268"/>
    <w:rsid w:val="0017041D"/>
    <w:rsid w:val="00170E40"/>
    <w:rsid w:val="00171971"/>
    <w:rsid w:val="00171AEA"/>
    <w:rsid w:val="001720CD"/>
    <w:rsid w:val="0017213E"/>
    <w:rsid w:val="00172D2E"/>
    <w:rsid w:val="0017363B"/>
    <w:rsid w:val="00173768"/>
    <w:rsid w:val="00173AF3"/>
    <w:rsid w:val="00174061"/>
    <w:rsid w:val="0017440A"/>
    <w:rsid w:val="00174F97"/>
    <w:rsid w:val="00176B3E"/>
    <w:rsid w:val="00177299"/>
    <w:rsid w:val="001805A6"/>
    <w:rsid w:val="001805B5"/>
    <w:rsid w:val="001808CF"/>
    <w:rsid w:val="00180AD1"/>
    <w:rsid w:val="001813CC"/>
    <w:rsid w:val="0018164B"/>
    <w:rsid w:val="00181C99"/>
    <w:rsid w:val="00181D57"/>
    <w:rsid w:val="00182035"/>
    <w:rsid w:val="001821DB"/>
    <w:rsid w:val="00182387"/>
    <w:rsid w:val="00183090"/>
    <w:rsid w:val="001835E8"/>
    <w:rsid w:val="001845E6"/>
    <w:rsid w:val="00184D0F"/>
    <w:rsid w:val="00187665"/>
    <w:rsid w:val="00187D73"/>
    <w:rsid w:val="00190151"/>
    <w:rsid w:val="00190386"/>
    <w:rsid w:val="001909FA"/>
    <w:rsid w:val="00190F35"/>
    <w:rsid w:val="001918D5"/>
    <w:rsid w:val="0019239F"/>
    <w:rsid w:val="00193E02"/>
    <w:rsid w:val="00194C33"/>
    <w:rsid w:val="00194E43"/>
    <w:rsid w:val="00194E62"/>
    <w:rsid w:val="00195BDC"/>
    <w:rsid w:val="00195F72"/>
    <w:rsid w:val="00196276"/>
    <w:rsid w:val="00196997"/>
    <w:rsid w:val="001971BB"/>
    <w:rsid w:val="001976D6"/>
    <w:rsid w:val="00197741"/>
    <w:rsid w:val="00197B1D"/>
    <w:rsid w:val="001A0367"/>
    <w:rsid w:val="001A0676"/>
    <w:rsid w:val="001A0EB4"/>
    <w:rsid w:val="001A11E6"/>
    <w:rsid w:val="001A12C6"/>
    <w:rsid w:val="001A20E9"/>
    <w:rsid w:val="001A22ED"/>
    <w:rsid w:val="001A239B"/>
    <w:rsid w:val="001A3BCE"/>
    <w:rsid w:val="001A4578"/>
    <w:rsid w:val="001A5337"/>
    <w:rsid w:val="001A5650"/>
    <w:rsid w:val="001A5B71"/>
    <w:rsid w:val="001A6062"/>
    <w:rsid w:val="001A6679"/>
    <w:rsid w:val="001A6927"/>
    <w:rsid w:val="001A6FE2"/>
    <w:rsid w:val="001A6FFE"/>
    <w:rsid w:val="001A76A1"/>
    <w:rsid w:val="001A7BE6"/>
    <w:rsid w:val="001B1C34"/>
    <w:rsid w:val="001B237A"/>
    <w:rsid w:val="001B2FDD"/>
    <w:rsid w:val="001B373B"/>
    <w:rsid w:val="001B3A1E"/>
    <w:rsid w:val="001B3BD4"/>
    <w:rsid w:val="001B3C5E"/>
    <w:rsid w:val="001B4105"/>
    <w:rsid w:val="001B4956"/>
    <w:rsid w:val="001B49F7"/>
    <w:rsid w:val="001B4DFD"/>
    <w:rsid w:val="001B4EE3"/>
    <w:rsid w:val="001B4F51"/>
    <w:rsid w:val="001B4FD8"/>
    <w:rsid w:val="001B5687"/>
    <w:rsid w:val="001B56D5"/>
    <w:rsid w:val="001B5BC7"/>
    <w:rsid w:val="001B6902"/>
    <w:rsid w:val="001B6903"/>
    <w:rsid w:val="001B69A2"/>
    <w:rsid w:val="001B7E86"/>
    <w:rsid w:val="001C030C"/>
    <w:rsid w:val="001C1243"/>
    <w:rsid w:val="001C148B"/>
    <w:rsid w:val="001C151A"/>
    <w:rsid w:val="001C15BC"/>
    <w:rsid w:val="001C1776"/>
    <w:rsid w:val="001C1782"/>
    <w:rsid w:val="001C18DC"/>
    <w:rsid w:val="001C1DA4"/>
    <w:rsid w:val="001C27EE"/>
    <w:rsid w:val="001C2BBE"/>
    <w:rsid w:val="001C3575"/>
    <w:rsid w:val="001C4256"/>
    <w:rsid w:val="001C479A"/>
    <w:rsid w:val="001C4853"/>
    <w:rsid w:val="001C4D67"/>
    <w:rsid w:val="001C5BF1"/>
    <w:rsid w:val="001C66A2"/>
    <w:rsid w:val="001C6AEB"/>
    <w:rsid w:val="001C6F41"/>
    <w:rsid w:val="001D114A"/>
    <w:rsid w:val="001D134D"/>
    <w:rsid w:val="001D155A"/>
    <w:rsid w:val="001D225E"/>
    <w:rsid w:val="001D2438"/>
    <w:rsid w:val="001D272E"/>
    <w:rsid w:val="001D35E6"/>
    <w:rsid w:val="001D5153"/>
    <w:rsid w:val="001D5B6E"/>
    <w:rsid w:val="001D6A3C"/>
    <w:rsid w:val="001D7113"/>
    <w:rsid w:val="001D74C2"/>
    <w:rsid w:val="001E01B5"/>
    <w:rsid w:val="001E04AF"/>
    <w:rsid w:val="001E0CBB"/>
    <w:rsid w:val="001E0ECB"/>
    <w:rsid w:val="001E10A8"/>
    <w:rsid w:val="001E1869"/>
    <w:rsid w:val="001E2161"/>
    <w:rsid w:val="001E3C75"/>
    <w:rsid w:val="001E3DCC"/>
    <w:rsid w:val="001E466C"/>
    <w:rsid w:val="001E6C91"/>
    <w:rsid w:val="001E7031"/>
    <w:rsid w:val="001E7217"/>
    <w:rsid w:val="001E72AF"/>
    <w:rsid w:val="001E75B7"/>
    <w:rsid w:val="001E7AB0"/>
    <w:rsid w:val="001F07EB"/>
    <w:rsid w:val="001F084B"/>
    <w:rsid w:val="001F0932"/>
    <w:rsid w:val="001F0D92"/>
    <w:rsid w:val="001F0EAF"/>
    <w:rsid w:val="001F123B"/>
    <w:rsid w:val="001F13A1"/>
    <w:rsid w:val="001F15EA"/>
    <w:rsid w:val="001F1855"/>
    <w:rsid w:val="001F2295"/>
    <w:rsid w:val="001F2607"/>
    <w:rsid w:val="001F2851"/>
    <w:rsid w:val="001F2BAC"/>
    <w:rsid w:val="001F3126"/>
    <w:rsid w:val="001F3F96"/>
    <w:rsid w:val="001F5C33"/>
    <w:rsid w:val="001F6B2D"/>
    <w:rsid w:val="001F78AD"/>
    <w:rsid w:val="00201884"/>
    <w:rsid w:val="00201971"/>
    <w:rsid w:val="00202E2D"/>
    <w:rsid w:val="00203649"/>
    <w:rsid w:val="00203C65"/>
    <w:rsid w:val="002042B8"/>
    <w:rsid w:val="002043EA"/>
    <w:rsid w:val="002052B0"/>
    <w:rsid w:val="0020562C"/>
    <w:rsid w:val="002056C1"/>
    <w:rsid w:val="0020597E"/>
    <w:rsid w:val="0020599D"/>
    <w:rsid w:val="00206188"/>
    <w:rsid w:val="00206807"/>
    <w:rsid w:val="00206929"/>
    <w:rsid w:val="002108B9"/>
    <w:rsid w:val="002110D9"/>
    <w:rsid w:val="00211B49"/>
    <w:rsid w:val="002121F4"/>
    <w:rsid w:val="00212369"/>
    <w:rsid w:val="00212578"/>
    <w:rsid w:val="00212EE6"/>
    <w:rsid w:val="0021380C"/>
    <w:rsid w:val="0021485D"/>
    <w:rsid w:val="00215278"/>
    <w:rsid w:val="002152AC"/>
    <w:rsid w:val="00215788"/>
    <w:rsid w:val="0021581B"/>
    <w:rsid w:val="002158B6"/>
    <w:rsid w:val="00215DA3"/>
    <w:rsid w:val="00216032"/>
    <w:rsid w:val="00216842"/>
    <w:rsid w:val="00216979"/>
    <w:rsid w:val="00217198"/>
    <w:rsid w:val="00217239"/>
    <w:rsid w:val="002200F9"/>
    <w:rsid w:val="0022114A"/>
    <w:rsid w:val="00221935"/>
    <w:rsid w:val="00221B54"/>
    <w:rsid w:val="0022278A"/>
    <w:rsid w:val="00222AF8"/>
    <w:rsid w:val="00223A82"/>
    <w:rsid w:val="00223D7E"/>
    <w:rsid w:val="00224ECB"/>
    <w:rsid w:val="002253BF"/>
    <w:rsid w:val="00225AFE"/>
    <w:rsid w:val="0022682D"/>
    <w:rsid w:val="00226BD3"/>
    <w:rsid w:val="0022711C"/>
    <w:rsid w:val="0022749D"/>
    <w:rsid w:val="00230ECB"/>
    <w:rsid w:val="002311AD"/>
    <w:rsid w:val="002314E6"/>
    <w:rsid w:val="00231742"/>
    <w:rsid w:val="002323D7"/>
    <w:rsid w:val="00232E6A"/>
    <w:rsid w:val="00233468"/>
    <w:rsid w:val="00233E4D"/>
    <w:rsid w:val="00233EA4"/>
    <w:rsid w:val="00233F33"/>
    <w:rsid w:val="00234269"/>
    <w:rsid w:val="002344D3"/>
    <w:rsid w:val="00234877"/>
    <w:rsid w:val="002355E2"/>
    <w:rsid w:val="002358B2"/>
    <w:rsid w:val="00235B7C"/>
    <w:rsid w:val="002374B5"/>
    <w:rsid w:val="00237714"/>
    <w:rsid w:val="00237964"/>
    <w:rsid w:val="00241109"/>
    <w:rsid w:val="002421E2"/>
    <w:rsid w:val="002424DD"/>
    <w:rsid w:val="0024344A"/>
    <w:rsid w:val="00243A83"/>
    <w:rsid w:val="00243AE8"/>
    <w:rsid w:val="00243AF3"/>
    <w:rsid w:val="00244408"/>
    <w:rsid w:val="0024481A"/>
    <w:rsid w:val="002448E0"/>
    <w:rsid w:val="00244FDC"/>
    <w:rsid w:val="002450FF"/>
    <w:rsid w:val="002457A4"/>
    <w:rsid w:val="002458B0"/>
    <w:rsid w:val="00245D58"/>
    <w:rsid w:val="00246760"/>
    <w:rsid w:val="002476DA"/>
    <w:rsid w:val="00247807"/>
    <w:rsid w:val="0025069F"/>
    <w:rsid w:val="00251013"/>
    <w:rsid w:val="002521D5"/>
    <w:rsid w:val="0025251B"/>
    <w:rsid w:val="00252810"/>
    <w:rsid w:val="00252B4E"/>
    <w:rsid w:val="00252C93"/>
    <w:rsid w:val="00253B2A"/>
    <w:rsid w:val="002547D1"/>
    <w:rsid w:val="0025490B"/>
    <w:rsid w:val="00256143"/>
    <w:rsid w:val="00256F2C"/>
    <w:rsid w:val="00257878"/>
    <w:rsid w:val="002579FC"/>
    <w:rsid w:val="00257D51"/>
    <w:rsid w:val="0026018C"/>
    <w:rsid w:val="0026087C"/>
    <w:rsid w:val="00261342"/>
    <w:rsid w:val="0026240B"/>
    <w:rsid w:val="00263118"/>
    <w:rsid w:val="002636DC"/>
    <w:rsid w:val="00263C98"/>
    <w:rsid w:val="00263F75"/>
    <w:rsid w:val="00264197"/>
    <w:rsid w:val="002643E0"/>
    <w:rsid w:val="00264766"/>
    <w:rsid w:val="0026499A"/>
    <w:rsid w:val="002655AD"/>
    <w:rsid w:val="00265BFB"/>
    <w:rsid w:val="00265FED"/>
    <w:rsid w:val="002662DA"/>
    <w:rsid w:val="002662E2"/>
    <w:rsid w:val="0026740D"/>
    <w:rsid w:val="00267B97"/>
    <w:rsid w:val="00267C10"/>
    <w:rsid w:val="00267CB1"/>
    <w:rsid w:val="0027101D"/>
    <w:rsid w:val="0027104E"/>
    <w:rsid w:val="00271217"/>
    <w:rsid w:val="002715AF"/>
    <w:rsid w:val="00272AE0"/>
    <w:rsid w:val="00272D22"/>
    <w:rsid w:val="00272DF9"/>
    <w:rsid w:val="002744FF"/>
    <w:rsid w:val="002750FE"/>
    <w:rsid w:val="0027611D"/>
    <w:rsid w:val="00276E17"/>
    <w:rsid w:val="00277403"/>
    <w:rsid w:val="00277A07"/>
    <w:rsid w:val="00277E96"/>
    <w:rsid w:val="002804F1"/>
    <w:rsid w:val="00280A6F"/>
    <w:rsid w:val="00281116"/>
    <w:rsid w:val="00281785"/>
    <w:rsid w:val="002823AD"/>
    <w:rsid w:val="00282C25"/>
    <w:rsid w:val="00283100"/>
    <w:rsid w:val="0028323F"/>
    <w:rsid w:val="0028350C"/>
    <w:rsid w:val="00285E9D"/>
    <w:rsid w:val="0028650C"/>
    <w:rsid w:val="00286A36"/>
    <w:rsid w:val="0029002B"/>
    <w:rsid w:val="0029054F"/>
    <w:rsid w:val="00290971"/>
    <w:rsid w:val="0029186A"/>
    <w:rsid w:val="00291A80"/>
    <w:rsid w:val="00291F75"/>
    <w:rsid w:val="00292496"/>
    <w:rsid w:val="00293127"/>
    <w:rsid w:val="002932EE"/>
    <w:rsid w:val="00293677"/>
    <w:rsid w:val="0029382F"/>
    <w:rsid w:val="00294BE9"/>
    <w:rsid w:val="0029515E"/>
    <w:rsid w:val="002951DC"/>
    <w:rsid w:val="0029562C"/>
    <w:rsid w:val="00296736"/>
    <w:rsid w:val="00296857"/>
    <w:rsid w:val="00296B56"/>
    <w:rsid w:val="0029706C"/>
    <w:rsid w:val="00297246"/>
    <w:rsid w:val="002973F0"/>
    <w:rsid w:val="002973F6"/>
    <w:rsid w:val="00297A42"/>
    <w:rsid w:val="002A08F9"/>
    <w:rsid w:val="002A0958"/>
    <w:rsid w:val="002A0F05"/>
    <w:rsid w:val="002A1309"/>
    <w:rsid w:val="002A2C29"/>
    <w:rsid w:val="002A2D82"/>
    <w:rsid w:val="002A2DE7"/>
    <w:rsid w:val="002A351F"/>
    <w:rsid w:val="002A36DF"/>
    <w:rsid w:val="002A3B00"/>
    <w:rsid w:val="002A3C00"/>
    <w:rsid w:val="002A458C"/>
    <w:rsid w:val="002A469C"/>
    <w:rsid w:val="002A7625"/>
    <w:rsid w:val="002A7635"/>
    <w:rsid w:val="002A7BAD"/>
    <w:rsid w:val="002B0129"/>
    <w:rsid w:val="002B056E"/>
    <w:rsid w:val="002B0658"/>
    <w:rsid w:val="002B08A5"/>
    <w:rsid w:val="002B0CAF"/>
    <w:rsid w:val="002B1372"/>
    <w:rsid w:val="002B139D"/>
    <w:rsid w:val="002B170F"/>
    <w:rsid w:val="002B1E12"/>
    <w:rsid w:val="002B315C"/>
    <w:rsid w:val="002B45E9"/>
    <w:rsid w:val="002B4895"/>
    <w:rsid w:val="002B4E9C"/>
    <w:rsid w:val="002B55DC"/>
    <w:rsid w:val="002B65FC"/>
    <w:rsid w:val="002C003F"/>
    <w:rsid w:val="002C04D4"/>
    <w:rsid w:val="002C08C0"/>
    <w:rsid w:val="002C0AF3"/>
    <w:rsid w:val="002C0BEF"/>
    <w:rsid w:val="002C1DFF"/>
    <w:rsid w:val="002C3070"/>
    <w:rsid w:val="002C3357"/>
    <w:rsid w:val="002C3820"/>
    <w:rsid w:val="002C40A3"/>
    <w:rsid w:val="002C41BB"/>
    <w:rsid w:val="002C543D"/>
    <w:rsid w:val="002C570B"/>
    <w:rsid w:val="002C5A8D"/>
    <w:rsid w:val="002C62FD"/>
    <w:rsid w:val="002C688C"/>
    <w:rsid w:val="002C6D2C"/>
    <w:rsid w:val="002C6F82"/>
    <w:rsid w:val="002D00CA"/>
    <w:rsid w:val="002D04F8"/>
    <w:rsid w:val="002D079D"/>
    <w:rsid w:val="002D097B"/>
    <w:rsid w:val="002D0A11"/>
    <w:rsid w:val="002D0A55"/>
    <w:rsid w:val="002D0C4D"/>
    <w:rsid w:val="002D1711"/>
    <w:rsid w:val="002D17BD"/>
    <w:rsid w:val="002D18E3"/>
    <w:rsid w:val="002D244E"/>
    <w:rsid w:val="002D2E38"/>
    <w:rsid w:val="002D3811"/>
    <w:rsid w:val="002D3D95"/>
    <w:rsid w:val="002D4586"/>
    <w:rsid w:val="002D45A7"/>
    <w:rsid w:val="002D46A9"/>
    <w:rsid w:val="002D4D80"/>
    <w:rsid w:val="002D5574"/>
    <w:rsid w:val="002D56DE"/>
    <w:rsid w:val="002D5A49"/>
    <w:rsid w:val="002D6167"/>
    <w:rsid w:val="002D6727"/>
    <w:rsid w:val="002D6E20"/>
    <w:rsid w:val="002D7035"/>
    <w:rsid w:val="002D7111"/>
    <w:rsid w:val="002D7ABF"/>
    <w:rsid w:val="002D7D06"/>
    <w:rsid w:val="002E0110"/>
    <w:rsid w:val="002E0568"/>
    <w:rsid w:val="002E0601"/>
    <w:rsid w:val="002E0B7C"/>
    <w:rsid w:val="002E0F78"/>
    <w:rsid w:val="002E15A5"/>
    <w:rsid w:val="002E1CCB"/>
    <w:rsid w:val="002E1E0C"/>
    <w:rsid w:val="002E2080"/>
    <w:rsid w:val="002E2670"/>
    <w:rsid w:val="002E27C3"/>
    <w:rsid w:val="002E2841"/>
    <w:rsid w:val="002E2913"/>
    <w:rsid w:val="002E2AC0"/>
    <w:rsid w:val="002E3BB5"/>
    <w:rsid w:val="002E3E06"/>
    <w:rsid w:val="002E408C"/>
    <w:rsid w:val="002E414E"/>
    <w:rsid w:val="002E42FB"/>
    <w:rsid w:val="002E4823"/>
    <w:rsid w:val="002E4970"/>
    <w:rsid w:val="002E4C7D"/>
    <w:rsid w:val="002E4CFC"/>
    <w:rsid w:val="002E5A11"/>
    <w:rsid w:val="002E636F"/>
    <w:rsid w:val="002E658F"/>
    <w:rsid w:val="002E66AA"/>
    <w:rsid w:val="002E6D46"/>
    <w:rsid w:val="002E71AA"/>
    <w:rsid w:val="002E768B"/>
    <w:rsid w:val="002F0407"/>
    <w:rsid w:val="002F0849"/>
    <w:rsid w:val="002F094C"/>
    <w:rsid w:val="002F1073"/>
    <w:rsid w:val="002F1158"/>
    <w:rsid w:val="002F198A"/>
    <w:rsid w:val="002F1C61"/>
    <w:rsid w:val="002F2611"/>
    <w:rsid w:val="002F30D2"/>
    <w:rsid w:val="002F3448"/>
    <w:rsid w:val="002F3544"/>
    <w:rsid w:val="002F3624"/>
    <w:rsid w:val="002F43AC"/>
    <w:rsid w:val="002F51F4"/>
    <w:rsid w:val="002F77A2"/>
    <w:rsid w:val="002F7DF1"/>
    <w:rsid w:val="00300CE3"/>
    <w:rsid w:val="003013B3"/>
    <w:rsid w:val="00302324"/>
    <w:rsid w:val="003024B1"/>
    <w:rsid w:val="003026D3"/>
    <w:rsid w:val="0030499F"/>
    <w:rsid w:val="00304DC8"/>
    <w:rsid w:val="00304DD6"/>
    <w:rsid w:val="00305B86"/>
    <w:rsid w:val="00306051"/>
    <w:rsid w:val="00306122"/>
    <w:rsid w:val="003062B2"/>
    <w:rsid w:val="0030744E"/>
    <w:rsid w:val="00307FD0"/>
    <w:rsid w:val="003123CF"/>
    <w:rsid w:val="00312A57"/>
    <w:rsid w:val="00312AD9"/>
    <w:rsid w:val="00312B53"/>
    <w:rsid w:val="00312EFC"/>
    <w:rsid w:val="0031394E"/>
    <w:rsid w:val="00313DE9"/>
    <w:rsid w:val="00313FEF"/>
    <w:rsid w:val="0031555F"/>
    <w:rsid w:val="0031582A"/>
    <w:rsid w:val="00315A0B"/>
    <w:rsid w:val="003162CF"/>
    <w:rsid w:val="00316684"/>
    <w:rsid w:val="003169C5"/>
    <w:rsid w:val="00316AE4"/>
    <w:rsid w:val="00316CC6"/>
    <w:rsid w:val="00316D36"/>
    <w:rsid w:val="00316DF7"/>
    <w:rsid w:val="00316EB7"/>
    <w:rsid w:val="00317004"/>
    <w:rsid w:val="00317429"/>
    <w:rsid w:val="00317AB7"/>
    <w:rsid w:val="00317FE3"/>
    <w:rsid w:val="00317FEE"/>
    <w:rsid w:val="003204C7"/>
    <w:rsid w:val="0032055D"/>
    <w:rsid w:val="00320C36"/>
    <w:rsid w:val="00321900"/>
    <w:rsid w:val="00321C4F"/>
    <w:rsid w:val="003225B4"/>
    <w:rsid w:val="00322F5C"/>
    <w:rsid w:val="0032310B"/>
    <w:rsid w:val="0032353D"/>
    <w:rsid w:val="003239E1"/>
    <w:rsid w:val="00323A90"/>
    <w:rsid w:val="00323C8D"/>
    <w:rsid w:val="0032469E"/>
    <w:rsid w:val="0032491D"/>
    <w:rsid w:val="00324E42"/>
    <w:rsid w:val="0032546A"/>
    <w:rsid w:val="00325D52"/>
    <w:rsid w:val="00325D92"/>
    <w:rsid w:val="0032695C"/>
    <w:rsid w:val="00326EE9"/>
    <w:rsid w:val="00326F68"/>
    <w:rsid w:val="00327C57"/>
    <w:rsid w:val="00330040"/>
    <w:rsid w:val="003304FB"/>
    <w:rsid w:val="00330BFB"/>
    <w:rsid w:val="00330DA6"/>
    <w:rsid w:val="003311BB"/>
    <w:rsid w:val="0033127B"/>
    <w:rsid w:val="00331A14"/>
    <w:rsid w:val="00331C2A"/>
    <w:rsid w:val="00332501"/>
    <w:rsid w:val="003327EB"/>
    <w:rsid w:val="00332F9A"/>
    <w:rsid w:val="00333A90"/>
    <w:rsid w:val="00333C5A"/>
    <w:rsid w:val="00333D0A"/>
    <w:rsid w:val="00334627"/>
    <w:rsid w:val="00334D76"/>
    <w:rsid w:val="00334E85"/>
    <w:rsid w:val="003353FA"/>
    <w:rsid w:val="003355A6"/>
    <w:rsid w:val="00335EC0"/>
    <w:rsid w:val="00335FA1"/>
    <w:rsid w:val="003366E2"/>
    <w:rsid w:val="00336CE2"/>
    <w:rsid w:val="00341BA2"/>
    <w:rsid w:val="00342864"/>
    <w:rsid w:val="00342EA5"/>
    <w:rsid w:val="003444F8"/>
    <w:rsid w:val="00345128"/>
    <w:rsid w:val="00346BA6"/>
    <w:rsid w:val="00346CF5"/>
    <w:rsid w:val="00347108"/>
    <w:rsid w:val="003508B2"/>
    <w:rsid w:val="0035093F"/>
    <w:rsid w:val="00350C2D"/>
    <w:rsid w:val="00352504"/>
    <w:rsid w:val="003529FD"/>
    <w:rsid w:val="0035371F"/>
    <w:rsid w:val="00353B72"/>
    <w:rsid w:val="00353D70"/>
    <w:rsid w:val="00354D84"/>
    <w:rsid w:val="00355339"/>
    <w:rsid w:val="00355A20"/>
    <w:rsid w:val="0035617F"/>
    <w:rsid w:val="00356938"/>
    <w:rsid w:val="00357453"/>
    <w:rsid w:val="003575C1"/>
    <w:rsid w:val="003577D7"/>
    <w:rsid w:val="00357E1E"/>
    <w:rsid w:val="00357E4E"/>
    <w:rsid w:val="0036017A"/>
    <w:rsid w:val="00360AF0"/>
    <w:rsid w:val="00360D85"/>
    <w:rsid w:val="00360F3E"/>
    <w:rsid w:val="003610D0"/>
    <w:rsid w:val="00361D17"/>
    <w:rsid w:val="00361F9D"/>
    <w:rsid w:val="00362514"/>
    <w:rsid w:val="003629AA"/>
    <w:rsid w:val="0036354B"/>
    <w:rsid w:val="003638C6"/>
    <w:rsid w:val="00363AAA"/>
    <w:rsid w:val="00363C61"/>
    <w:rsid w:val="00363DF7"/>
    <w:rsid w:val="003640DA"/>
    <w:rsid w:val="00364D0E"/>
    <w:rsid w:val="00364D47"/>
    <w:rsid w:val="00364ED4"/>
    <w:rsid w:val="003651A8"/>
    <w:rsid w:val="003652A0"/>
    <w:rsid w:val="00366021"/>
    <w:rsid w:val="00370B00"/>
    <w:rsid w:val="00371D62"/>
    <w:rsid w:val="00372222"/>
    <w:rsid w:val="00372689"/>
    <w:rsid w:val="003733B4"/>
    <w:rsid w:val="0037416B"/>
    <w:rsid w:val="00375550"/>
    <w:rsid w:val="00375C70"/>
    <w:rsid w:val="00376A5B"/>
    <w:rsid w:val="00376A9D"/>
    <w:rsid w:val="00376DD0"/>
    <w:rsid w:val="0037713F"/>
    <w:rsid w:val="003806B6"/>
    <w:rsid w:val="003807E1"/>
    <w:rsid w:val="00380A2D"/>
    <w:rsid w:val="0038101E"/>
    <w:rsid w:val="003812CE"/>
    <w:rsid w:val="0038190E"/>
    <w:rsid w:val="00382A03"/>
    <w:rsid w:val="00383F46"/>
    <w:rsid w:val="0038401C"/>
    <w:rsid w:val="00385010"/>
    <w:rsid w:val="003851C5"/>
    <w:rsid w:val="00385C65"/>
    <w:rsid w:val="00385D9F"/>
    <w:rsid w:val="00386109"/>
    <w:rsid w:val="003871EC"/>
    <w:rsid w:val="003876A8"/>
    <w:rsid w:val="00387763"/>
    <w:rsid w:val="00387793"/>
    <w:rsid w:val="00387B0C"/>
    <w:rsid w:val="0039022F"/>
    <w:rsid w:val="0039044D"/>
    <w:rsid w:val="003918E3"/>
    <w:rsid w:val="00393323"/>
    <w:rsid w:val="00393402"/>
    <w:rsid w:val="0039383B"/>
    <w:rsid w:val="003938B3"/>
    <w:rsid w:val="003951AF"/>
    <w:rsid w:val="0039529F"/>
    <w:rsid w:val="00395C14"/>
    <w:rsid w:val="00395C79"/>
    <w:rsid w:val="0039771C"/>
    <w:rsid w:val="00397C75"/>
    <w:rsid w:val="00397D88"/>
    <w:rsid w:val="003A0511"/>
    <w:rsid w:val="003A05FD"/>
    <w:rsid w:val="003A0AEE"/>
    <w:rsid w:val="003A247D"/>
    <w:rsid w:val="003A2B8E"/>
    <w:rsid w:val="003A2EAC"/>
    <w:rsid w:val="003A3DEA"/>
    <w:rsid w:val="003A4057"/>
    <w:rsid w:val="003A42E7"/>
    <w:rsid w:val="003A480D"/>
    <w:rsid w:val="003A4D67"/>
    <w:rsid w:val="003A5AB6"/>
    <w:rsid w:val="003A7347"/>
    <w:rsid w:val="003B00E3"/>
    <w:rsid w:val="003B05F1"/>
    <w:rsid w:val="003B09E3"/>
    <w:rsid w:val="003B144D"/>
    <w:rsid w:val="003B1662"/>
    <w:rsid w:val="003B2AC5"/>
    <w:rsid w:val="003B2EC8"/>
    <w:rsid w:val="003B37E5"/>
    <w:rsid w:val="003B3D71"/>
    <w:rsid w:val="003B47C9"/>
    <w:rsid w:val="003B532E"/>
    <w:rsid w:val="003B62A0"/>
    <w:rsid w:val="003B70B5"/>
    <w:rsid w:val="003B7103"/>
    <w:rsid w:val="003B726C"/>
    <w:rsid w:val="003B76DF"/>
    <w:rsid w:val="003B78C6"/>
    <w:rsid w:val="003C062B"/>
    <w:rsid w:val="003C062C"/>
    <w:rsid w:val="003C06F7"/>
    <w:rsid w:val="003C0F41"/>
    <w:rsid w:val="003C19D0"/>
    <w:rsid w:val="003C232D"/>
    <w:rsid w:val="003C2450"/>
    <w:rsid w:val="003C29E0"/>
    <w:rsid w:val="003C2C47"/>
    <w:rsid w:val="003C2E33"/>
    <w:rsid w:val="003C30EA"/>
    <w:rsid w:val="003C4326"/>
    <w:rsid w:val="003C4C19"/>
    <w:rsid w:val="003C5791"/>
    <w:rsid w:val="003C5C6A"/>
    <w:rsid w:val="003C70EC"/>
    <w:rsid w:val="003C7837"/>
    <w:rsid w:val="003C7F6A"/>
    <w:rsid w:val="003D0525"/>
    <w:rsid w:val="003D12F8"/>
    <w:rsid w:val="003D1317"/>
    <w:rsid w:val="003D13D3"/>
    <w:rsid w:val="003D148C"/>
    <w:rsid w:val="003D15F9"/>
    <w:rsid w:val="003D164D"/>
    <w:rsid w:val="003D182E"/>
    <w:rsid w:val="003D1B9C"/>
    <w:rsid w:val="003D224E"/>
    <w:rsid w:val="003D329E"/>
    <w:rsid w:val="003D32D6"/>
    <w:rsid w:val="003D358B"/>
    <w:rsid w:val="003D3BFA"/>
    <w:rsid w:val="003D477D"/>
    <w:rsid w:val="003D4B4F"/>
    <w:rsid w:val="003D4BBA"/>
    <w:rsid w:val="003D4E50"/>
    <w:rsid w:val="003D512D"/>
    <w:rsid w:val="003D5132"/>
    <w:rsid w:val="003D57DF"/>
    <w:rsid w:val="003D62C4"/>
    <w:rsid w:val="003D67CA"/>
    <w:rsid w:val="003D6F44"/>
    <w:rsid w:val="003D73BE"/>
    <w:rsid w:val="003D758C"/>
    <w:rsid w:val="003E0C68"/>
    <w:rsid w:val="003E1584"/>
    <w:rsid w:val="003E1BCE"/>
    <w:rsid w:val="003E1CE2"/>
    <w:rsid w:val="003E1F61"/>
    <w:rsid w:val="003E20D8"/>
    <w:rsid w:val="003E29F9"/>
    <w:rsid w:val="003E333A"/>
    <w:rsid w:val="003E57BE"/>
    <w:rsid w:val="003E61F6"/>
    <w:rsid w:val="003E6A50"/>
    <w:rsid w:val="003E6D20"/>
    <w:rsid w:val="003F08C8"/>
    <w:rsid w:val="003F1E89"/>
    <w:rsid w:val="003F2790"/>
    <w:rsid w:val="003F2BF3"/>
    <w:rsid w:val="003F2F49"/>
    <w:rsid w:val="003F302C"/>
    <w:rsid w:val="003F3AB6"/>
    <w:rsid w:val="003F4FA0"/>
    <w:rsid w:val="003F52C4"/>
    <w:rsid w:val="003F5309"/>
    <w:rsid w:val="003F569C"/>
    <w:rsid w:val="003F5908"/>
    <w:rsid w:val="003F6030"/>
    <w:rsid w:val="003F6AE2"/>
    <w:rsid w:val="003F7A89"/>
    <w:rsid w:val="003F7B56"/>
    <w:rsid w:val="003F7CEF"/>
    <w:rsid w:val="003F7E98"/>
    <w:rsid w:val="00400422"/>
    <w:rsid w:val="004017CB"/>
    <w:rsid w:val="00402049"/>
    <w:rsid w:val="00402838"/>
    <w:rsid w:val="00402A3F"/>
    <w:rsid w:val="00402D50"/>
    <w:rsid w:val="00402D5A"/>
    <w:rsid w:val="00403391"/>
    <w:rsid w:val="004037CB"/>
    <w:rsid w:val="004048F2"/>
    <w:rsid w:val="00404D6C"/>
    <w:rsid w:val="00405BC1"/>
    <w:rsid w:val="00406054"/>
    <w:rsid w:val="004060D7"/>
    <w:rsid w:val="004061F6"/>
    <w:rsid w:val="0040627A"/>
    <w:rsid w:val="004062B8"/>
    <w:rsid w:val="004064B5"/>
    <w:rsid w:val="00406ED7"/>
    <w:rsid w:val="004075B1"/>
    <w:rsid w:val="00407868"/>
    <w:rsid w:val="00410069"/>
    <w:rsid w:val="0041187D"/>
    <w:rsid w:val="00411B87"/>
    <w:rsid w:val="00411CFF"/>
    <w:rsid w:val="00413350"/>
    <w:rsid w:val="004142AF"/>
    <w:rsid w:val="004145E8"/>
    <w:rsid w:val="00414A82"/>
    <w:rsid w:val="00415364"/>
    <w:rsid w:val="0041563B"/>
    <w:rsid w:val="00415D35"/>
    <w:rsid w:val="004165BB"/>
    <w:rsid w:val="0041772B"/>
    <w:rsid w:val="00420155"/>
    <w:rsid w:val="004206C1"/>
    <w:rsid w:val="00420D6A"/>
    <w:rsid w:val="00420F66"/>
    <w:rsid w:val="004210AA"/>
    <w:rsid w:val="00421549"/>
    <w:rsid w:val="00421BE2"/>
    <w:rsid w:val="00421CBF"/>
    <w:rsid w:val="00421E25"/>
    <w:rsid w:val="004226BA"/>
    <w:rsid w:val="004227F8"/>
    <w:rsid w:val="004229BC"/>
    <w:rsid w:val="004242AA"/>
    <w:rsid w:val="004249F3"/>
    <w:rsid w:val="004258E4"/>
    <w:rsid w:val="004267C5"/>
    <w:rsid w:val="00426A3F"/>
    <w:rsid w:val="004276F2"/>
    <w:rsid w:val="0042776D"/>
    <w:rsid w:val="00427945"/>
    <w:rsid w:val="00427A3C"/>
    <w:rsid w:val="00427AA7"/>
    <w:rsid w:val="00427D1A"/>
    <w:rsid w:val="00430347"/>
    <w:rsid w:val="0043088E"/>
    <w:rsid w:val="00430A81"/>
    <w:rsid w:val="00431624"/>
    <w:rsid w:val="00431CDB"/>
    <w:rsid w:val="004325DC"/>
    <w:rsid w:val="00432831"/>
    <w:rsid w:val="0043309F"/>
    <w:rsid w:val="0043496F"/>
    <w:rsid w:val="00434C45"/>
    <w:rsid w:val="0043518A"/>
    <w:rsid w:val="004359DA"/>
    <w:rsid w:val="00436B58"/>
    <w:rsid w:val="00437C44"/>
    <w:rsid w:val="00440EDE"/>
    <w:rsid w:val="00440FE2"/>
    <w:rsid w:val="00441729"/>
    <w:rsid w:val="004420AE"/>
    <w:rsid w:val="004425C9"/>
    <w:rsid w:val="00442DC2"/>
    <w:rsid w:val="00443B33"/>
    <w:rsid w:val="00443F57"/>
    <w:rsid w:val="00443F7F"/>
    <w:rsid w:val="00444F88"/>
    <w:rsid w:val="00445673"/>
    <w:rsid w:val="00445989"/>
    <w:rsid w:val="00445D9A"/>
    <w:rsid w:val="0044615C"/>
    <w:rsid w:val="00447482"/>
    <w:rsid w:val="004505A8"/>
    <w:rsid w:val="00450ADB"/>
    <w:rsid w:val="00450F27"/>
    <w:rsid w:val="0045147A"/>
    <w:rsid w:val="00451EF6"/>
    <w:rsid w:val="004529E3"/>
    <w:rsid w:val="00454C62"/>
    <w:rsid w:val="004554ED"/>
    <w:rsid w:val="00456913"/>
    <w:rsid w:val="00456B7C"/>
    <w:rsid w:val="00456EA6"/>
    <w:rsid w:val="0045742F"/>
    <w:rsid w:val="004577EC"/>
    <w:rsid w:val="00457885"/>
    <w:rsid w:val="0046094D"/>
    <w:rsid w:val="00460E07"/>
    <w:rsid w:val="00460F62"/>
    <w:rsid w:val="00461BD3"/>
    <w:rsid w:val="00461DE3"/>
    <w:rsid w:val="0046215F"/>
    <w:rsid w:val="0046221F"/>
    <w:rsid w:val="0046285B"/>
    <w:rsid w:val="00462CE7"/>
    <w:rsid w:val="004632B1"/>
    <w:rsid w:val="0046375B"/>
    <w:rsid w:val="00463D78"/>
    <w:rsid w:val="00465FA3"/>
    <w:rsid w:val="00466182"/>
    <w:rsid w:val="00466964"/>
    <w:rsid w:val="00467211"/>
    <w:rsid w:val="004673D6"/>
    <w:rsid w:val="0046765B"/>
    <w:rsid w:val="00467ACA"/>
    <w:rsid w:val="00467BDA"/>
    <w:rsid w:val="0047046B"/>
    <w:rsid w:val="00470C84"/>
    <w:rsid w:val="00471278"/>
    <w:rsid w:val="00472398"/>
    <w:rsid w:val="00472FAE"/>
    <w:rsid w:val="00473204"/>
    <w:rsid w:val="004735AC"/>
    <w:rsid w:val="004737FC"/>
    <w:rsid w:val="0047388C"/>
    <w:rsid w:val="0047401B"/>
    <w:rsid w:val="004740A8"/>
    <w:rsid w:val="004750D6"/>
    <w:rsid w:val="0047510F"/>
    <w:rsid w:val="004753E0"/>
    <w:rsid w:val="004754B8"/>
    <w:rsid w:val="004754BA"/>
    <w:rsid w:val="0047631C"/>
    <w:rsid w:val="004764C6"/>
    <w:rsid w:val="0047675D"/>
    <w:rsid w:val="00476FC0"/>
    <w:rsid w:val="0047712E"/>
    <w:rsid w:val="00477252"/>
    <w:rsid w:val="004778B3"/>
    <w:rsid w:val="00477D31"/>
    <w:rsid w:val="00477FA6"/>
    <w:rsid w:val="00480178"/>
    <w:rsid w:val="00480A23"/>
    <w:rsid w:val="0048155D"/>
    <w:rsid w:val="004816EB"/>
    <w:rsid w:val="004817AE"/>
    <w:rsid w:val="00481825"/>
    <w:rsid w:val="00481D64"/>
    <w:rsid w:val="004828FA"/>
    <w:rsid w:val="004830A2"/>
    <w:rsid w:val="004833C0"/>
    <w:rsid w:val="00483787"/>
    <w:rsid w:val="00483F88"/>
    <w:rsid w:val="00484300"/>
    <w:rsid w:val="00484836"/>
    <w:rsid w:val="004850FA"/>
    <w:rsid w:val="00485B08"/>
    <w:rsid w:val="00486123"/>
    <w:rsid w:val="00486572"/>
    <w:rsid w:val="00486625"/>
    <w:rsid w:val="0048678E"/>
    <w:rsid w:val="00487674"/>
    <w:rsid w:val="0048778E"/>
    <w:rsid w:val="0048798D"/>
    <w:rsid w:val="00487B7D"/>
    <w:rsid w:val="00487E37"/>
    <w:rsid w:val="00487ED3"/>
    <w:rsid w:val="00490AEC"/>
    <w:rsid w:val="0049236D"/>
    <w:rsid w:val="0049289C"/>
    <w:rsid w:val="004929A5"/>
    <w:rsid w:val="0049330B"/>
    <w:rsid w:val="0049357D"/>
    <w:rsid w:val="004943C3"/>
    <w:rsid w:val="00494D43"/>
    <w:rsid w:val="004955EF"/>
    <w:rsid w:val="00495C86"/>
    <w:rsid w:val="00496186"/>
    <w:rsid w:val="00496EA7"/>
    <w:rsid w:val="004978D2"/>
    <w:rsid w:val="00497AB8"/>
    <w:rsid w:val="004A0133"/>
    <w:rsid w:val="004A096C"/>
    <w:rsid w:val="004A0D65"/>
    <w:rsid w:val="004A0EEC"/>
    <w:rsid w:val="004A1005"/>
    <w:rsid w:val="004A1E47"/>
    <w:rsid w:val="004A22CD"/>
    <w:rsid w:val="004A2F2F"/>
    <w:rsid w:val="004A3561"/>
    <w:rsid w:val="004A362C"/>
    <w:rsid w:val="004A4CC8"/>
    <w:rsid w:val="004A53B9"/>
    <w:rsid w:val="004A6227"/>
    <w:rsid w:val="004A67E7"/>
    <w:rsid w:val="004A6C4D"/>
    <w:rsid w:val="004A6DA4"/>
    <w:rsid w:val="004A6FAA"/>
    <w:rsid w:val="004A6FCF"/>
    <w:rsid w:val="004A7148"/>
    <w:rsid w:val="004A74B1"/>
    <w:rsid w:val="004B05E0"/>
    <w:rsid w:val="004B0CA6"/>
    <w:rsid w:val="004B1173"/>
    <w:rsid w:val="004B30D5"/>
    <w:rsid w:val="004B3F12"/>
    <w:rsid w:val="004B48A9"/>
    <w:rsid w:val="004B4A53"/>
    <w:rsid w:val="004B51B0"/>
    <w:rsid w:val="004B5271"/>
    <w:rsid w:val="004B5804"/>
    <w:rsid w:val="004B58CD"/>
    <w:rsid w:val="004B62C1"/>
    <w:rsid w:val="004B67FB"/>
    <w:rsid w:val="004B6A10"/>
    <w:rsid w:val="004B7399"/>
    <w:rsid w:val="004B74BA"/>
    <w:rsid w:val="004B7B05"/>
    <w:rsid w:val="004B7BF3"/>
    <w:rsid w:val="004B7DD5"/>
    <w:rsid w:val="004C04CF"/>
    <w:rsid w:val="004C04ED"/>
    <w:rsid w:val="004C090F"/>
    <w:rsid w:val="004C0C06"/>
    <w:rsid w:val="004C1044"/>
    <w:rsid w:val="004C1249"/>
    <w:rsid w:val="004C12B0"/>
    <w:rsid w:val="004C1F56"/>
    <w:rsid w:val="004C1F9A"/>
    <w:rsid w:val="004C3236"/>
    <w:rsid w:val="004C3DC1"/>
    <w:rsid w:val="004C3F03"/>
    <w:rsid w:val="004C4C78"/>
    <w:rsid w:val="004C5E35"/>
    <w:rsid w:val="004C5EB0"/>
    <w:rsid w:val="004C617C"/>
    <w:rsid w:val="004C6AB5"/>
    <w:rsid w:val="004C6B75"/>
    <w:rsid w:val="004C724F"/>
    <w:rsid w:val="004C728A"/>
    <w:rsid w:val="004C7C7F"/>
    <w:rsid w:val="004D0372"/>
    <w:rsid w:val="004D0450"/>
    <w:rsid w:val="004D0D7E"/>
    <w:rsid w:val="004D11E7"/>
    <w:rsid w:val="004D1B6A"/>
    <w:rsid w:val="004D2753"/>
    <w:rsid w:val="004D356B"/>
    <w:rsid w:val="004D36B2"/>
    <w:rsid w:val="004D3948"/>
    <w:rsid w:val="004D3F07"/>
    <w:rsid w:val="004D42F7"/>
    <w:rsid w:val="004D5DC4"/>
    <w:rsid w:val="004D69C1"/>
    <w:rsid w:val="004D6C43"/>
    <w:rsid w:val="004D6C78"/>
    <w:rsid w:val="004D6E86"/>
    <w:rsid w:val="004D7ACF"/>
    <w:rsid w:val="004D7EC9"/>
    <w:rsid w:val="004D7FA9"/>
    <w:rsid w:val="004E050C"/>
    <w:rsid w:val="004E0AD7"/>
    <w:rsid w:val="004E1056"/>
    <w:rsid w:val="004E1C3F"/>
    <w:rsid w:val="004E1C90"/>
    <w:rsid w:val="004E2553"/>
    <w:rsid w:val="004E2FD1"/>
    <w:rsid w:val="004E32C1"/>
    <w:rsid w:val="004E3C1F"/>
    <w:rsid w:val="004E40EF"/>
    <w:rsid w:val="004E462E"/>
    <w:rsid w:val="004E4B4F"/>
    <w:rsid w:val="004E4EEC"/>
    <w:rsid w:val="004E5992"/>
    <w:rsid w:val="004E5B68"/>
    <w:rsid w:val="004E6717"/>
    <w:rsid w:val="004E6B07"/>
    <w:rsid w:val="004E7E69"/>
    <w:rsid w:val="004F0816"/>
    <w:rsid w:val="004F0C17"/>
    <w:rsid w:val="004F1594"/>
    <w:rsid w:val="004F1D09"/>
    <w:rsid w:val="004F2878"/>
    <w:rsid w:val="004F2BDC"/>
    <w:rsid w:val="004F475A"/>
    <w:rsid w:val="004F50DF"/>
    <w:rsid w:val="004F65A4"/>
    <w:rsid w:val="004F66B9"/>
    <w:rsid w:val="004F79CA"/>
    <w:rsid w:val="004F7A2C"/>
    <w:rsid w:val="004F7C9F"/>
    <w:rsid w:val="0050027F"/>
    <w:rsid w:val="005002A6"/>
    <w:rsid w:val="0050047A"/>
    <w:rsid w:val="00501646"/>
    <w:rsid w:val="00501B26"/>
    <w:rsid w:val="00502173"/>
    <w:rsid w:val="00502A81"/>
    <w:rsid w:val="005037AB"/>
    <w:rsid w:val="005037AE"/>
    <w:rsid w:val="00503DD6"/>
    <w:rsid w:val="005053BC"/>
    <w:rsid w:val="00505E1F"/>
    <w:rsid w:val="00507162"/>
    <w:rsid w:val="00507358"/>
    <w:rsid w:val="00507A96"/>
    <w:rsid w:val="00510870"/>
    <w:rsid w:val="0051149A"/>
    <w:rsid w:val="005114EF"/>
    <w:rsid w:val="00511C5C"/>
    <w:rsid w:val="005123A6"/>
    <w:rsid w:val="00512F08"/>
    <w:rsid w:val="00514AE7"/>
    <w:rsid w:val="00515089"/>
    <w:rsid w:val="00515297"/>
    <w:rsid w:val="00515ED8"/>
    <w:rsid w:val="0051633C"/>
    <w:rsid w:val="005173CF"/>
    <w:rsid w:val="0051746C"/>
    <w:rsid w:val="005176EB"/>
    <w:rsid w:val="00517D4C"/>
    <w:rsid w:val="005200C4"/>
    <w:rsid w:val="00520363"/>
    <w:rsid w:val="005204BC"/>
    <w:rsid w:val="00520C0B"/>
    <w:rsid w:val="005211AF"/>
    <w:rsid w:val="0052172B"/>
    <w:rsid w:val="005220EF"/>
    <w:rsid w:val="0052292A"/>
    <w:rsid w:val="00522F6B"/>
    <w:rsid w:val="00523156"/>
    <w:rsid w:val="0052421B"/>
    <w:rsid w:val="005256EA"/>
    <w:rsid w:val="0052591D"/>
    <w:rsid w:val="005270EA"/>
    <w:rsid w:val="00527224"/>
    <w:rsid w:val="00527331"/>
    <w:rsid w:val="00530181"/>
    <w:rsid w:val="0053058A"/>
    <w:rsid w:val="0053325E"/>
    <w:rsid w:val="00533B61"/>
    <w:rsid w:val="00533FE7"/>
    <w:rsid w:val="00534169"/>
    <w:rsid w:val="00534C7F"/>
    <w:rsid w:val="005353DC"/>
    <w:rsid w:val="0053557F"/>
    <w:rsid w:val="00535C6F"/>
    <w:rsid w:val="00535F9E"/>
    <w:rsid w:val="00535FE6"/>
    <w:rsid w:val="005365E9"/>
    <w:rsid w:val="00536C4D"/>
    <w:rsid w:val="00536E8D"/>
    <w:rsid w:val="0053715F"/>
    <w:rsid w:val="00537378"/>
    <w:rsid w:val="00537BFB"/>
    <w:rsid w:val="00537F09"/>
    <w:rsid w:val="005415B6"/>
    <w:rsid w:val="00541C64"/>
    <w:rsid w:val="00541E5F"/>
    <w:rsid w:val="00541F02"/>
    <w:rsid w:val="00542219"/>
    <w:rsid w:val="005422A8"/>
    <w:rsid w:val="0054250F"/>
    <w:rsid w:val="00542ADB"/>
    <w:rsid w:val="005431D0"/>
    <w:rsid w:val="005435F0"/>
    <w:rsid w:val="00543BF6"/>
    <w:rsid w:val="00544631"/>
    <w:rsid w:val="0054467F"/>
    <w:rsid w:val="00544D84"/>
    <w:rsid w:val="0054548B"/>
    <w:rsid w:val="005454BA"/>
    <w:rsid w:val="005462EB"/>
    <w:rsid w:val="0054691F"/>
    <w:rsid w:val="00546B63"/>
    <w:rsid w:val="00547217"/>
    <w:rsid w:val="00547593"/>
    <w:rsid w:val="00547675"/>
    <w:rsid w:val="0055002C"/>
    <w:rsid w:val="00550633"/>
    <w:rsid w:val="00550C25"/>
    <w:rsid w:val="005517A2"/>
    <w:rsid w:val="0055209C"/>
    <w:rsid w:val="00552BCF"/>
    <w:rsid w:val="005531A7"/>
    <w:rsid w:val="00554B6F"/>
    <w:rsid w:val="005556A4"/>
    <w:rsid w:val="005566AC"/>
    <w:rsid w:val="00556722"/>
    <w:rsid w:val="0055679E"/>
    <w:rsid w:val="00556B57"/>
    <w:rsid w:val="00556C43"/>
    <w:rsid w:val="005576F5"/>
    <w:rsid w:val="00557AE6"/>
    <w:rsid w:val="00557DF7"/>
    <w:rsid w:val="00562513"/>
    <w:rsid w:val="005640BC"/>
    <w:rsid w:val="00564AE0"/>
    <w:rsid w:val="00564F41"/>
    <w:rsid w:val="00564FF8"/>
    <w:rsid w:val="00565FB8"/>
    <w:rsid w:val="005661FD"/>
    <w:rsid w:val="005662AF"/>
    <w:rsid w:val="00566393"/>
    <w:rsid w:val="00566F87"/>
    <w:rsid w:val="00567802"/>
    <w:rsid w:val="00571F5C"/>
    <w:rsid w:val="005727A5"/>
    <w:rsid w:val="00572AC8"/>
    <w:rsid w:val="0057337F"/>
    <w:rsid w:val="005737AB"/>
    <w:rsid w:val="00573F5C"/>
    <w:rsid w:val="00573F7F"/>
    <w:rsid w:val="00574647"/>
    <w:rsid w:val="00574A1C"/>
    <w:rsid w:val="005750E9"/>
    <w:rsid w:val="005751A9"/>
    <w:rsid w:val="00575458"/>
    <w:rsid w:val="005754CA"/>
    <w:rsid w:val="00575688"/>
    <w:rsid w:val="00575F29"/>
    <w:rsid w:val="00576644"/>
    <w:rsid w:val="00576C09"/>
    <w:rsid w:val="0057742D"/>
    <w:rsid w:val="00577668"/>
    <w:rsid w:val="005777E9"/>
    <w:rsid w:val="00577ED9"/>
    <w:rsid w:val="0058034F"/>
    <w:rsid w:val="00580618"/>
    <w:rsid w:val="005816D5"/>
    <w:rsid w:val="00583778"/>
    <w:rsid w:val="005840EC"/>
    <w:rsid w:val="00584655"/>
    <w:rsid w:val="00584AE5"/>
    <w:rsid w:val="005858ED"/>
    <w:rsid w:val="0058709D"/>
    <w:rsid w:val="0058723E"/>
    <w:rsid w:val="005878EE"/>
    <w:rsid w:val="00587DEF"/>
    <w:rsid w:val="005904FD"/>
    <w:rsid w:val="00590760"/>
    <w:rsid w:val="005921AD"/>
    <w:rsid w:val="005927BC"/>
    <w:rsid w:val="005927CF"/>
    <w:rsid w:val="00593006"/>
    <w:rsid w:val="005935AA"/>
    <w:rsid w:val="00593698"/>
    <w:rsid w:val="00593B67"/>
    <w:rsid w:val="0059495A"/>
    <w:rsid w:val="00594EB9"/>
    <w:rsid w:val="00595AB4"/>
    <w:rsid w:val="005962C4"/>
    <w:rsid w:val="00596525"/>
    <w:rsid w:val="00597202"/>
    <w:rsid w:val="00597232"/>
    <w:rsid w:val="00597B1D"/>
    <w:rsid w:val="005A025F"/>
    <w:rsid w:val="005A0466"/>
    <w:rsid w:val="005A15C7"/>
    <w:rsid w:val="005A17BD"/>
    <w:rsid w:val="005A39B4"/>
    <w:rsid w:val="005A3A6F"/>
    <w:rsid w:val="005A4A53"/>
    <w:rsid w:val="005A519A"/>
    <w:rsid w:val="005A5791"/>
    <w:rsid w:val="005A5A92"/>
    <w:rsid w:val="005A5D63"/>
    <w:rsid w:val="005A631D"/>
    <w:rsid w:val="005A640A"/>
    <w:rsid w:val="005A64B6"/>
    <w:rsid w:val="005A68B5"/>
    <w:rsid w:val="005A6A8B"/>
    <w:rsid w:val="005B0049"/>
    <w:rsid w:val="005B0DD8"/>
    <w:rsid w:val="005B1696"/>
    <w:rsid w:val="005B1EFF"/>
    <w:rsid w:val="005B1F97"/>
    <w:rsid w:val="005B2052"/>
    <w:rsid w:val="005B2C9D"/>
    <w:rsid w:val="005B2DAC"/>
    <w:rsid w:val="005B2F28"/>
    <w:rsid w:val="005B31ED"/>
    <w:rsid w:val="005B3550"/>
    <w:rsid w:val="005B3733"/>
    <w:rsid w:val="005B46FF"/>
    <w:rsid w:val="005B4DDE"/>
    <w:rsid w:val="005B5053"/>
    <w:rsid w:val="005B5286"/>
    <w:rsid w:val="005B5933"/>
    <w:rsid w:val="005B6086"/>
    <w:rsid w:val="005B6E08"/>
    <w:rsid w:val="005B7443"/>
    <w:rsid w:val="005C0356"/>
    <w:rsid w:val="005C0632"/>
    <w:rsid w:val="005C07AD"/>
    <w:rsid w:val="005C1596"/>
    <w:rsid w:val="005C2ECF"/>
    <w:rsid w:val="005C3288"/>
    <w:rsid w:val="005C3BA5"/>
    <w:rsid w:val="005C45C5"/>
    <w:rsid w:val="005C49BE"/>
    <w:rsid w:val="005C55CB"/>
    <w:rsid w:val="005C576B"/>
    <w:rsid w:val="005C5B7D"/>
    <w:rsid w:val="005C64B9"/>
    <w:rsid w:val="005C7631"/>
    <w:rsid w:val="005C79DB"/>
    <w:rsid w:val="005C7B27"/>
    <w:rsid w:val="005C7EDA"/>
    <w:rsid w:val="005D0BCE"/>
    <w:rsid w:val="005D0D2E"/>
    <w:rsid w:val="005D16FB"/>
    <w:rsid w:val="005D239D"/>
    <w:rsid w:val="005D2911"/>
    <w:rsid w:val="005D2DE9"/>
    <w:rsid w:val="005D3FCD"/>
    <w:rsid w:val="005D45DE"/>
    <w:rsid w:val="005D52D7"/>
    <w:rsid w:val="005D557D"/>
    <w:rsid w:val="005D5D3D"/>
    <w:rsid w:val="005D6477"/>
    <w:rsid w:val="005D733A"/>
    <w:rsid w:val="005D7450"/>
    <w:rsid w:val="005D752D"/>
    <w:rsid w:val="005E00D7"/>
    <w:rsid w:val="005E0AA4"/>
    <w:rsid w:val="005E0C01"/>
    <w:rsid w:val="005E0D81"/>
    <w:rsid w:val="005E1064"/>
    <w:rsid w:val="005E13AC"/>
    <w:rsid w:val="005E2469"/>
    <w:rsid w:val="005E28E0"/>
    <w:rsid w:val="005E31AE"/>
    <w:rsid w:val="005E38DE"/>
    <w:rsid w:val="005E3A64"/>
    <w:rsid w:val="005E4A47"/>
    <w:rsid w:val="005E4A6F"/>
    <w:rsid w:val="005E589D"/>
    <w:rsid w:val="005E5E11"/>
    <w:rsid w:val="005E6D0A"/>
    <w:rsid w:val="005E6D9C"/>
    <w:rsid w:val="005E6E28"/>
    <w:rsid w:val="005E71DE"/>
    <w:rsid w:val="005E7B65"/>
    <w:rsid w:val="005E7C2F"/>
    <w:rsid w:val="005F115E"/>
    <w:rsid w:val="005F1174"/>
    <w:rsid w:val="005F1392"/>
    <w:rsid w:val="005F1DE6"/>
    <w:rsid w:val="005F22E1"/>
    <w:rsid w:val="005F26A0"/>
    <w:rsid w:val="005F27CE"/>
    <w:rsid w:val="005F3761"/>
    <w:rsid w:val="005F3871"/>
    <w:rsid w:val="005F3E6A"/>
    <w:rsid w:val="005F3FA3"/>
    <w:rsid w:val="005F4083"/>
    <w:rsid w:val="005F442A"/>
    <w:rsid w:val="005F4542"/>
    <w:rsid w:val="005F4BA2"/>
    <w:rsid w:val="005F4C7F"/>
    <w:rsid w:val="005F5196"/>
    <w:rsid w:val="005F5503"/>
    <w:rsid w:val="005F58B3"/>
    <w:rsid w:val="005F595E"/>
    <w:rsid w:val="005F5C70"/>
    <w:rsid w:val="005F6285"/>
    <w:rsid w:val="005F6AB6"/>
    <w:rsid w:val="005F7B1F"/>
    <w:rsid w:val="005F7DAD"/>
    <w:rsid w:val="005F7DDA"/>
    <w:rsid w:val="00600192"/>
    <w:rsid w:val="00601CBD"/>
    <w:rsid w:val="00602032"/>
    <w:rsid w:val="0060224E"/>
    <w:rsid w:val="0060263C"/>
    <w:rsid w:val="00602DAC"/>
    <w:rsid w:val="00603B7A"/>
    <w:rsid w:val="00603F08"/>
    <w:rsid w:val="00604033"/>
    <w:rsid w:val="0060506C"/>
    <w:rsid w:val="006050CB"/>
    <w:rsid w:val="0060556B"/>
    <w:rsid w:val="006056F0"/>
    <w:rsid w:val="00605CAA"/>
    <w:rsid w:val="00607269"/>
    <w:rsid w:val="006079E7"/>
    <w:rsid w:val="00607D0A"/>
    <w:rsid w:val="0061099C"/>
    <w:rsid w:val="006109A8"/>
    <w:rsid w:val="00610C17"/>
    <w:rsid w:val="00611A2D"/>
    <w:rsid w:val="00611C9C"/>
    <w:rsid w:val="00612065"/>
    <w:rsid w:val="0061210D"/>
    <w:rsid w:val="00612A25"/>
    <w:rsid w:val="00612CCA"/>
    <w:rsid w:val="006143AC"/>
    <w:rsid w:val="00614F94"/>
    <w:rsid w:val="006152E1"/>
    <w:rsid w:val="006154E1"/>
    <w:rsid w:val="00615B0E"/>
    <w:rsid w:val="00616A88"/>
    <w:rsid w:val="00616CCC"/>
    <w:rsid w:val="00620252"/>
    <w:rsid w:val="00620702"/>
    <w:rsid w:val="00621695"/>
    <w:rsid w:val="00621DD4"/>
    <w:rsid w:val="00622EDC"/>
    <w:rsid w:val="00623C29"/>
    <w:rsid w:val="0062445E"/>
    <w:rsid w:val="006255E5"/>
    <w:rsid w:val="00625B0E"/>
    <w:rsid w:val="006260BB"/>
    <w:rsid w:val="006265AA"/>
    <w:rsid w:val="0062728D"/>
    <w:rsid w:val="00627389"/>
    <w:rsid w:val="006273EF"/>
    <w:rsid w:val="00627D46"/>
    <w:rsid w:val="00630659"/>
    <w:rsid w:val="00631665"/>
    <w:rsid w:val="006328D9"/>
    <w:rsid w:val="00632902"/>
    <w:rsid w:val="00632C2E"/>
    <w:rsid w:val="00632DB2"/>
    <w:rsid w:val="00633287"/>
    <w:rsid w:val="00633FDB"/>
    <w:rsid w:val="0063467F"/>
    <w:rsid w:val="00634868"/>
    <w:rsid w:val="0063520E"/>
    <w:rsid w:val="00635EAB"/>
    <w:rsid w:val="00635FA3"/>
    <w:rsid w:val="00636591"/>
    <w:rsid w:val="00636689"/>
    <w:rsid w:val="00636883"/>
    <w:rsid w:val="00636FC6"/>
    <w:rsid w:val="006373EF"/>
    <w:rsid w:val="0063768F"/>
    <w:rsid w:val="00637807"/>
    <w:rsid w:val="00637FC1"/>
    <w:rsid w:val="0064024B"/>
    <w:rsid w:val="00640911"/>
    <w:rsid w:val="00641954"/>
    <w:rsid w:val="00641C31"/>
    <w:rsid w:val="00641EF9"/>
    <w:rsid w:val="0064219D"/>
    <w:rsid w:val="0064288D"/>
    <w:rsid w:val="00642FDD"/>
    <w:rsid w:val="00643612"/>
    <w:rsid w:val="006438AA"/>
    <w:rsid w:val="00643960"/>
    <w:rsid w:val="0064441F"/>
    <w:rsid w:val="00644A3C"/>
    <w:rsid w:val="006461C4"/>
    <w:rsid w:val="00646311"/>
    <w:rsid w:val="006464C6"/>
    <w:rsid w:val="00646EE5"/>
    <w:rsid w:val="006471B8"/>
    <w:rsid w:val="006474A7"/>
    <w:rsid w:val="006475F3"/>
    <w:rsid w:val="006475F4"/>
    <w:rsid w:val="00647769"/>
    <w:rsid w:val="00647B81"/>
    <w:rsid w:val="00650873"/>
    <w:rsid w:val="0065172A"/>
    <w:rsid w:val="00652099"/>
    <w:rsid w:val="00652507"/>
    <w:rsid w:val="00652B93"/>
    <w:rsid w:val="00653140"/>
    <w:rsid w:val="00653570"/>
    <w:rsid w:val="00653B5E"/>
    <w:rsid w:val="0065443D"/>
    <w:rsid w:val="00654630"/>
    <w:rsid w:val="00654765"/>
    <w:rsid w:val="006550D6"/>
    <w:rsid w:val="00655296"/>
    <w:rsid w:val="00655323"/>
    <w:rsid w:val="00655877"/>
    <w:rsid w:val="006558AF"/>
    <w:rsid w:val="00655ED8"/>
    <w:rsid w:val="00656111"/>
    <w:rsid w:val="006564AD"/>
    <w:rsid w:val="0065755D"/>
    <w:rsid w:val="006577D7"/>
    <w:rsid w:val="00657C2E"/>
    <w:rsid w:val="00657E0B"/>
    <w:rsid w:val="006601CC"/>
    <w:rsid w:val="0066068F"/>
    <w:rsid w:val="00660F0D"/>
    <w:rsid w:val="00661C5B"/>
    <w:rsid w:val="006627B4"/>
    <w:rsid w:val="006628E8"/>
    <w:rsid w:val="00662935"/>
    <w:rsid w:val="00662E61"/>
    <w:rsid w:val="00662F28"/>
    <w:rsid w:val="00662FF6"/>
    <w:rsid w:val="00663E7D"/>
    <w:rsid w:val="006647DC"/>
    <w:rsid w:val="00664E9A"/>
    <w:rsid w:val="00664EE6"/>
    <w:rsid w:val="00665474"/>
    <w:rsid w:val="00666669"/>
    <w:rsid w:val="0066733E"/>
    <w:rsid w:val="0066769E"/>
    <w:rsid w:val="006677AB"/>
    <w:rsid w:val="00667C72"/>
    <w:rsid w:val="0067079B"/>
    <w:rsid w:val="00670D3B"/>
    <w:rsid w:val="00671C05"/>
    <w:rsid w:val="0067230B"/>
    <w:rsid w:val="006723AA"/>
    <w:rsid w:val="006725B2"/>
    <w:rsid w:val="00672BB3"/>
    <w:rsid w:val="00673CA5"/>
    <w:rsid w:val="00673F76"/>
    <w:rsid w:val="00674258"/>
    <w:rsid w:val="0067490F"/>
    <w:rsid w:val="0067646C"/>
    <w:rsid w:val="0067698D"/>
    <w:rsid w:val="00676B25"/>
    <w:rsid w:val="00677169"/>
    <w:rsid w:val="006777AF"/>
    <w:rsid w:val="006779D0"/>
    <w:rsid w:val="00680360"/>
    <w:rsid w:val="00680D91"/>
    <w:rsid w:val="00681162"/>
    <w:rsid w:val="006813A1"/>
    <w:rsid w:val="0068150E"/>
    <w:rsid w:val="0068172A"/>
    <w:rsid w:val="006820D3"/>
    <w:rsid w:val="00682414"/>
    <w:rsid w:val="006824C5"/>
    <w:rsid w:val="0068260F"/>
    <w:rsid w:val="0068286A"/>
    <w:rsid w:val="00682F76"/>
    <w:rsid w:val="006836E9"/>
    <w:rsid w:val="0068383F"/>
    <w:rsid w:val="00683D31"/>
    <w:rsid w:val="00683E4E"/>
    <w:rsid w:val="0068440F"/>
    <w:rsid w:val="00684609"/>
    <w:rsid w:val="00684872"/>
    <w:rsid w:val="00685003"/>
    <w:rsid w:val="006852A1"/>
    <w:rsid w:val="00687EA8"/>
    <w:rsid w:val="00690054"/>
    <w:rsid w:val="00692674"/>
    <w:rsid w:val="00693797"/>
    <w:rsid w:val="00693841"/>
    <w:rsid w:val="00694304"/>
    <w:rsid w:val="00694795"/>
    <w:rsid w:val="006949A6"/>
    <w:rsid w:val="00694AC0"/>
    <w:rsid w:val="00694CA0"/>
    <w:rsid w:val="00694E48"/>
    <w:rsid w:val="006960BA"/>
    <w:rsid w:val="006963E4"/>
    <w:rsid w:val="00696E02"/>
    <w:rsid w:val="00696E21"/>
    <w:rsid w:val="00697919"/>
    <w:rsid w:val="006A0C73"/>
    <w:rsid w:val="006A0F71"/>
    <w:rsid w:val="006A1334"/>
    <w:rsid w:val="006A18EB"/>
    <w:rsid w:val="006A1AB2"/>
    <w:rsid w:val="006A1E61"/>
    <w:rsid w:val="006A1FC0"/>
    <w:rsid w:val="006A231A"/>
    <w:rsid w:val="006A2A8F"/>
    <w:rsid w:val="006A2FBA"/>
    <w:rsid w:val="006A30EB"/>
    <w:rsid w:val="006A3370"/>
    <w:rsid w:val="006A4B0C"/>
    <w:rsid w:val="006A4D61"/>
    <w:rsid w:val="006A4E62"/>
    <w:rsid w:val="006A4EDD"/>
    <w:rsid w:val="006A5025"/>
    <w:rsid w:val="006A5563"/>
    <w:rsid w:val="006A5B9D"/>
    <w:rsid w:val="006A624D"/>
    <w:rsid w:val="006A62D5"/>
    <w:rsid w:val="006A6AB2"/>
    <w:rsid w:val="006A6D98"/>
    <w:rsid w:val="006A71BB"/>
    <w:rsid w:val="006A769C"/>
    <w:rsid w:val="006A7A68"/>
    <w:rsid w:val="006B056E"/>
    <w:rsid w:val="006B0D3D"/>
    <w:rsid w:val="006B0DAD"/>
    <w:rsid w:val="006B0F19"/>
    <w:rsid w:val="006B1313"/>
    <w:rsid w:val="006B1F72"/>
    <w:rsid w:val="006B22A9"/>
    <w:rsid w:val="006B2A94"/>
    <w:rsid w:val="006B33EB"/>
    <w:rsid w:val="006B3727"/>
    <w:rsid w:val="006B3CA5"/>
    <w:rsid w:val="006B3DF2"/>
    <w:rsid w:val="006B3E82"/>
    <w:rsid w:val="006B4C74"/>
    <w:rsid w:val="006B4C80"/>
    <w:rsid w:val="006B4F8A"/>
    <w:rsid w:val="006B62EB"/>
    <w:rsid w:val="006B7301"/>
    <w:rsid w:val="006B7329"/>
    <w:rsid w:val="006B772B"/>
    <w:rsid w:val="006C0189"/>
    <w:rsid w:val="006C0670"/>
    <w:rsid w:val="006C06E0"/>
    <w:rsid w:val="006C0EB0"/>
    <w:rsid w:val="006C161A"/>
    <w:rsid w:val="006C1716"/>
    <w:rsid w:val="006C1CE5"/>
    <w:rsid w:val="006C23F1"/>
    <w:rsid w:val="006C3799"/>
    <w:rsid w:val="006C3980"/>
    <w:rsid w:val="006C3CF7"/>
    <w:rsid w:val="006C3D09"/>
    <w:rsid w:val="006C4F9A"/>
    <w:rsid w:val="006C69B7"/>
    <w:rsid w:val="006C6B44"/>
    <w:rsid w:val="006C6D2B"/>
    <w:rsid w:val="006C6F3A"/>
    <w:rsid w:val="006C76B3"/>
    <w:rsid w:val="006D03FE"/>
    <w:rsid w:val="006D0A7B"/>
    <w:rsid w:val="006D15E3"/>
    <w:rsid w:val="006D1743"/>
    <w:rsid w:val="006D1CF3"/>
    <w:rsid w:val="006D2CC5"/>
    <w:rsid w:val="006D3DB1"/>
    <w:rsid w:val="006D4143"/>
    <w:rsid w:val="006D48F5"/>
    <w:rsid w:val="006D5EBD"/>
    <w:rsid w:val="006D63CB"/>
    <w:rsid w:val="006D650F"/>
    <w:rsid w:val="006D6966"/>
    <w:rsid w:val="006D702C"/>
    <w:rsid w:val="006D7855"/>
    <w:rsid w:val="006E02B4"/>
    <w:rsid w:val="006E06B4"/>
    <w:rsid w:val="006E071D"/>
    <w:rsid w:val="006E1960"/>
    <w:rsid w:val="006E19AA"/>
    <w:rsid w:val="006E2913"/>
    <w:rsid w:val="006E3165"/>
    <w:rsid w:val="006E457B"/>
    <w:rsid w:val="006E4E0C"/>
    <w:rsid w:val="006E5828"/>
    <w:rsid w:val="006E64A2"/>
    <w:rsid w:val="006E687D"/>
    <w:rsid w:val="006E6BA0"/>
    <w:rsid w:val="006E731B"/>
    <w:rsid w:val="006E7A8C"/>
    <w:rsid w:val="006E7B62"/>
    <w:rsid w:val="006E7CEC"/>
    <w:rsid w:val="006F038E"/>
    <w:rsid w:val="006F2C7B"/>
    <w:rsid w:val="006F308F"/>
    <w:rsid w:val="006F3390"/>
    <w:rsid w:val="006F389A"/>
    <w:rsid w:val="006F3B3D"/>
    <w:rsid w:val="006F3CAD"/>
    <w:rsid w:val="006F4AF4"/>
    <w:rsid w:val="006F4B0A"/>
    <w:rsid w:val="006F5443"/>
    <w:rsid w:val="006F5523"/>
    <w:rsid w:val="006F58E2"/>
    <w:rsid w:val="006F7506"/>
    <w:rsid w:val="006F78AA"/>
    <w:rsid w:val="006F7F9C"/>
    <w:rsid w:val="00700680"/>
    <w:rsid w:val="0070068F"/>
    <w:rsid w:val="007010FD"/>
    <w:rsid w:val="00701913"/>
    <w:rsid w:val="00702CCC"/>
    <w:rsid w:val="007032B3"/>
    <w:rsid w:val="0070340D"/>
    <w:rsid w:val="007036D7"/>
    <w:rsid w:val="00703954"/>
    <w:rsid w:val="00703A03"/>
    <w:rsid w:val="00703E8F"/>
    <w:rsid w:val="00705158"/>
    <w:rsid w:val="00705192"/>
    <w:rsid w:val="00705CE6"/>
    <w:rsid w:val="00705D52"/>
    <w:rsid w:val="00705F35"/>
    <w:rsid w:val="0070660D"/>
    <w:rsid w:val="0070678B"/>
    <w:rsid w:val="00707687"/>
    <w:rsid w:val="00707D87"/>
    <w:rsid w:val="0071014B"/>
    <w:rsid w:val="0071326F"/>
    <w:rsid w:val="007133AB"/>
    <w:rsid w:val="007139D8"/>
    <w:rsid w:val="00713BBE"/>
    <w:rsid w:val="00714674"/>
    <w:rsid w:val="00714D01"/>
    <w:rsid w:val="007158CD"/>
    <w:rsid w:val="00715DDF"/>
    <w:rsid w:val="007161E3"/>
    <w:rsid w:val="00717103"/>
    <w:rsid w:val="007174C3"/>
    <w:rsid w:val="00717B5B"/>
    <w:rsid w:val="0072003A"/>
    <w:rsid w:val="00720575"/>
    <w:rsid w:val="0072059D"/>
    <w:rsid w:val="007211B6"/>
    <w:rsid w:val="00721589"/>
    <w:rsid w:val="00721A1A"/>
    <w:rsid w:val="007221CB"/>
    <w:rsid w:val="00722A84"/>
    <w:rsid w:val="00722CD3"/>
    <w:rsid w:val="00722D5B"/>
    <w:rsid w:val="00723BB8"/>
    <w:rsid w:val="0072431B"/>
    <w:rsid w:val="00724DEA"/>
    <w:rsid w:val="0072683F"/>
    <w:rsid w:val="00727AD4"/>
    <w:rsid w:val="007305BC"/>
    <w:rsid w:val="00730C7E"/>
    <w:rsid w:val="007313DE"/>
    <w:rsid w:val="007321DA"/>
    <w:rsid w:val="0073221E"/>
    <w:rsid w:val="007329ED"/>
    <w:rsid w:val="00733878"/>
    <w:rsid w:val="00734699"/>
    <w:rsid w:val="00734D96"/>
    <w:rsid w:val="00735B0D"/>
    <w:rsid w:val="0073657F"/>
    <w:rsid w:val="0073686D"/>
    <w:rsid w:val="007370B0"/>
    <w:rsid w:val="00737183"/>
    <w:rsid w:val="00737943"/>
    <w:rsid w:val="007400D7"/>
    <w:rsid w:val="00740652"/>
    <w:rsid w:val="00740713"/>
    <w:rsid w:val="0074224F"/>
    <w:rsid w:val="007423B9"/>
    <w:rsid w:val="0074354C"/>
    <w:rsid w:val="0074402D"/>
    <w:rsid w:val="007441A2"/>
    <w:rsid w:val="00744966"/>
    <w:rsid w:val="007455F4"/>
    <w:rsid w:val="007459C9"/>
    <w:rsid w:val="00746284"/>
    <w:rsid w:val="00746C1D"/>
    <w:rsid w:val="00746C80"/>
    <w:rsid w:val="00747684"/>
    <w:rsid w:val="007479FF"/>
    <w:rsid w:val="007500C6"/>
    <w:rsid w:val="007505CE"/>
    <w:rsid w:val="00750972"/>
    <w:rsid w:val="00750A16"/>
    <w:rsid w:val="00751391"/>
    <w:rsid w:val="00751599"/>
    <w:rsid w:val="00751AC2"/>
    <w:rsid w:val="00751AE4"/>
    <w:rsid w:val="00752660"/>
    <w:rsid w:val="0075281E"/>
    <w:rsid w:val="00752FC8"/>
    <w:rsid w:val="007531F9"/>
    <w:rsid w:val="0075350E"/>
    <w:rsid w:val="0075396B"/>
    <w:rsid w:val="00753BB5"/>
    <w:rsid w:val="00754728"/>
    <w:rsid w:val="0075562B"/>
    <w:rsid w:val="00755C52"/>
    <w:rsid w:val="00755C9B"/>
    <w:rsid w:val="00756443"/>
    <w:rsid w:val="00756715"/>
    <w:rsid w:val="00756B5C"/>
    <w:rsid w:val="00756C7F"/>
    <w:rsid w:val="007576A2"/>
    <w:rsid w:val="00760F8B"/>
    <w:rsid w:val="007611C7"/>
    <w:rsid w:val="00761749"/>
    <w:rsid w:val="00761F8D"/>
    <w:rsid w:val="00762497"/>
    <w:rsid w:val="00762CB8"/>
    <w:rsid w:val="0076332A"/>
    <w:rsid w:val="00763651"/>
    <w:rsid w:val="00763F66"/>
    <w:rsid w:val="00764C7F"/>
    <w:rsid w:val="00764DC3"/>
    <w:rsid w:val="00765BAB"/>
    <w:rsid w:val="00765D66"/>
    <w:rsid w:val="00766214"/>
    <w:rsid w:val="007669AC"/>
    <w:rsid w:val="00766C95"/>
    <w:rsid w:val="00767A4D"/>
    <w:rsid w:val="00767CAB"/>
    <w:rsid w:val="00770006"/>
    <w:rsid w:val="0077004A"/>
    <w:rsid w:val="0077054B"/>
    <w:rsid w:val="007719E6"/>
    <w:rsid w:val="00771EF5"/>
    <w:rsid w:val="00772136"/>
    <w:rsid w:val="007721BC"/>
    <w:rsid w:val="00772F1C"/>
    <w:rsid w:val="00773987"/>
    <w:rsid w:val="00773FBB"/>
    <w:rsid w:val="007741B9"/>
    <w:rsid w:val="00774652"/>
    <w:rsid w:val="00774C69"/>
    <w:rsid w:val="00775913"/>
    <w:rsid w:val="00775BA5"/>
    <w:rsid w:val="00775EA5"/>
    <w:rsid w:val="00776E03"/>
    <w:rsid w:val="0077707D"/>
    <w:rsid w:val="00777972"/>
    <w:rsid w:val="00777FBC"/>
    <w:rsid w:val="0078066B"/>
    <w:rsid w:val="00781483"/>
    <w:rsid w:val="007814B8"/>
    <w:rsid w:val="00781516"/>
    <w:rsid w:val="00781E04"/>
    <w:rsid w:val="007829C4"/>
    <w:rsid w:val="00782D67"/>
    <w:rsid w:val="00782FB8"/>
    <w:rsid w:val="0078353C"/>
    <w:rsid w:val="00783593"/>
    <w:rsid w:val="007836A4"/>
    <w:rsid w:val="00783EA0"/>
    <w:rsid w:val="00783EBA"/>
    <w:rsid w:val="00783EC3"/>
    <w:rsid w:val="0078476B"/>
    <w:rsid w:val="00784EE2"/>
    <w:rsid w:val="0078565E"/>
    <w:rsid w:val="0078623B"/>
    <w:rsid w:val="00786440"/>
    <w:rsid w:val="007873B2"/>
    <w:rsid w:val="00790E0C"/>
    <w:rsid w:val="00791423"/>
    <w:rsid w:val="00791755"/>
    <w:rsid w:val="00792258"/>
    <w:rsid w:val="00792327"/>
    <w:rsid w:val="00792822"/>
    <w:rsid w:val="007928D6"/>
    <w:rsid w:val="00792D62"/>
    <w:rsid w:val="007940E9"/>
    <w:rsid w:val="00797402"/>
    <w:rsid w:val="007978B6"/>
    <w:rsid w:val="00797E92"/>
    <w:rsid w:val="007A044A"/>
    <w:rsid w:val="007A0AFD"/>
    <w:rsid w:val="007A0CD2"/>
    <w:rsid w:val="007A11F3"/>
    <w:rsid w:val="007A126A"/>
    <w:rsid w:val="007A18CC"/>
    <w:rsid w:val="007A1992"/>
    <w:rsid w:val="007A2377"/>
    <w:rsid w:val="007A3230"/>
    <w:rsid w:val="007A3A63"/>
    <w:rsid w:val="007A3BA2"/>
    <w:rsid w:val="007A3DFE"/>
    <w:rsid w:val="007A42C6"/>
    <w:rsid w:val="007A4444"/>
    <w:rsid w:val="007A5C89"/>
    <w:rsid w:val="007A5CE4"/>
    <w:rsid w:val="007A6879"/>
    <w:rsid w:val="007A6AA1"/>
    <w:rsid w:val="007A7D5F"/>
    <w:rsid w:val="007A7FD8"/>
    <w:rsid w:val="007B0834"/>
    <w:rsid w:val="007B0972"/>
    <w:rsid w:val="007B0F1D"/>
    <w:rsid w:val="007B1459"/>
    <w:rsid w:val="007B1631"/>
    <w:rsid w:val="007B1676"/>
    <w:rsid w:val="007B173F"/>
    <w:rsid w:val="007B1E87"/>
    <w:rsid w:val="007B20F5"/>
    <w:rsid w:val="007B35E7"/>
    <w:rsid w:val="007B411D"/>
    <w:rsid w:val="007B4673"/>
    <w:rsid w:val="007B4F2D"/>
    <w:rsid w:val="007B5C88"/>
    <w:rsid w:val="007B5EB4"/>
    <w:rsid w:val="007B778C"/>
    <w:rsid w:val="007B7BCB"/>
    <w:rsid w:val="007C01F5"/>
    <w:rsid w:val="007C020B"/>
    <w:rsid w:val="007C0CEF"/>
    <w:rsid w:val="007C0E39"/>
    <w:rsid w:val="007C1643"/>
    <w:rsid w:val="007C23EA"/>
    <w:rsid w:val="007C240E"/>
    <w:rsid w:val="007C2A4F"/>
    <w:rsid w:val="007C42D1"/>
    <w:rsid w:val="007C4C84"/>
    <w:rsid w:val="007C5880"/>
    <w:rsid w:val="007C787E"/>
    <w:rsid w:val="007D0000"/>
    <w:rsid w:val="007D01D4"/>
    <w:rsid w:val="007D0F8C"/>
    <w:rsid w:val="007D1D56"/>
    <w:rsid w:val="007D26FD"/>
    <w:rsid w:val="007D2793"/>
    <w:rsid w:val="007D2D53"/>
    <w:rsid w:val="007D30A4"/>
    <w:rsid w:val="007D3657"/>
    <w:rsid w:val="007D37B6"/>
    <w:rsid w:val="007D4937"/>
    <w:rsid w:val="007D4AAB"/>
    <w:rsid w:val="007D5C4E"/>
    <w:rsid w:val="007D685F"/>
    <w:rsid w:val="007D7623"/>
    <w:rsid w:val="007D7A39"/>
    <w:rsid w:val="007E0087"/>
    <w:rsid w:val="007E119F"/>
    <w:rsid w:val="007E15F7"/>
    <w:rsid w:val="007E1CB4"/>
    <w:rsid w:val="007E2FFF"/>
    <w:rsid w:val="007E39BC"/>
    <w:rsid w:val="007E3F09"/>
    <w:rsid w:val="007E46D5"/>
    <w:rsid w:val="007E506A"/>
    <w:rsid w:val="007E5CEF"/>
    <w:rsid w:val="007E67DE"/>
    <w:rsid w:val="007E6CDD"/>
    <w:rsid w:val="007E6D52"/>
    <w:rsid w:val="007E7DCE"/>
    <w:rsid w:val="007F0A1B"/>
    <w:rsid w:val="007F0DD1"/>
    <w:rsid w:val="007F145D"/>
    <w:rsid w:val="007F1A96"/>
    <w:rsid w:val="007F201E"/>
    <w:rsid w:val="007F2875"/>
    <w:rsid w:val="007F3D56"/>
    <w:rsid w:val="007F4573"/>
    <w:rsid w:val="007F4DFE"/>
    <w:rsid w:val="007F550F"/>
    <w:rsid w:val="007F5B03"/>
    <w:rsid w:val="007F63BC"/>
    <w:rsid w:val="007F64C1"/>
    <w:rsid w:val="007F6772"/>
    <w:rsid w:val="007F6E2D"/>
    <w:rsid w:val="007F7202"/>
    <w:rsid w:val="007F7D5E"/>
    <w:rsid w:val="007F7D98"/>
    <w:rsid w:val="008002D4"/>
    <w:rsid w:val="0080076F"/>
    <w:rsid w:val="0080172D"/>
    <w:rsid w:val="00801F88"/>
    <w:rsid w:val="0080225A"/>
    <w:rsid w:val="008023B6"/>
    <w:rsid w:val="00802A2C"/>
    <w:rsid w:val="00802ABB"/>
    <w:rsid w:val="00802EA0"/>
    <w:rsid w:val="00803F39"/>
    <w:rsid w:val="00804CF9"/>
    <w:rsid w:val="00804D44"/>
    <w:rsid w:val="00804EEF"/>
    <w:rsid w:val="0080633E"/>
    <w:rsid w:val="00806AC7"/>
    <w:rsid w:val="00806EBF"/>
    <w:rsid w:val="0081023D"/>
    <w:rsid w:val="00811241"/>
    <w:rsid w:val="00811371"/>
    <w:rsid w:val="008113B1"/>
    <w:rsid w:val="00811844"/>
    <w:rsid w:val="00811D73"/>
    <w:rsid w:val="00812654"/>
    <w:rsid w:val="0081275E"/>
    <w:rsid w:val="008127F7"/>
    <w:rsid w:val="0081322B"/>
    <w:rsid w:val="00814A3B"/>
    <w:rsid w:val="00814EE5"/>
    <w:rsid w:val="008158B1"/>
    <w:rsid w:val="00815B35"/>
    <w:rsid w:val="00815CBA"/>
    <w:rsid w:val="00816D06"/>
    <w:rsid w:val="00816EF3"/>
    <w:rsid w:val="00817062"/>
    <w:rsid w:val="00817238"/>
    <w:rsid w:val="0081791B"/>
    <w:rsid w:val="008207BA"/>
    <w:rsid w:val="008217E5"/>
    <w:rsid w:val="0082200E"/>
    <w:rsid w:val="00822250"/>
    <w:rsid w:val="008222DD"/>
    <w:rsid w:val="0082270F"/>
    <w:rsid w:val="00822877"/>
    <w:rsid w:val="00822F0B"/>
    <w:rsid w:val="0082363B"/>
    <w:rsid w:val="008237C6"/>
    <w:rsid w:val="00823D43"/>
    <w:rsid w:val="0082420E"/>
    <w:rsid w:val="00824489"/>
    <w:rsid w:val="008244E1"/>
    <w:rsid w:val="0082467E"/>
    <w:rsid w:val="00824711"/>
    <w:rsid w:val="00824A33"/>
    <w:rsid w:val="00824AA2"/>
    <w:rsid w:val="0082518B"/>
    <w:rsid w:val="008252BA"/>
    <w:rsid w:val="00825FE9"/>
    <w:rsid w:val="00826012"/>
    <w:rsid w:val="008261C1"/>
    <w:rsid w:val="0082754E"/>
    <w:rsid w:val="00827BFB"/>
    <w:rsid w:val="00827E59"/>
    <w:rsid w:val="00830523"/>
    <w:rsid w:val="00830572"/>
    <w:rsid w:val="008306F7"/>
    <w:rsid w:val="00830B7A"/>
    <w:rsid w:val="00830D5E"/>
    <w:rsid w:val="00831076"/>
    <w:rsid w:val="008313DD"/>
    <w:rsid w:val="0083185F"/>
    <w:rsid w:val="00831E0D"/>
    <w:rsid w:val="008329C3"/>
    <w:rsid w:val="00832A59"/>
    <w:rsid w:val="0083321D"/>
    <w:rsid w:val="00833289"/>
    <w:rsid w:val="00833459"/>
    <w:rsid w:val="00833A6C"/>
    <w:rsid w:val="00833BC8"/>
    <w:rsid w:val="00833D71"/>
    <w:rsid w:val="008343C9"/>
    <w:rsid w:val="00834434"/>
    <w:rsid w:val="008348E1"/>
    <w:rsid w:val="008348E9"/>
    <w:rsid w:val="00834C6B"/>
    <w:rsid w:val="00834F80"/>
    <w:rsid w:val="008353CE"/>
    <w:rsid w:val="00835B3E"/>
    <w:rsid w:val="00835C7C"/>
    <w:rsid w:val="00835E37"/>
    <w:rsid w:val="008360D3"/>
    <w:rsid w:val="00836628"/>
    <w:rsid w:val="00836B29"/>
    <w:rsid w:val="00837953"/>
    <w:rsid w:val="008379B7"/>
    <w:rsid w:val="008401CA"/>
    <w:rsid w:val="00840A71"/>
    <w:rsid w:val="008416B6"/>
    <w:rsid w:val="00841A61"/>
    <w:rsid w:val="00841D4A"/>
    <w:rsid w:val="00842678"/>
    <w:rsid w:val="00842923"/>
    <w:rsid w:val="0084496D"/>
    <w:rsid w:val="00845907"/>
    <w:rsid w:val="008461C2"/>
    <w:rsid w:val="00847B40"/>
    <w:rsid w:val="0085043F"/>
    <w:rsid w:val="0085063E"/>
    <w:rsid w:val="008506DF"/>
    <w:rsid w:val="00850A57"/>
    <w:rsid w:val="00852737"/>
    <w:rsid w:val="00852E1C"/>
    <w:rsid w:val="00853B2A"/>
    <w:rsid w:val="00854480"/>
    <w:rsid w:val="00854603"/>
    <w:rsid w:val="00854CD8"/>
    <w:rsid w:val="00855065"/>
    <w:rsid w:val="00855392"/>
    <w:rsid w:val="00856F0A"/>
    <w:rsid w:val="00857798"/>
    <w:rsid w:val="008608A7"/>
    <w:rsid w:val="008619D0"/>
    <w:rsid w:val="00861B94"/>
    <w:rsid w:val="008625E0"/>
    <w:rsid w:val="00862A93"/>
    <w:rsid w:val="00863751"/>
    <w:rsid w:val="0086419E"/>
    <w:rsid w:val="008647E7"/>
    <w:rsid w:val="00864AF0"/>
    <w:rsid w:val="00864D13"/>
    <w:rsid w:val="00865C71"/>
    <w:rsid w:val="00865CC0"/>
    <w:rsid w:val="00865E79"/>
    <w:rsid w:val="008663BA"/>
    <w:rsid w:val="0086645F"/>
    <w:rsid w:val="00866F88"/>
    <w:rsid w:val="008670F1"/>
    <w:rsid w:val="00867F0D"/>
    <w:rsid w:val="0087003D"/>
    <w:rsid w:val="008704AE"/>
    <w:rsid w:val="00870B66"/>
    <w:rsid w:val="008710CC"/>
    <w:rsid w:val="008711D3"/>
    <w:rsid w:val="008714E1"/>
    <w:rsid w:val="0087216C"/>
    <w:rsid w:val="008724DE"/>
    <w:rsid w:val="0087297A"/>
    <w:rsid w:val="00872A1C"/>
    <w:rsid w:val="00872ABD"/>
    <w:rsid w:val="00872AD2"/>
    <w:rsid w:val="00874086"/>
    <w:rsid w:val="00874AF1"/>
    <w:rsid w:val="0087516E"/>
    <w:rsid w:val="008758B2"/>
    <w:rsid w:val="008762B1"/>
    <w:rsid w:val="008764D9"/>
    <w:rsid w:val="00876714"/>
    <w:rsid w:val="008772C9"/>
    <w:rsid w:val="008801D3"/>
    <w:rsid w:val="0088044A"/>
    <w:rsid w:val="00880A30"/>
    <w:rsid w:val="00880E3F"/>
    <w:rsid w:val="00880FEF"/>
    <w:rsid w:val="008810F2"/>
    <w:rsid w:val="00881998"/>
    <w:rsid w:val="008819C1"/>
    <w:rsid w:val="008822D5"/>
    <w:rsid w:val="008829D5"/>
    <w:rsid w:val="00883700"/>
    <w:rsid w:val="00883D80"/>
    <w:rsid w:val="00883E1A"/>
    <w:rsid w:val="0088439C"/>
    <w:rsid w:val="0088519F"/>
    <w:rsid w:val="00885308"/>
    <w:rsid w:val="00885A1B"/>
    <w:rsid w:val="00885D88"/>
    <w:rsid w:val="00885D9D"/>
    <w:rsid w:val="00886179"/>
    <w:rsid w:val="0088617A"/>
    <w:rsid w:val="00886697"/>
    <w:rsid w:val="00886D60"/>
    <w:rsid w:val="00886EEE"/>
    <w:rsid w:val="00887226"/>
    <w:rsid w:val="008875FE"/>
    <w:rsid w:val="00887B45"/>
    <w:rsid w:val="00887F1F"/>
    <w:rsid w:val="00887FC9"/>
    <w:rsid w:val="00890409"/>
    <w:rsid w:val="0089088A"/>
    <w:rsid w:val="00891D93"/>
    <w:rsid w:val="00891E93"/>
    <w:rsid w:val="00892049"/>
    <w:rsid w:val="008925BD"/>
    <w:rsid w:val="00892954"/>
    <w:rsid w:val="00892D02"/>
    <w:rsid w:val="0089339B"/>
    <w:rsid w:val="00894D5A"/>
    <w:rsid w:val="008951FC"/>
    <w:rsid w:val="008965B2"/>
    <w:rsid w:val="00897AAD"/>
    <w:rsid w:val="00897D94"/>
    <w:rsid w:val="00897DCB"/>
    <w:rsid w:val="008A04A2"/>
    <w:rsid w:val="008A08CB"/>
    <w:rsid w:val="008A1AF1"/>
    <w:rsid w:val="008A2BEA"/>
    <w:rsid w:val="008A337B"/>
    <w:rsid w:val="008A43C1"/>
    <w:rsid w:val="008A45E1"/>
    <w:rsid w:val="008A48E7"/>
    <w:rsid w:val="008A48F0"/>
    <w:rsid w:val="008A4E9E"/>
    <w:rsid w:val="008A6277"/>
    <w:rsid w:val="008A6A36"/>
    <w:rsid w:val="008A6E22"/>
    <w:rsid w:val="008A7998"/>
    <w:rsid w:val="008A7A5B"/>
    <w:rsid w:val="008B00A5"/>
    <w:rsid w:val="008B0B8B"/>
    <w:rsid w:val="008B0C82"/>
    <w:rsid w:val="008B1C2D"/>
    <w:rsid w:val="008B3282"/>
    <w:rsid w:val="008B432D"/>
    <w:rsid w:val="008B49F6"/>
    <w:rsid w:val="008B4D81"/>
    <w:rsid w:val="008B5E25"/>
    <w:rsid w:val="008B6996"/>
    <w:rsid w:val="008B7583"/>
    <w:rsid w:val="008C0796"/>
    <w:rsid w:val="008C0DB1"/>
    <w:rsid w:val="008C198E"/>
    <w:rsid w:val="008C1A76"/>
    <w:rsid w:val="008C1EFE"/>
    <w:rsid w:val="008C22E0"/>
    <w:rsid w:val="008C3DAD"/>
    <w:rsid w:val="008C3DEB"/>
    <w:rsid w:val="008C40EA"/>
    <w:rsid w:val="008C4AD6"/>
    <w:rsid w:val="008C4B92"/>
    <w:rsid w:val="008C56D2"/>
    <w:rsid w:val="008C5A11"/>
    <w:rsid w:val="008C6358"/>
    <w:rsid w:val="008C7C92"/>
    <w:rsid w:val="008D0151"/>
    <w:rsid w:val="008D0364"/>
    <w:rsid w:val="008D072D"/>
    <w:rsid w:val="008D0E6E"/>
    <w:rsid w:val="008D1525"/>
    <w:rsid w:val="008D15E3"/>
    <w:rsid w:val="008D1840"/>
    <w:rsid w:val="008D191C"/>
    <w:rsid w:val="008D305E"/>
    <w:rsid w:val="008D3699"/>
    <w:rsid w:val="008D47B5"/>
    <w:rsid w:val="008D48DF"/>
    <w:rsid w:val="008D48F3"/>
    <w:rsid w:val="008D4D4D"/>
    <w:rsid w:val="008D4DFE"/>
    <w:rsid w:val="008D56B2"/>
    <w:rsid w:val="008D60A6"/>
    <w:rsid w:val="008D6562"/>
    <w:rsid w:val="008D7040"/>
    <w:rsid w:val="008D7482"/>
    <w:rsid w:val="008D74BE"/>
    <w:rsid w:val="008D7536"/>
    <w:rsid w:val="008D7C90"/>
    <w:rsid w:val="008E00EC"/>
    <w:rsid w:val="008E01C6"/>
    <w:rsid w:val="008E02C0"/>
    <w:rsid w:val="008E0F99"/>
    <w:rsid w:val="008E12EF"/>
    <w:rsid w:val="008E1604"/>
    <w:rsid w:val="008E1B17"/>
    <w:rsid w:val="008E25AC"/>
    <w:rsid w:val="008E2AE3"/>
    <w:rsid w:val="008E2C22"/>
    <w:rsid w:val="008E2CDA"/>
    <w:rsid w:val="008E38B5"/>
    <w:rsid w:val="008E3DC8"/>
    <w:rsid w:val="008E3F91"/>
    <w:rsid w:val="008E4296"/>
    <w:rsid w:val="008E53ED"/>
    <w:rsid w:val="008E5FDC"/>
    <w:rsid w:val="008E63FF"/>
    <w:rsid w:val="008E6562"/>
    <w:rsid w:val="008E666E"/>
    <w:rsid w:val="008E76E0"/>
    <w:rsid w:val="008E7D81"/>
    <w:rsid w:val="008F0133"/>
    <w:rsid w:val="008F0E35"/>
    <w:rsid w:val="008F16EE"/>
    <w:rsid w:val="008F1BBD"/>
    <w:rsid w:val="008F3DC9"/>
    <w:rsid w:val="008F46C2"/>
    <w:rsid w:val="008F4FC2"/>
    <w:rsid w:val="008F64DE"/>
    <w:rsid w:val="008F6AAD"/>
    <w:rsid w:val="008F7166"/>
    <w:rsid w:val="008F7ADD"/>
    <w:rsid w:val="0090012C"/>
    <w:rsid w:val="0090017D"/>
    <w:rsid w:val="0090018F"/>
    <w:rsid w:val="00900223"/>
    <w:rsid w:val="00900502"/>
    <w:rsid w:val="00900A74"/>
    <w:rsid w:val="009016F1"/>
    <w:rsid w:val="009023E3"/>
    <w:rsid w:val="00902A63"/>
    <w:rsid w:val="00902F87"/>
    <w:rsid w:val="009039A2"/>
    <w:rsid w:val="009055F7"/>
    <w:rsid w:val="00905A72"/>
    <w:rsid w:val="00905CC1"/>
    <w:rsid w:val="009062E0"/>
    <w:rsid w:val="00906ECE"/>
    <w:rsid w:val="009079B0"/>
    <w:rsid w:val="00907C35"/>
    <w:rsid w:val="00910188"/>
    <w:rsid w:val="00910F1E"/>
    <w:rsid w:val="009110DC"/>
    <w:rsid w:val="0091132E"/>
    <w:rsid w:val="009114C9"/>
    <w:rsid w:val="009121AA"/>
    <w:rsid w:val="00912682"/>
    <w:rsid w:val="00912EF4"/>
    <w:rsid w:val="00913194"/>
    <w:rsid w:val="009139E7"/>
    <w:rsid w:val="00914142"/>
    <w:rsid w:val="009157AA"/>
    <w:rsid w:val="009157B9"/>
    <w:rsid w:val="00915EF1"/>
    <w:rsid w:val="00916272"/>
    <w:rsid w:val="00916B90"/>
    <w:rsid w:val="00916E97"/>
    <w:rsid w:val="00917080"/>
    <w:rsid w:val="0091729F"/>
    <w:rsid w:val="009178D5"/>
    <w:rsid w:val="00920863"/>
    <w:rsid w:val="00920E27"/>
    <w:rsid w:val="00920E52"/>
    <w:rsid w:val="0092182C"/>
    <w:rsid w:val="009223D0"/>
    <w:rsid w:val="00922546"/>
    <w:rsid w:val="0092289D"/>
    <w:rsid w:val="00922C52"/>
    <w:rsid w:val="00922F8A"/>
    <w:rsid w:val="0092360C"/>
    <w:rsid w:val="0092517A"/>
    <w:rsid w:val="009254A7"/>
    <w:rsid w:val="009256FC"/>
    <w:rsid w:val="0092570E"/>
    <w:rsid w:val="0092585C"/>
    <w:rsid w:val="00925C08"/>
    <w:rsid w:val="0092642F"/>
    <w:rsid w:val="0092691D"/>
    <w:rsid w:val="00927325"/>
    <w:rsid w:val="00927820"/>
    <w:rsid w:val="00927982"/>
    <w:rsid w:val="0093036B"/>
    <w:rsid w:val="00930942"/>
    <w:rsid w:val="00930BEF"/>
    <w:rsid w:val="00930DAB"/>
    <w:rsid w:val="009316BB"/>
    <w:rsid w:val="00932150"/>
    <w:rsid w:val="00932E16"/>
    <w:rsid w:val="009330F4"/>
    <w:rsid w:val="009332E4"/>
    <w:rsid w:val="00933437"/>
    <w:rsid w:val="0093384F"/>
    <w:rsid w:val="00934CA8"/>
    <w:rsid w:val="00934DF9"/>
    <w:rsid w:val="00935506"/>
    <w:rsid w:val="00935922"/>
    <w:rsid w:val="00936064"/>
    <w:rsid w:val="0093608E"/>
    <w:rsid w:val="009363B2"/>
    <w:rsid w:val="0093794D"/>
    <w:rsid w:val="00937961"/>
    <w:rsid w:val="00937E68"/>
    <w:rsid w:val="00941604"/>
    <w:rsid w:val="009437EC"/>
    <w:rsid w:val="00943962"/>
    <w:rsid w:val="0094442E"/>
    <w:rsid w:val="00944C9B"/>
    <w:rsid w:val="00944CF0"/>
    <w:rsid w:val="00944F64"/>
    <w:rsid w:val="009451B1"/>
    <w:rsid w:val="009456E7"/>
    <w:rsid w:val="00946466"/>
    <w:rsid w:val="009465A2"/>
    <w:rsid w:val="00946DB7"/>
    <w:rsid w:val="0094713C"/>
    <w:rsid w:val="009472EB"/>
    <w:rsid w:val="00947339"/>
    <w:rsid w:val="00947B23"/>
    <w:rsid w:val="00947E8F"/>
    <w:rsid w:val="009502EF"/>
    <w:rsid w:val="00950985"/>
    <w:rsid w:val="00950F6A"/>
    <w:rsid w:val="009514A0"/>
    <w:rsid w:val="009519ED"/>
    <w:rsid w:val="00951EDB"/>
    <w:rsid w:val="0095234D"/>
    <w:rsid w:val="0095247F"/>
    <w:rsid w:val="00952EFE"/>
    <w:rsid w:val="0095305A"/>
    <w:rsid w:val="0095336C"/>
    <w:rsid w:val="009534E0"/>
    <w:rsid w:val="00953710"/>
    <w:rsid w:val="009543AE"/>
    <w:rsid w:val="00954A95"/>
    <w:rsid w:val="00954B0D"/>
    <w:rsid w:val="00954FAE"/>
    <w:rsid w:val="009551DF"/>
    <w:rsid w:val="0095566D"/>
    <w:rsid w:val="00955686"/>
    <w:rsid w:val="0095585C"/>
    <w:rsid w:val="00955C13"/>
    <w:rsid w:val="009561B4"/>
    <w:rsid w:val="00957680"/>
    <w:rsid w:val="009605FD"/>
    <w:rsid w:val="009621C1"/>
    <w:rsid w:val="009621E2"/>
    <w:rsid w:val="00962F32"/>
    <w:rsid w:val="00963456"/>
    <w:rsid w:val="00963561"/>
    <w:rsid w:val="00963ED8"/>
    <w:rsid w:val="00964081"/>
    <w:rsid w:val="009640C9"/>
    <w:rsid w:val="0096517E"/>
    <w:rsid w:val="009658C2"/>
    <w:rsid w:val="00965AB9"/>
    <w:rsid w:val="0096754B"/>
    <w:rsid w:val="009679F5"/>
    <w:rsid w:val="00967A42"/>
    <w:rsid w:val="00967A6C"/>
    <w:rsid w:val="0097033C"/>
    <w:rsid w:val="0097086E"/>
    <w:rsid w:val="00970A40"/>
    <w:rsid w:val="00971606"/>
    <w:rsid w:val="0097162C"/>
    <w:rsid w:val="00971890"/>
    <w:rsid w:val="00971A0C"/>
    <w:rsid w:val="00971E8E"/>
    <w:rsid w:val="009721BC"/>
    <w:rsid w:val="009730CA"/>
    <w:rsid w:val="0097322B"/>
    <w:rsid w:val="0097395E"/>
    <w:rsid w:val="00973B36"/>
    <w:rsid w:val="009743BF"/>
    <w:rsid w:val="009744F0"/>
    <w:rsid w:val="009748BA"/>
    <w:rsid w:val="00975297"/>
    <w:rsid w:val="0097529D"/>
    <w:rsid w:val="009755CC"/>
    <w:rsid w:val="00975670"/>
    <w:rsid w:val="0097725A"/>
    <w:rsid w:val="009801A6"/>
    <w:rsid w:val="00982728"/>
    <w:rsid w:val="00983473"/>
    <w:rsid w:val="009838E6"/>
    <w:rsid w:val="009842CD"/>
    <w:rsid w:val="0098486E"/>
    <w:rsid w:val="00984AC1"/>
    <w:rsid w:val="00984E87"/>
    <w:rsid w:val="00985928"/>
    <w:rsid w:val="009859E6"/>
    <w:rsid w:val="00986256"/>
    <w:rsid w:val="0098672B"/>
    <w:rsid w:val="00986C9F"/>
    <w:rsid w:val="00986CDA"/>
    <w:rsid w:val="009870F8"/>
    <w:rsid w:val="0098772D"/>
    <w:rsid w:val="009901B2"/>
    <w:rsid w:val="00990712"/>
    <w:rsid w:val="00990D60"/>
    <w:rsid w:val="009917E9"/>
    <w:rsid w:val="0099371A"/>
    <w:rsid w:val="0099405D"/>
    <w:rsid w:val="0099423E"/>
    <w:rsid w:val="00994B1D"/>
    <w:rsid w:val="009958F8"/>
    <w:rsid w:val="00995AB5"/>
    <w:rsid w:val="00995BF7"/>
    <w:rsid w:val="00996F23"/>
    <w:rsid w:val="00997091"/>
    <w:rsid w:val="0099737F"/>
    <w:rsid w:val="00997E26"/>
    <w:rsid w:val="009A0115"/>
    <w:rsid w:val="009A06BB"/>
    <w:rsid w:val="009A0703"/>
    <w:rsid w:val="009A08BC"/>
    <w:rsid w:val="009A0E16"/>
    <w:rsid w:val="009A138B"/>
    <w:rsid w:val="009A1486"/>
    <w:rsid w:val="009A1AA8"/>
    <w:rsid w:val="009A1C67"/>
    <w:rsid w:val="009A275C"/>
    <w:rsid w:val="009A2A05"/>
    <w:rsid w:val="009A3A8E"/>
    <w:rsid w:val="009A3EC3"/>
    <w:rsid w:val="009A4079"/>
    <w:rsid w:val="009A44EE"/>
    <w:rsid w:val="009A4A3B"/>
    <w:rsid w:val="009A5EDC"/>
    <w:rsid w:val="009A5FA2"/>
    <w:rsid w:val="009A6194"/>
    <w:rsid w:val="009A63A4"/>
    <w:rsid w:val="009A6427"/>
    <w:rsid w:val="009A6448"/>
    <w:rsid w:val="009A656E"/>
    <w:rsid w:val="009A7372"/>
    <w:rsid w:val="009B06A2"/>
    <w:rsid w:val="009B0AF3"/>
    <w:rsid w:val="009B0F10"/>
    <w:rsid w:val="009B0FE3"/>
    <w:rsid w:val="009B133B"/>
    <w:rsid w:val="009B14C2"/>
    <w:rsid w:val="009B1DFD"/>
    <w:rsid w:val="009B2160"/>
    <w:rsid w:val="009B27BC"/>
    <w:rsid w:val="009B35C7"/>
    <w:rsid w:val="009B3CCC"/>
    <w:rsid w:val="009B41C4"/>
    <w:rsid w:val="009B509C"/>
    <w:rsid w:val="009B5C77"/>
    <w:rsid w:val="009B6769"/>
    <w:rsid w:val="009B6E09"/>
    <w:rsid w:val="009B748A"/>
    <w:rsid w:val="009B7719"/>
    <w:rsid w:val="009B7A3F"/>
    <w:rsid w:val="009B7BEB"/>
    <w:rsid w:val="009C035D"/>
    <w:rsid w:val="009C04DD"/>
    <w:rsid w:val="009C0742"/>
    <w:rsid w:val="009C09E2"/>
    <w:rsid w:val="009C0A4D"/>
    <w:rsid w:val="009C0BB3"/>
    <w:rsid w:val="009C14E8"/>
    <w:rsid w:val="009C160B"/>
    <w:rsid w:val="009C1904"/>
    <w:rsid w:val="009C22D2"/>
    <w:rsid w:val="009C2966"/>
    <w:rsid w:val="009C2BC3"/>
    <w:rsid w:val="009C30E1"/>
    <w:rsid w:val="009C30F9"/>
    <w:rsid w:val="009C35D4"/>
    <w:rsid w:val="009C3820"/>
    <w:rsid w:val="009C402A"/>
    <w:rsid w:val="009C52F6"/>
    <w:rsid w:val="009C54F7"/>
    <w:rsid w:val="009C60D6"/>
    <w:rsid w:val="009C61F5"/>
    <w:rsid w:val="009C68B2"/>
    <w:rsid w:val="009C6A1B"/>
    <w:rsid w:val="009C756A"/>
    <w:rsid w:val="009C7AB2"/>
    <w:rsid w:val="009D0141"/>
    <w:rsid w:val="009D026F"/>
    <w:rsid w:val="009D0E57"/>
    <w:rsid w:val="009D12C0"/>
    <w:rsid w:val="009D1B6D"/>
    <w:rsid w:val="009D2F9A"/>
    <w:rsid w:val="009D3EA6"/>
    <w:rsid w:val="009D5317"/>
    <w:rsid w:val="009D5ED9"/>
    <w:rsid w:val="009D649B"/>
    <w:rsid w:val="009D6A7F"/>
    <w:rsid w:val="009D6FB2"/>
    <w:rsid w:val="009D7282"/>
    <w:rsid w:val="009D7BE6"/>
    <w:rsid w:val="009D7F33"/>
    <w:rsid w:val="009E0045"/>
    <w:rsid w:val="009E0370"/>
    <w:rsid w:val="009E071E"/>
    <w:rsid w:val="009E0728"/>
    <w:rsid w:val="009E0A03"/>
    <w:rsid w:val="009E0A81"/>
    <w:rsid w:val="009E0FC1"/>
    <w:rsid w:val="009E18B7"/>
    <w:rsid w:val="009E2B62"/>
    <w:rsid w:val="009E331C"/>
    <w:rsid w:val="009E3663"/>
    <w:rsid w:val="009E4739"/>
    <w:rsid w:val="009E5A24"/>
    <w:rsid w:val="009E5BAF"/>
    <w:rsid w:val="009E6F69"/>
    <w:rsid w:val="009F04E6"/>
    <w:rsid w:val="009F13CA"/>
    <w:rsid w:val="009F16B4"/>
    <w:rsid w:val="009F1B4C"/>
    <w:rsid w:val="009F1CC5"/>
    <w:rsid w:val="009F35CF"/>
    <w:rsid w:val="009F3972"/>
    <w:rsid w:val="009F3C08"/>
    <w:rsid w:val="009F4339"/>
    <w:rsid w:val="009F4629"/>
    <w:rsid w:val="009F4DD5"/>
    <w:rsid w:val="009F57EC"/>
    <w:rsid w:val="009F588E"/>
    <w:rsid w:val="009F5902"/>
    <w:rsid w:val="009F66D3"/>
    <w:rsid w:val="009F7763"/>
    <w:rsid w:val="009F7C01"/>
    <w:rsid w:val="00A008ED"/>
    <w:rsid w:val="00A0095C"/>
    <w:rsid w:val="00A020EE"/>
    <w:rsid w:val="00A023D6"/>
    <w:rsid w:val="00A02451"/>
    <w:rsid w:val="00A0358D"/>
    <w:rsid w:val="00A03FBE"/>
    <w:rsid w:val="00A0685C"/>
    <w:rsid w:val="00A06D9D"/>
    <w:rsid w:val="00A10472"/>
    <w:rsid w:val="00A110EC"/>
    <w:rsid w:val="00A1116E"/>
    <w:rsid w:val="00A11566"/>
    <w:rsid w:val="00A11E7B"/>
    <w:rsid w:val="00A120E8"/>
    <w:rsid w:val="00A12B9E"/>
    <w:rsid w:val="00A12DC2"/>
    <w:rsid w:val="00A1393C"/>
    <w:rsid w:val="00A13ABF"/>
    <w:rsid w:val="00A14FF3"/>
    <w:rsid w:val="00A15990"/>
    <w:rsid w:val="00A16B39"/>
    <w:rsid w:val="00A16C7B"/>
    <w:rsid w:val="00A16CB6"/>
    <w:rsid w:val="00A17027"/>
    <w:rsid w:val="00A172F7"/>
    <w:rsid w:val="00A175B7"/>
    <w:rsid w:val="00A1794F"/>
    <w:rsid w:val="00A17B7B"/>
    <w:rsid w:val="00A17E5D"/>
    <w:rsid w:val="00A206D6"/>
    <w:rsid w:val="00A21849"/>
    <w:rsid w:val="00A21D2C"/>
    <w:rsid w:val="00A21DB0"/>
    <w:rsid w:val="00A231BD"/>
    <w:rsid w:val="00A23483"/>
    <w:rsid w:val="00A23656"/>
    <w:rsid w:val="00A23E34"/>
    <w:rsid w:val="00A23F20"/>
    <w:rsid w:val="00A2462C"/>
    <w:rsid w:val="00A24BAE"/>
    <w:rsid w:val="00A25070"/>
    <w:rsid w:val="00A258FC"/>
    <w:rsid w:val="00A27F3A"/>
    <w:rsid w:val="00A3052B"/>
    <w:rsid w:val="00A30842"/>
    <w:rsid w:val="00A30861"/>
    <w:rsid w:val="00A30FC8"/>
    <w:rsid w:val="00A312E4"/>
    <w:rsid w:val="00A321B5"/>
    <w:rsid w:val="00A32EB9"/>
    <w:rsid w:val="00A33192"/>
    <w:rsid w:val="00A33356"/>
    <w:rsid w:val="00A3357C"/>
    <w:rsid w:val="00A33FD7"/>
    <w:rsid w:val="00A344F4"/>
    <w:rsid w:val="00A354A5"/>
    <w:rsid w:val="00A356B4"/>
    <w:rsid w:val="00A35D21"/>
    <w:rsid w:val="00A36395"/>
    <w:rsid w:val="00A36A04"/>
    <w:rsid w:val="00A36C30"/>
    <w:rsid w:val="00A37DBA"/>
    <w:rsid w:val="00A37E00"/>
    <w:rsid w:val="00A40A5D"/>
    <w:rsid w:val="00A4148D"/>
    <w:rsid w:val="00A41F71"/>
    <w:rsid w:val="00A42F77"/>
    <w:rsid w:val="00A43920"/>
    <w:rsid w:val="00A43E36"/>
    <w:rsid w:val="00A442F9"/>
    <w:rsid w:val="00A44547"/>
    <w:rsid w:val="00A44729"/>
    <w:rsid w:val="00A44DF9"/>
    <w:rsid w:val="00A458E5"/>
    <w:rsid w:val="00A46347"/>
    <w:rsid w:val="00A4637C"/>
    <w:rsid w:val="00A4655F"/>
    <w:rsid w:val="00A467AB"/>
    <w:rsid w:val="00A46959"/>
    <w:rsid w:val="00A476FD"/>
    <w:rsid w:val="00A47C48"/>
    <w:rsid w:val="00A504A7"/>
    <w:rsid w:val="00A5087D"/>
    <w:rsid w:val="00A50B6B"/>
    <w:rsid w:val="00A511E1"/>
    <w:rsid w:val="00A51C3D"/>
    <w:rsid w:val="00A523AD"/>
    <w:rsid w:val="00A52B8B"/>
    <w:rsid w:val="00A53DEB"/>
    <w:rsid w:val="00A55B8C"/>
    <w:rsid w:val="00A565B7"/>
    <w:rsid w:val="00A56843"/>
    <w:rsid w:val="00A56B15"/>
    <w:rsid w:val="00A578BD"/>
    <w:rsid w:val="00A578C1"/>
    <w:rsid w:val="00A578C3"/>
    <w:rsid w:val="00A579CC"/>
    <w:rsid w:val="00A57B2F"/>
    <w:rsid w:val="00A600D4"/>
    <w:rsid w:val="00A60696"/>
    <w:rsid w:val="00A62EC1"/>
    <w:rsid w:val="00A634A0"/>
    <w:rsid w:val="00A637E3"/>
    <w:rsid w:val="00A63E79"/>
    <w:rsid w:val="00A64300"/>
    <w:rsid w:val="00A643A4"/>
    <w:rsid w:val="00A64CC4"/>
    <w:rsid w:val="00A6556F"/>
    <w:rsid w:val="00A65B78"/>
    <w:rsid w:val="00A66336"/>
    <w:rsid w:val="00A66633"/>
    <w:rsid w:val="00A666A7"/>
    <w:rsid w:val="00A66773"/>
    <w:rsid w:val="00A675E0"/>
    <w:rsid w:val="00A67DFC"/>
    <w:rsid w:val="00A70193"/>
    <w:rsid w:val="00A72128"/>
    <w:rsid w:val="00A72269"/>
    <w:rsid w:val="00A7370B"/>
    <w:rsid w:val="00A7481A"/>
    <w:rsid w:val="00A750DA"/>
    <w:rsid w:val="00A75C37"/>
    <w:rsid w:val="00A76B20"/>
    <w:rsid w:val="00A76B93"/>
    <w:rsid w:val="00A76D30"/>
    <w:rsid w:val="00A77229"/>
    <w:rsid w:val="00A777D5"/>
    <w:rsid w:val="00A804DB"/>
    <w:rsid w:val="00A806DC"/>
    <w:rsid w:val="00A80C57"/>
    <w:rsid w:val="00A81210"/>
    <w:rsid w:val="00A82A0B"/>
    <w:rsid w:val="00A82BA6"/>
    <w:rsid w:val="00A82FCE"/>
    <w:rsid w:val="00A842CD"/>
    <w:rsid w:val="00A85BF3"/>
    <w:rsid w:val="00A85E4F"/>
    <w:rsid w:val="00A85F56"/>
    <w:rsid w:val="00A86331"/>
    <w:rsid w:val="00A8654E"/>
    <w:rsid w:val="00A87435"/>
    <w:rsid w:val="00A87FD0"/>
    <w:rsid w:val="00A9026E"/>
    <w:rsid w:val="00A90836"/>
    <w:rsid w:val="00A90FD0"/>
    <w:rsid w:val="00A913A1"/>
    <w:rsid w:val="00A914E4"/>
    <w:rsid w:val="00A9230A"/>
    <w:rsid w:val="00A93AA2"/>
    <w:rsid w:val="00A93BAB"/>
    <w:rsid w:val="00A943D3"/>
    <w:rsid w:val="00A9533C"/>
    <w:rsid w:val="00A953B1"/>
    <w:rsid w:val="00A95672"/>
    <w:rsid w:val="00A95CA3"/>
    <w:rsid w:val="00A97F83"/>
    <w:rsid w:val="00AA03EF"/>
    <w:rsid w:val="00AA088B"/>
    <w:rsid w:val="00AA0F2D"/>
    <w:rsid w:val="00AA0F4D"/>
    <w:rsid w:val="00AA10F5"/>
    <w:rsid w:val="00AA22E2"/>
    <w:rsid w:val="00AA240A"/>
    <w:rsid w:val="00AA2908"/>
    <w:rsid w:val="00AA2A7A"/>
    <w:rsid w:val="00AA3365"/>
    <w:rsid w:val="00AA3D39"/>
    <w:rsid w:val="00AA3EC5"/>
    <w:rsid w:val="00AA3FA5"/>
    <w:rsid w:val="00AA4096"/>
    <w:rsid w:val="00AA43BF"/>
    <w:rsid w:val="00AA452D"/>
    <w:rsid w:val="00AA46BF"/>
    <w:rsid w:val="00AA4949"/>
    <w:rsid w:val="00AA51D7"/>
    <w:rsid w:val="00AA51E9"/>
    <w:rsid w:val="00AA5A96"/>
    <w:rsid w:val="00AA7889"/>
    <w:rsid w:val="00AA7D62"/>
    <w:rsid w:val="00AA7E67"/>
    <w:rsid w:val="00AA7EB1"/>
    <w:rsid w:val="00AB0D8A"/>
    <w:rsid w:val="00AB0E8B"/>
    <w:rsid w:val="00AB1F39"/>
    <w:rsid w:val="00AB22D1"/>
    <w:rsid w:val="00AB258C"/>
    <w:rsid w:val="00AB2E04"/>
    <w:rsid w:val="00AB394A"/>
    <w:rsid w:val="00AB4819"/>
    <w:rsid w:val="00AB4D44"/>
    <w:rsid w:val="00AB51E7"/>
    <w:rsid w:val="00AB59C9"/>
    <w:rsid w:val="00AB6B7C"/>
    <w:rsid w:val="00AB6FE2"/>
    <w:rsid w:val="00AB71CD"/>
    <w:rsid w:val="00AB7294"/>
    <w:rsid w:val="00AB7B1D"/>
    <w:rsid w:val="00AC07C9"/>
    <w:rsid w:val="00AC0BBD"/>
    <w:rsid w:val="00AC1256"/>
    <w:rsid w:val="00AC134A"/>
    <w:rsid w:val="00AC21AC"/>
    <w:rsid w:val="00AC238C"/>
    <w:rsid w:val="00AC26FA"/>
    <w:rsid w:val="00AC3933"/>
    <w:rsid w:val="00AC39AC"/>
    <w:rsid w:val="00AC4236"/>
    <w:rsid w:val="00AC430F"/>
    <w:rsid w:val="00AC46D6"/>
    <w:rsid w:val="00AC4B6F"/>
    <w:rsid w:val="00AC4BA8"/>
    <w:rsid w:val="00AC5691"/>
    <w:rsid w:val="00AC59EA"/>
    <w:rsid w:val="00AC7A24"/>
    <w:rsid w:val="00AD176D"/>
    <w:rsid w:val="00AD1C57"/>
    <w:rsid w:val="00AD25E6"/>
    <w:rsid w:val="00AD277E"/>
    <w:rsid w:val="00AD2BAA"/>
    <w:rsid w:val="00AD2BE6"/>
    <w:rsid w:val="00AD3EEA"/>
    <w:rsid w:val="00AD41DE"/>
    <w:rsid w:val="00AD4810"/>
    <w:rsid w:val="00AD4951"/>
    <w:rsid w:val="00AD5000"/>
    <w:rsid w:val="00AD5AFA"/>
    <w:rsid w:val="00AD5DF9"/>
    <w:rsid w:val="00AD630A"/>
    <w:rsid w:val="00AD64F5"/>
    <w:rsid w:val="00AD6814"/>
    <w:rsid w:val="00AD6911"/>
    <w:rsid w:val="00AD695D"/>
    <w:rsid w:val="00AD6D06"/>
    <w:rsid w:val="00AD6DD8"/>
    <w:rsid w:val="00AD7E31"/>
    <w:rsid w:val="00AE0239"/>
    <w:rsid w:val="00AE06B2"/>
    <w:rsid w:val="00AE1A9A"/>
    <w:rsid w:val="00AE1E7B"/>
    <w:rsid w:val="00AE2406"/>
    <w:rsid w:val="00AE30EC"/>
    <w:rsid w:val="00AE3171"/>
    <w:rsid w:val="00AE4FB9"/>
    <w:rsid w:val="00AE50DD"/>
    <w:rsid w:val="00AE5BA9"/>
    <w:rsid w:val="00AE6366"/>
    <w:rsid w:val="00AE7572"/>
    <w:rsid w:val="00AE7AAA"/>
    <w:rsid w:val="00AE7E40"/>
    <w:rsid w:val="00AE7FC5"/>
    <w:rsid w:val="00AF0598"/>
    <w:rsid w:val="00AF0C7E"/>
    <w:rsid w:val="00AF131A"/>
    <w:rsid w:val="00AF14A6"/>
    <w:rsid w:val="00AF1ADC"/>
    <w:rsid w:val="00AF2DF4"/>
    <w:rsid w:val="00AF3302"/>
    <w:rsid w:val="00AF33B5"/>
    <w:rsid w:val="00AF3689"/>
    <w:rsid w:val="00AF3A7B"/>
    <w:rsid w:val="00AF4F8D"/>
    <w:rsid w:val="00AF5032"/>
    <w:rsid w:val="00AF6C0F"/>
    <w:rsid w:val="00B00539"/>
    <w:rsid w:val="00B019FA"/>
    <w:rsid w:val="00B01BC1"/>
    <w:rsid w:val="00B023AE"/>
    <w:rsid w:val="00B02B51"/>
    <w:rsid w:val="00B04DA1"/>
    <w:rsid w:val="00B04ECE"/>
    <w:rsid w:val="00B055A2"/>
    <w:rsid w:val="00B05B30"/>
    <w:rsid w:val="00B06123"/>
    <w:rsid w:val="00B06B89"/>
    <w:rsid w:val="00B06C66"/>
    <w:rsid w:val="00B07A51"/>
    <w:rsid w:val="00B101A0"/>
    <w:rsid w:val="00B10A4C"/>
    <w:rsid w:val="00B10BDB"/>
    <w:rsid w:val="00B11383"/>
    <w:rsid w:val="00B11B33"/>
    <w:rsid w:val="00B11E38"/>
    <w:rsid w:val="00B121F0"/>
    <w:rsid w:val="00B12FDE"/>
    <w:rsid w:val="00B13DE5"/>
    <w:rsid w:val="00B13ED5"/>
    <w:rsid w:val="00B143C8"/>
    <w:rsid w:val="00B15E59"/>
    <w:rsid w:val="00B15F11"/>
    <w:rsid w:val="00B1612D"/>
    <w:rsid w:val="00B167CA"/>
    <w:rsid w:val="00B2017A"/>
    <w:rsid w:val="00B2038C"/>
    <w:rsid w:val="00B21D23"/>
    <w:rsid w:val="00B22193"/>
    <w:rsid w:val="00B2232B"/>
    <w:rsid w:val="00B231B2"/>
    <w:rsid w:val="00B237EC"/>
    <w:rsid w:val="00B24171"/>
    <w:rsid w:val="00B24A2C"/>
    <w:rsid w:val="00B24EB6"/>
    <w:rsid w:val="00B25141"/>
    <w:rsid w:val="00B25AF8"/>
    <w:rsid w:val="00B25CFC"/>
    <w:rsid w:val="00B2613F"/>
    <w:rsid w:val="00B26515"/>
    <w:rsid w:val="00B27112"/>
    <w:rsid w:val="00B2766D"/>
    <w:rsid w:val="00B27AB5"/>
    <w:rsid w:val="00B27BC3"/>
    <w:rsid w:val="00B306AA"/>
    <w:rsid w:val="00B307AD"/>
    <w:rsid w:val="00B30D0C"/>
    <w:rsid w:val="00B31875"/>
    <w:rsid w:val="00B321E1"/>
    <w:rsid w:val="00B33A7B"/>
    <w:rsid w:val="00B33AE2"/>
    <w:rsid w:val="00B33BCF"/>
    <w:rsid w:val="00B33C52"/>
    <w:rsid w:val="00B33EF0"/>
    <w:rsid w:val="00B33F29"/>
    <w:rsid w:val="00B34335"/>
    <w:rsid w:val="00B350BC"/>
    <w:rsid w:val="00B351AA"/>
    <w:rsid w:val="00B35539"/>
    <w:rsid w:val="00B35653"/>
    <w:rsid w:val="00B35937"/>
    <w:rsid w:val="00B35970"/>
    <w:rsid w:val="00B3736B"/>
    <w:rsid w:val="00B37C04"/>
    <w:rsid w:val="00B40456"/>
    <w:rsid w:val="00B407C2"/>
    <w:rsid w:val="00B408A4"/>
    <w:rsid w:val="00B40CD0"/>
    <w:rsid w:val="00B40E09"/>
    <w:rsid w:val="00B41465"/>
    <w:rsid w:val="00B41775"/>
    <w:rsid w:val="00B41CB6"/>
    <w:rsid w:val="00B41EFE"/>
    <w:rsid w:val="00B42499"/>
    <w:rsid w:val="00B427CA"/>
    <w:rsid w:val="00B43845"/>
    <w:rsid w:val="00B44254"/>
    <w:rsid w:val="00B44CFA"/>
    <w:rsid w:val="00B466A7"/>
    <w:rsid w:val="00B46ABD"/>
    <w:rsid w:val="00B46BF4"/>
    <w:rsid w:val="00B471B6"/>
    <w:rsid w:val="00B4746C"/>
    <w:rsid w:val="00B47B0E"/>
    <w:rsid w:val="00B500B7"/>
    <w:rsid w:val="00B51B42"/>
    <w:rsid w:val="00B5271F"/>
    <w:rsid w:val="00B52973"/>
    <w:rsid w:val="00B52AD5"/>
    <w:rsid w:val="00B52EE3"/>
    <w:rsid w:val="00B52F4B"/>
    <w:rsid w:val="00B52F8F"/>
    <w:rsid w:val="00B5355C"/>
    <w:rsid w:val="00B53760"/>
    <w:rsid w:val="00B53919"/>
    <w:rsid w:val="00B53D63"/>
    <w:rsid w:val="00B54A85"/>
    <w:rsid w:val="00B54C0A"/>
    <w:rsid w:val="00B557A7"/>
    <w:rsid w:val="00B55855"/>
    <w:rsid w:val="00B560E7"/>
    <w:rsid w:val="00B562DD"/>
    <w:rsid w:val="00B567B7"/>
    <w:rsid w:val="00B5730E"/>
    <w:rsid w:val="00B57B23"/>
    <w:rsid w:val="00B57BB3"/>
    <w:rsid w:val="00B60866"/>
    <w:rsid w:val="00B62259"/>
    <w:rsid w:val="00B624A1"/>
    <w:rsid w:val="00B62644"/>
    <w:rsid w:val="00B628F1"/>
    <w:rsid w:val="00B6337D"/>
    <w:rsid w:val="00B634D4"/>
    <w:rsid w:val="00B63B03"/>
    <w:rsid w:val="00B64CE6"/>
    <w:rsid w:val="00B64E61"/>
    <w:rsid w:val="00B652AB"/>
    <w:rsid w:val="00B65C22"/>
    <w:rsid w:val="00B66087"/>
    <w:rsid w:val="00B66675"/>
    <w:rsid w:val="00B66BD9"/>
    <w:rsid w:val="00B66E09"/>
    <w:rsid w:val="00B670D3"/>
    <w:rsid w:val="00B6711C"/>
    <w:rsid w:val="00B702B2"/>
    <w:rsid w:val="00B7136A"/>
    <w:rsid w:val="00B71977"/>
    <w:rsid w:val="00B71C7B"/>
    <w:rsid w:val="00B71DCD"/>
    <w:rsid w:val="00B71FC0"/>
    <w:rsid w:val="00B73DBD"/>
    <w:rsid w:val="00B73DC7"/>
    <w:rsid w:val="00B7487E"/>
    <w:rsid w:val="00B74AE3"/>
    <w:rsid w:val="00B75022"/>
    <w:rsid w:val="00B75262"/>
    <w:rsid w:val="00B752F9"/>
    <w:rsid w:val="00B753D5"/>
    <w:rsid w:val="00B75F0D"/>
    <w:rsid w:val="00B77921"/>
    <w:rsid w:val="00B77F2B"/>
    <w:rsid w:val="00B8024E"/>
    <w:rsid w:val="00B809AD"/>
    <w:rsid w:val="00B81647"/>
    <w:rsid w:val="00B81A98"/>
    <w:rsid w:val="00B81CEC"/>
    <w:rsid w:val="00B82F67"/>
    <w:rsid w:val="00B8344B"/>
    <w:rsid w:val="00B8382F"/>
    <w:rsid w:val="00B83DB7"/>
    <w:rsid w:val="00B849C3"/>
    <w:rsid w:val="00B84A28"/>
    <w:rsid w:val="00B851E3"/>
    <w:rsid w:val="00B85613"/>
    <w:rsid w:val="00B85979"/>
    <w:rsid w:val="00B85EFB"/>
    <w:rsid w:val="00B864C0"/>
    <w:rsid w:val="00B86847"/>
    <w:rsid w:val="00B86C94"/>
    <w:rsid w:val="00B878B8"/>
    <w:rsid w:val="00B907D0"/>
    <w:rsid w:val="00B90FC8"/>
    <w:rsid w:val="00B9121B"/>
    <w:rsid w:val="00B9127E"/>
    <w:rsid w:val="00B917A7"/>
    <w:rsid w:val="00B919E8"/>
    <w:rsid w:val="00B91D06"/>
    <w:rsid w:val="00B928A9"/>
    <w:rsid w:val="00B92A27"/>
    <w:rsid w:val="00B92FD8"/>
    <w:rsid w:val="00B94462"/>
    <w:rsid w:val="00B9497C"/>
    <w:rsid w:val="00B94EF9"/>
    <w:rsid w:val="00B95F27"/>
    <w:rsid w:val="00B96368"/>
    <w:rsid w:val="00B963A4"/>
    <w:rsid w:val="00B96D9B"/>
    <w:rsid w:val="00B977B6"/>
    <w:rsid w:val="00B977C7"/>
    <w:rsid w:val="00B97E56"/>
    <w:rsid w:val="00BA00BD"/>
    <w:rsid w:val="00BA01AC"/>
    <w:rsid w:val="00BA0441"/>
    <w:rsid w:val="00BA0593"/>
    <w:rsid w:val="00BA0CF8"/>
    <w:rsid w:val="00BA0EF6"/>
    <w:rsid w:val="00BA17E5"/>
    <w:rsid w:val="00BA1E59"/>
    <w:rsid w:val="00BA2002"/>
    <w:rsid w:val="00BA2DD4"/>
    <w:rsid w:val="00BA33DB"/>
    <w:rsid w:val="00BA3CFA"/>
    <w:rsid w:val="00BA3FEF"/>
    <w:rsid w:val="00BA4C52"/>
    <w:rsid w:val="00BA53FB"/>
    <w:rsid w:val="00BA5FB6"/>
    <w:rsid w:val="00BA5FE2"/>
    <w:rsid w:val="00BA6420"/>
    <w:rsid w:val="00BA6A24"/>
    <w:rsid w:val="00BA710B"/>
    <w:rsid w:val="00BA7442"/>
    <w:rsid w:val="00BA7AF9"/>
    <w:rsid w:val="00BB0134"/>
    <w:rsid w:val="00BB0402"/>
    <w:rsid w:val="00BB075C"/>
    <w:rsid w:val="00BB0AAB"/>
    <w:rsid w:val="00BB0F32"/>
    <w:rsid w:val="00BB14BA"/>
    <w:rsid w:val="00BB181D"/>
    <w:rsid w:val="00BB1EA8"/>
    <w:rsid w:val="00BB1FAC"/>
    <w:rsid w:val="00BB20EF"/>
    <w:rsid w:val="00BB242A"/>
    <w:rsid w:val="00BB2477"/>
    <w:rsid w:val="00BB24F8"/>
    <w:rsid w:val="00BB2A9F"/>
    <w:rsid w:val="00BB2DD1"/>
    <w:rsid w:val="00BB367F"/>
    <w:rsid w:val="00BB373D"/>
    <w:rsid w:val="00BB38B8"/>
    <w:rsid w:val="00BB4468"/>
    <w:rsid w:val="00BB44F5"/>
    <w:rsid w:val="00BB49DE"/>
    <w:rsid w:val="00BB556D"/>
    <w:rsid w:val="00BB560C"/>
    <w:rsid w:val="00BB6513"/>
    <w:rsid w:val="00BB7078"/>
    <w:rsid w:val="00BB7136"/>
    <w:rsid w:val="00BB733D"/>
    <w:rsid w:val="00BB75CF"/>
    <w:rsid w:val="00BC187D"/>
    <w:rsid w:val="00BC251B"/>
    <w:rsid w:val="00BC2F64"/>
    <w:rsid w:val="00BC383D"/>
    <w:rsid w:val="00BC488F"/>
    <w:rsid w:val="00BC56A6"/>
    <w:rsid w:val="00BC6045"/>
    <w:rsid w:val="00BC67E6"/>
    <w:rsid w:val="00BC6C0D"/>
    <w:rsid w:val="00BC799B"/>
    <w:rsid w:val="00BC7F3F"/>
    <w:rsid w:val="00BD072E"/>
    <w:rsid w:val="00BD16B8"/>
    <w:rsid w:val="00BD18D9"/>
    <w:rsid w:val="00BD1B8A"/>
    <w:rsid w:val="00BD20BC"/>
    <w:rsid w:val="00BD2761"/>
    <w:rsid w:val="00BD444F"/>
    <w:rsid w:val="00BD55DB"/>
    <w:rsid w:val="00BD5C3F"/>
    <w:rsid w:val="00BD5D9C"/>
    <w:rsid w:val="00BD5F7C"/>
    <w:rsid w:val="00BD6917"/>
    <w:rsid w:val="00BD70AE"/>
    <w:rsid w:val="00BD7347"/>
    <w:rsid w:val="00BD77FB"/>
    <w:rsid w:val="00BD7B4F"/>
    <w:rsid w:val="00BD7C83"/>
    <w:rsid w:val="00BE0161"/>
    <w:rsid w:val="00BE052D"/>
    <w:rsid w:val="00BE0AC7"/>
    <w:rsid w:val="00BE0D06"/>
    <w:rsid w:val="00BE0E59"/>
    <w:rsid w:val="00BE0EA8"/>
    <w:rsid w:val="00BE1893"/>
    <w:rsid w:val="00BE198F"/>
    <w:rsid w:val="00BE20EF"/>
    <w:rsid w:val="00BE22B0"/>
    <w:rsid w:val="00BE32C5"/>
    <w:rsid w:val="00BE3396"/>
    <w:rsid w:val="00BE370D"/>
    <w:rsid w:val="00BE379E"/>
    <w:rsid w:val="00BE3A0E"/>
    <w:rsid w:val="00BE3C0B"/>
    <w:rsid w:val="00BE3F5B"/>
    <w:rsid w:val="00BE46A6"/>
    <w:rsid w:val="00BE46B3"/>
    <w:rsid w:val="00BE4CFA"/>
    <w:rsid w:val="00BE539D"/>
    <w:rsid w:val="00BE592A"/>
    <w:rsid w:val="00BE59FF"/>
    <w:rsid w:val="00BE5DF8"/>
    <w:rsid w:val="00BE6195"/>
    <w:rsid w:val="00BE6AC4"/>
    <w:rsid w:val="00BE7B82"/>
    <w:rsid w:val="00BF06A0"/>
    <w:rsid w:val="00BF0A72"/>
    <w:rsid w:val="00BF106D"/>
    <w:rsid w:val="00BF1133"/>
    <w:rsid w:val="00BF135D"/>
    <w:rsid w:val="00BF16A8"/>
    <w:rsid w:val="00BF22DD"/>
    <w:rsid w:val="00BF265D"/>
    <w:rsid w:val="00BF2753"/>
    <w:rsid w:val="00BF3080"/>
    <w:rsid w:val="00BF36BD"/>
    <w:rsid w:val="00BF42B7"/>
    <w:rsid w:val="00BF44EC"/>
    <w:rsid w:val="00BF5622"/>
    <w:rsid w:val="00BF6800"/>
    <w:rsid w:val="00BF6D4E"/>
    <w:rsid w:val="00BF763B"/>
    <w:rsid w:val="00C00ECE"/>
    <w:rsid w:val="00C00F5E"/>
    <w:rsid w:val="00C01155"/>
    <w:rsid w:val="00C0224C"/>
    <w:rsid w:val="00C02E30"/>
    <w:rsid w:val="00C031F0"/>
    <w:rsid w:val="00C0358F"/>
    <w:rsid w:val="00C0384E"/>
    <w:rsid w:val="00C03B6D"/>
    <w:rsid w:val="00C045DA"/>
    <w:rsid w:val="00C04F5F"/>
    <w:rsid w:val="00C057AF"/>
    <w:rsid w:val="00C05E0F"/>
    <w:rsid w:val="00C0628F"/>
    <w:rsid w:val="00C062A1"/>
    <w:rsid w:val="00C06A38"/>
    <w:rsid w:val="00C06EE3"/>
    <w:rsid w:val="00C072FC"/>
    <w:rsid w:val="00C10EA1"/>
    <w:rsid w:val="00C112AF"/>
    <w:rsid w:val="00C11B91"/>
    <w:rsid w:val="00C11DF4"/>
    <w:rsid w:val="00C12482"/>
    <w:rsid w:val="00C12802"/>
    <w:rsid w:val="00C136C5"/>
    <w:rsid w:val="00C13ACE"/>
    <w:rsid w:val="00C147D5"/>
    <w:rsid w:val="00C14E5E"/>
    <w:rsid w:val="00C16268"/>
    <w:rsid w:val="00C168B4"/>
    <w:rsid w:val="00C16EA2"/>
    <w:rsid w:val="00C17078"/>
    <w:rsid w:val="00C171D8"/>
    <w:rsid w:val="00C1724E"/>
    <w:rsid w:val="00C178C8"/>
    <w:rsid w:val="00C20254"/>
    <w:rsid w:val="00C2040D"/>
    <w:rsid w:val="00C20850"/>
    <w:rsid w:val="00C21573"/>
    <w:rsid w:val="00C215C3"/>
    <w:rsid w:val="00C21F3F"/>
    <w:rsid w:val="00C21FF4"/>
    <w:rsid w:val="00C22597"/>
    <w:rsid w:val="00C2290E"/>
    <w:rsid w:val="00C23713"/>
    <w:rsid w:val="00C25A99"/>
    <w:rsid w:val="00C26278"/>
    <w:rsid w:val="00C27B18"/>
    <w:rsid w:val="00C30AF6"/>
    <w:rsid w:val="00C30B8D"/>
    <w:rsid w:val="00C3193F"/>
    <w:rsid w:val="00C31CA9"/>
    <w:rsid w:val="00C31D45"/>
    <w:rsid w:val="00C325C9"/>
    <w:rsid w:val="00C33A7D"/>
    <w:rsid w:val="00C33AE1"/>
    <w:rsid w:val="00C33E37"/>
    <w:rsid w:val="00C3407F"/>
    <w:rsid w:val="00C34489"/>
    <w:rsid w:val="00C34BE8"/>
    <w:rsid w:val="00C35170"/>
    <w:rsid w:val="00C358D4"/>
    <w:rsid w:val="00C35E8D"/>
    <w:rsid w:val="00C36629"/>
    <w:rsid w:val="00C36938"/>
    <w:rsid w:val="00C36A6A"/>
    <w:rsid w:val="00C36BC6"/>
    <w:rsid w:val="00C36C3E"/>
    <w:rsid w:val="00C36E0E"/>
    <w:rsid w:val="00C371AC"/>
    <w:rsid w:val="00C37879"/>
    <w:rsid w:val="00C4072C"/>
    <w:rsid w:val="00C41071"/>
    <w:rsid w:val="00C417FB"/>
    <w:rsid w:val="00C4253E"/>
    <w:rsid w:val="00C42606"/>
    <w:rsid w:val="00C4265E"/>
    <w:rsid w:val="00C42D94"/>
    <w:rsid w:val="00C43119"/>
    <w:rsid w:val="00C439B5"/>
    <w:rsid w:val="00C4460F"/>
    <w:rsid w:val="00C44847"/>
    <w:rsid w:val="00C45448"/>
    <w:rsid w:val="00C457C2"/>
    <w:rsid w:val="00C45F48"/>
    <w:rsid w:val="00C46387"/>
    <w:rsid w:val="00C46796"/>
    <w:rsid w:val="00C46904"/>
    <w:rsid w:val="00C47194"/>
    <w:rsid w:val="00C47F66"/>
    <w:rsid w:val="00C50D4C"/>
    <w:rsid w:val="00C50F42"/>
    <w:rsid w:val="00C50FF9"/>
    <w:rsid w:val="00C5393D"/>
    <w:rsid w:val="00C5458D"/>
    <w:rsid w:val="00C5483A"/>
    <w:rsid w:val="00C54FF7"/>
    <w:rsid w:val="00C55653"/>
    <w:rsid w:val="00C55D58"/>
    <w:rsid w:val="00C56619"/>
    <w:rsid w:val="00C5690D"/>
    <w:rsid w:val="00C56FB5"/>
    <w:rsid w:val="00C57998"/>
    <w:rsid w:val="00C60853"/>
    <w:rsid w:val="00C60A24"/>
    <w:rsid w:val="00C60CA7"/>
    <w:rsid w:val="00C61156"/>
    <w:rsid w:val="00C6199F"/>
    <w:rsid w:val="00C619D8"/>
    <w:rsid w:val="00C61DAC"/>
    <w:rsid w:val="00C6254B"/>
    <w:rsid w:val="00C62F1F"/>
    <w:rsid w:val="00C64B1B"/>
    <w:rsid w:val="00C64C91"/>
    <w:rsid w:val="00C64E3A"/>
    <w:rsid w:val="00C6556E"/>
    <w:rsid w:val="00C6590D"/>
    <w:rsid w:val="00C669C6"/>
    <w:rsid w:val="00C67130"/>
    <w:rsid w:val="00C67CBE"/>
    <w:rsid w:val="00C67F66"/>
    <w:rsid w:val="00C712A3"/>
    <w:rsid w:val="00C717C6"/>
    <w:rsid w:val="00C7346E"/>
    <w:rsid w:val="00C734A8"/>
    <w:rsid w:val="00C745E5"/>
    <w:rsid w:val="00C74993"/>
    <w:rsid w:val="00C749AA"/>
    <w:rsid w:val="00C74E32"/>
    <w:rsid w:val="00C754BC"/>
    <w:rsid w:val="00C75577"/>
    <w:rsid w:val="00C7579C"/>
    <w:rsid w:val="00C757B1"/>
    <w:rsid w:val="00C75D1F"/>
    <w:rsid w:val="00C76107"/>
    <w:rsid w:val="00C768F2"/>
    <w:rsid w:val="00C76BB2"/>
    <w:rsid w:val="00C77CC3"/>
    <w:rsid w:val="00C77D7C"/>
    <w:rsid w:val="00C80138"/>
    <w:rsid w:val="00C80883"/>
    <w:rsid w:val="00C8114D"/>
    <w:rsid w:val="00C82793"/>
    <w:rsid w:val="00C8333B"/>
    <w:rsid w:val="00C840A1"/>
    <w:rsid w:val="00C85547"/>
    <w:rsid w:val="00C85B67"/>
    <w:rsid w:val="00C87076"/>
    <w:rsid w:val="00C876D5"/>
    <w:rsid w:val="00C87D28"/>
    <w:rsid w:val="00C9006D"/>
    <w:rsid w:val="00C90BBD"/>
    <w:rsid w:val="00C912DB"/>
    <w:rsid w:val="00C9257B"/>
    <w:rsid w:val="00C92676"/>
    <w:rsid w:val="00C92A9F"/>
    <w:rsid w:val="00C92AB8"/>
    <w:rsid w:val="00C92FAE"/>
    <w:rsid w:val="00C93C78"/>
    <w:rsid w:val="00C93E04"/>
    <w:rsid w:val="00C9488B"/>
    <w:rsid w:val="00C94F22"/>
    <w:rsid w:val="00C95821"/>
    <w:rsid w:val="00C958BF"/>
    <w:rsid w:val="00C95D33"/>
    <w:rsid w:val="00C95EC7"/>
    <w:rsid w:val="00C95FDE"/>
    <w:rsid w:val="00C95FE0"/>
    <w:rsid w:val="00C9642D"/>
    <w:rsid w:val="00C96634"/>
    <w:rsid w:val="00C968F4"/>
    <w:rsid w:val="00C970D3"/>
    <w:rsid w:val="00C97364"/>
    <w:rsid w:val="00C97B4F"/>
    <w:rsid w:val="00CA0610"/>
    <w:rsid w:val="00CA17D2"/>
    <w:rsid w:val="00CA25D1"/>
    <w:rsid w:val="00CA2F59"/>
    <w:rsid w:val="00CA305B"/>
    <w:rsid w:val="00CA3B6C"/>
    <w:rsid w:val="00CA42B6"/>
    <w:rsid w:val="00CA4E04"/>
    <w:rsid w:val="00CA4E4C"/>
    <w:rsid w:val="00CA4EE2"/>
    <w:rsid w:val="00CA5385"/>
    <w:rsid w:val="00CA58C8"/>
    <w:rsid w:val="00CA6387"/>
    <w:rsid w:val="00CA6CCE"/>
    <w:rsid w:val="00CA7B36"/>
    <w:rsid w:val="00CA7F9A"/>
    <w:rsid w:val="00CB0F85"/>
    <w:rsid w:val="00CB1389"/>
    <w:rsid w:val="00CB19BD"/>
    <w:rsid w:val="00CB1DA2"/>
    <w:rsid w:val="00CB24A8"/>
    <w:rsid w:val="00CB2579"/>
    <w:rsid w:val="00CB2726"/>
    <w:rsid w:val="00CB2DB9"/>
    <w:rsid w:val="00CB39BC"/>
    <w:rsid w:val="00CB40BC"/>
    <w:rsid w:val="00CB41C2"/>
    <w:rsid w:val="00CB465F"/>
    <w:rsid w:val="00CB4AA8"/>
    <w:rsid w:val="00CB4B0C"/>
    <w:rsid w:val="00CB4FC7"/>
    <w:rsid w:val="00CB5222"/>
    <w:rsid w:val="00CB59EE"/>
    <w:rsid w:val="00CB66E8"/>
    <w:rsid w:val="00CB7002"/>
    <w:rsid w:val="00CB701A"/>
    <w:rsid w:val="00CB7887"/>
    <w:rsid w:val="00CB7FDE"/>
    <w:rsid w:val="00CC1117"/>
    <w:rsid w:val="00CC177A"/>
    <w:rsid w:val="00CC2107"/>
    <w:rsid w:val="00CC24E5"/>
    <w:rsid w:val="00CC2526"/>
    <w:rsid w:val="00CC2931"/>
    <w:rsid w:val="00CC2F01"/>
    <w:rsid w:val="00CC3979"/>
    <w:rsid w:val="00CC3C1F"/>
    <w:rsid w:val="00CC43D4"/>
    <w:rsid w:val="00CC6480"/>
    <w:rsid w:val="00CC6678"/>
    <w:rsid w:val="00CC7210"/>
    <w:rsid w:val="00CC73B5"/>
    <w:rsid w:val="00CC78EE"/>
    <w:rsid w:val="00CD0FBA"/>
    <w:rsid w:val="00CD1871"/>
    <w:rsid w:val="00CD21CF"/>
    <w:rsid w:val="00CD2501"/>
    <w:rsid w:val="00CD28D4"/>
    <w:rsid w:val="00CD2BF3"/>
    <w:rsid w:val="00CD2C02"/>
    <w:rsid w:val="00CD3314"/>
    <w:rsid w:val="00CD3380"/>
    <w:rsid w:val="00CD3532"/>
    <w:rsid w:val="00CD429E"/>
    <w:rsid w:val="00CD4C1F"/>
    <w:rsid w:val="00CD56C6"/>
    <w:rsid w:val="00CD5722"/>
    <w:rsid w:val="00CD5F3F"/>
    <w:rsid w:val="00CD66AB"/>
    <w:rsid w:val="00CD7127"/>
    <w:rsid w:val="00CD7A49"/>
    <w:rsid w:val="00CD7AE8"/>
    <w:rsid w:val="00CE035C"/>
    <w:rsid w:val="00CE03D6"/>
    <w:rsid w:val="00CE05D2"/>
    <w:rsid w:val="00CE0DA1"/>
    <w:rsid w:val="00CE1055"/>
    <w:rsid w:val="00CE176B"/>
    <w:rsid w:val="00CE1E63"/>
    <w:rsid w:val="00CE2203"/>
    <w:rsid w:val="00CE27DA"/>
    <w:rsid w:val="00CE2D1B"/>
    <w:rsid w:val="00CE2EBC"/>
    <w:rsid w:val="00CE30D3"/>
    <w:rsid w:val="00CE3634"/>
    <w:rsid w:val="00CE3D8D"/>
    <w:rsid w:val="00CE4422"/>
    <w:rsid w:val="00CE4510"/>
    <w:rsid w:val="00CE4E14"/>
    <w:rsid w:val="00CE56FD"/>
    <w:rsid w:val="00CE5B2E"/>
    <w:rsid w:val="00CE5D74"/>
    <w:rsid w:val="00CE5F72"/>
    <w:rsid w:val="00CE69DD"/>
    <w:rsid w:val="00CF0369"/>
    <w:rsid w:val="00CF0464"/>
    <w:rsid w:val="00CF175C"/>
    <w:rsid w:val="00CF2B65"/>
    <w:rsid w:val="00CF45E0"/>
    <w:rsid w:val="00CF51C4"/>
    <w:rsid w:val="00CF53AB"/>
    <w:rsid w:val="00CF6083"/>
    <w:rsid w:val="00CF61BA"/>
    <w:rsid w:val="00CF697B"/>
    <w:rsid w:val="00CF6A1B"/>
    <w:rsid w:val="00CF6AD7"/>
    <w:rsid w:val="00CF724D"/>
    <w:rsid w:val="00CF72A3"/>
    <w:rsid w:val="00CF7BCF"/>
    <w:rsid w:val="00D00E6A"/>
    <w:rsid w:val="00D00FA6"/>
    <w:rsid w:val="00D010BE"/>
    <w:rsid w:val="00D01102"/>
    <w:rsid w:val="00D0153C"/>
    <w:rsid w:val="00D01A1C"/>
    <w:rsid w:val="00D02053"/>
    <w:rsid w:val="00D024A1"/>
    <w:rsid w:val="00D02E33"/>
    <w:rsid w:val="00D04554"/>
    <w:rsid w:val="00D04898"/>
    <w:rsid w:val="00D05048"/>
    <w:rsid w:val="00D0551A"/>
    <w:rsid w:val="00D05ECA"/>
    <w:rsid w:val="00D05FBB"/>
    <w:rsid w:val="00D06792"/>
    <w:rsid w:val="00D0680B"/>
    <w:rsid w:val="00D071E1"/>
    <w:rsid w:val="00D075BD"/>
    <w:rsid w:val="00D07C9C"/>
    <w:rsid w:val="00D10A87"/>
    <w:rsid w:val="00D1113A"/>
    <w:rsid w:val="00D11508"/>
    <w:rsid w:val="00D12311"/>
    <w:rsid w:val="00D128C5"/>
    <w:rsid w:val="00D13FDF"/>
    <w:rsid w:val="00D14907"/>
    <w:rsid w:val="00D14E75"/>
    <w:rsid w:val="00D15148"/>
    <w:rsid w:val="00D156D4"/>
    <w:rsid w:val="00D15B3A"/>
    <w:rsid w:val="00D1638E"/>
    <w:rsid w:val="00D16402"/>
    <w:rsid w:val="00D16465"/>
    <w:rsid w:val="00D16982"/>
    <w:rsid w:val="00D16A28"/>
    <w:rsid w:val="00D16AB1"/>
    <w:rsid w:val="00D16E2F"/>
    <w:rsid w:val="00D17478"/>
    <w:rsid w:val="00D17CA3"/>
    <w:rsid w:val="00D17EF4"/>
    <w:rsid w:val="00D20913"/>
    <w:rsid w:val="00D20AC5"/>
    <w:rsid w:val="00D20CDF"/>
    <w:rsid w:val="00D20F1B"/>
    <w:rsid w:val="00D20FA2"/>
    <w:rsid w:val="00D220D4"/>
    <w:rsid w:val="00D2212D"/>
    <w:rsid w:val="00D22198"/>
    <w:rsid w:val="00D2254E"/>
    <w:rsid w:val="00D22ADD"/>
    <w:rsid w:val="00D22EFA"/>
    <w:rsid w:val="00D23B29"/>
    <w:rsid w:val="00D23F49"/>
    <w:rsid w:val="00D25B9D"/>
    <w:rsid w:val="00D25D0A"/>
    <w:rsid w:val="00D26042"/>
    <w:rsid w:val="00D26E61"/>
    <w:rsid w:val="00D273C7"/>
    <w:rsid w:val="00D27577"/>
    <w:rsid w:val="00D27BC1"/>
    <w:rsid w:val="00D306F7"/>
    <w:rsid w:val="00D306F9"/>
    <w:rsid w:val="00D3124D"/>
    <w:rsid w:val="00D31472"/>
    <w:rsid w:val="00D31554"/>
    <w:rsid w:val="00D31DB5"/>
    <w:rsid w:val="00D320A3"/>
    <w:rsid w:val="00D32969"/>
    <w:rsid w:val="00D32A21"/>
    <w:rsid w:val="00D32F6F"/>
    <w:rsid w:val="00D33216"/>
    <w:rsid w:val="00D3388C"/>
    <w:rsid w:val="00D34404"/>
    <w:rsid w:val="00D352AE"/>
    <w:rsid w:val="00D35534"/>
    <w:rsid w:val="00D355A1"/>
    <w:rsid w:val="00D35F31"/>
    <w:rsid w:val="00D3689B"/>
    <w:rsid w:val="00D37CFB"/>
    <w:rsid w:val="00D37F03"/>
    <w:rsid w:val="00D37F0A"/>
    <w:rsid w:val="00D40CBD"/>
    <w:rsid w:val="00D40CCE"/>
    <w:rsid w:val="00D41046"/>
    <w:rsid w:val="00D410DB"/>
    <w:rsid w:val="00D41B26"/>
    <w:rsid w:val="00D41D71"/>
    <w:rsid w:val="00D420DF"/>
    <w:rsid w:val="00D42135"/>
    <w:rsid w:val="00D42160"/>
    <w:rsid w:val="00D42DC0"/>
    <w:rsid w:val="00D440AC"/>
    <w:rsid w:val="00D444A6"/>
    <w:rsid w:val="00D44917"/>
    <w:rsid w:val="00D44F9E"/>
    <w:rsid w:val="00D45F56"/>
    <w:rsid w:val="00D464FB"/>
    <w:rsid w:val="00D4677D"/>
    <w:rsid w:val="00D4748D"/>
    <w:rsid w:val="00D50B19"/>
    <w:rsid w:val="00D50C5D"/>
    <w:rsid w:val="00D515A5"/>
    <w:rsid w:val="00D51C6E"/>
    <w:rsid w:val="00D52202"/>
    <w:rsid w:val="00D52313"/>
    <w:rsid w:val="00D52823"/>
    <w:rsid w:val="00D53A1D"/>
    <w:rsid w:val="00D546A0"/>
    <w:rsid w:val="00D54B07"/>
    <w:rsid w:val="00D554D0"/>
    <w:rsid w:val="00D55769"/>
    <w:rsid w:val="00D5597D"/>
    <w:rsid w:val="00D55EF1"/>
    <w:rsid w:val="00D56136"/>
    <w:rsid w:val="00D5662D"/>
    <w:rsid w:val="00D566C2"/>
    <w:rsid w:val="00D569BE"/>
    <w:rsid w:val="00D569E7"/>
    <w:rsid w:val="00D56BE0"/>
    <w:rsid w:val="00D57DD2"/>
    <w:rsid w:val="00D57E4D"/>
    <w:rsid w:val="00D6029E"/>
    <w:rsid w:val="00D604F5"/>
    <w:rsid w:val="00D60825"/>
    <w:rsid w:val="00D60AA9"/>
    <w:rsid w:val="00D611AE"/>
    <w:rsid w:val="00D612EB"/>
    <w:rsid w:val="00D61591"/>
    <w:rsid w:val="00D61EFB"/>
    <w:rsid w:val="00D62405"/>
    <w:rsid w:val="00D62824"/>
    <w:rsid w:val="00D63861"/>
    <w:rsid w:val="00D6456C"/>
    <w:rsid w:val="00D64D66"/>
    <w:rsid w:val="00D64FCA"/>
    <w:rsid w:val="00D664B9"/>
    <w:rsid w:val="00D66973"/>
    <w:rsid w:val="00D66C40"/>
    <w:rsid w:val="00D66EDC"/>
    <w:rsid w:val="00D67E4F"/>
    <w:rsid w:val="00D722FF"/>
    <w:rsid w:val="00D737EE"/>
    <w:rsid w:val="00D73B49"/>
    <w:rsid w:val="00D745C4"/>
    <w:rsid w:val="00D749E5"/>
    <w:rsid w:val="00D74F0B"/>
    <w:rsid w:val="00D75350"/>
    <w:rsid w:val="00D7675A"/>
    <w:rsid w:val="00D7715B"/>
    <w:rsid w:val="00D77532"/>
    <w:rsid w:val="00D77ADB"/>
    <w:rsid w:val="00D77B6A"/>
    <w:rsid w:val="00D77F4C"/>
    <w:rsid w:val="00D80557"/>
    <w:rsid w:val="00D80B50"/>
    <w:rsid w:val="00D8128D"/>
    <w:rsid w:val="00D81518"/>
    <w:rsid w:val="00D8170F"/>
    <w:rsid w:val="00D81BD8"/>
    <w:rsid w:val="00D82DB8"/>
    <w:rsid w:val="00D82FBE"/>
    <w:rsid w:val="00D83A52"/>
    <w:rsid w:val="00D83C61"/>
    <w:rsid w:val="00D843F3"/>
    <w:rsid w:val="00D84583"/>
    <w:rsid w:val="00D8488D"/>
    <w:rsid w:val="00D84FB4"/>
    <w:rsid w:val="00D85226"/>
    <w:rsid w:val="00D8589D"/>
    <w:rsid w:val="00D860ED"/>
    <w:rsid w:val="00D87397"/>
    <w:rsid w:val="00D9053B"/>
    <w:rsid w:val="00D9095A"/>
    <w:rsid w:val="00D91674"/>
    <w:rsid w:val="00D92B3B"/>
    <w:rsid w:val="00D92E4E"/>
    <w:rsid w:val="00D93198"/>
    <w:rsid w:val="00D93B7A"/>
    <w:rsid w:val="00D94008"/>
    <w:rsid w:val="00D94CC6"/>
    <w:rsid w:val="00D94DCA"/>
    <w:rsid w:val="00D94F7F"/>
    <w:rsid w:val="00D94F99"/>
    <w:rsid w:val="00D95B7D"/>
    <w:rsid w:val="00D95F03"/>
    <w:rsid w:val="00D96FED"/>
    <w:rsid w:val="00D9746B"/>
    <w:rsid w:val="00D97CE4"/>
    <w:rsid w:val="00DA031E"/>
    <w:rsid w:val="00DA0A01"/>
    <w:rsid w:val="00DA0C49"/>
    <w:rsid w:val="00DA245C"/>
    <w:rsid w:val="00DA2A1A"/>
    <w:rsid w:val="00DA42B1"/>
    <w:rsid w:val="00DA47BD"/>
    <w:rsid w:val="00DA48FB"/>
    <w:rsid w:val="00DA491F"/>
    <w:rsid w:val="00DA597F"/>
    <w:rsid w:val="00DA67DC"/>
    <w:rsid w:val="00DA6B8C"/>
    <w:rsid w:val="00DA6D58"/>
    <w:rsid w:val="00DA74FA"/>
    <w:rsid w:val="00DB1471"/>
    <w:rsid w:val="00DB2367"/>
    <w:rsid w:val="00DB4077"/>
    <w:rsid w:val="00DB4512"/>
    <w:rsid w:val="00DB5CC8"/>
    <w:rsid w:val="00DB6414"/>
    <w:rsid w:val="00DB649B"/>
    <w:rsid w:val="00DB650D"/>
    <w:rsid w:val="00DB697E"/>
    <w:rsid w:val="00DB6C54"/>
    <w:rsid w:val="00DB6DF1"/>
    <w:rsid w:val="00DB74B1"/>
    <w:rsid w:val="00DB7DE4"/>
    <w:rsid w:val="00DC02A2"/>
    <w:rsid w:val="00DC09EF"/>
    <w:rsid w:val="00DC11DB"/>
    <w:rsid w:val="00DC13FC"/>
    <w:rsid w:val="00DC1915"/>
    <w:rsid w:val="00DC2418"/>
    <w:rsid w:val="00DC24DD"/>
    <w:rsid w:val="00DC31FD"/>
    <w:rsid w:val="00DC3678"/>
    <w:rsid w:val="00DC4A1D"/>
    <w:rsid w:val="00DC4A74"/>
    <w:rsid w:val="00DC5D44"/>
    <w:rsid w:val="00DC6043"/>
    <w:rsid w:val="00DC65A9"/>
    <w:rsid w:val="00DC67C2"/>
    <w:rsid w:val="00DC6E4E"/>
    <w:rsid w:val="00DD0C62"/>
    <w:rsid w:val="00DD18B4"/>
    <w:rsid w:val="00DD2198"/>
    <w:rsid w:val="00DD2E2A"/>
    <w:rsid w:val="00DD322B"/>
    <w:rsid w:val="00DD36A3"/>
    <w:rsid w:val="00DD479F"/>
    <w:rsid w:val="00DD49A1"/>
    <w:rsid w:val="00DD4A43"/>
    <w:rsid w:val="00DD4E45"/>
    <w:rsid w:val="00DD4F67"/>
    <w:rsid w:val="00DD4FB4"/>
    <w:rsid w:val="00DD54FE"/>
    <w:rsid w:val="00DD6B8D"/>
    <w:rsid w:val="00DD7BB0"/>
    <w:rsid w:val="00DD7E17"/>
    <w:rsid w:val="00DE1282"/>
    <w:rsid w:val="00DE1FDA"/>
    <w:rsid w:val="00DE23A3"/>
    <w:rsid w:val="00DE25AE"/>
    <w:rsid w:val="00DE26B8"/>
    <w:rsid w:val="00DE26D2"/>
    <w:rsid w:val="00DE390D"/>
    <w:rsid w:val="00DE397D"/>
    <w:rsid w:val="00DE47A0"/>
    <w:rsid w:val="00DE54D6"/>
    <w:rsid w:val="00DE569B"/>
    <w:rsid w:val="00DE572F"/>
    <w:rsid w:val="00DE5944"/>
    <w:rsid w:val="00DE5B77"/>
    <w:rsid w:val="00DE63B9"/>
    <w:rsid w:val="00DE6C79"/>
    <w:rsid w:val="00DE763D"/>
    <w:rsid w:val="00DF049A"/>
    <w:rsid w:val="00DF0B13"/>
    <w:rsid w:val="00DF11E7"/>
    <w:rsid w:val="00DF137C"/>
    <w:rsid w:val="00DF313C"/>
    <w:rsid w:val="00DF31B1"/>
    <w:rsid w:val="00DF3A54"/>
    <w:rsid w:val="00DF3A68"/>
    <w:rsid w:val="00DF537C"/>
    <w:rsid w:val="00DF55E2"/>
    <w:rsid w:val="00DF76C4"/>
    <w:rsid w:val="00DF775C"/>
    <w:rsid w:val="00DF7C78"/>
    <w:rsid w:val="00E01EBC"/>
    <w:rsid w:val="00E02278"/>
    <w:rsid w:val="00E02F85"/>
    <w:rsid w:val="00E03379"/>
    <w:rsid w:val="00E0428F"/>
    <w:rsid w:val="00E052FE"/>
    <w:rsid w:val="00E057B8"/>
    <w:rsid w:val="00E0596D"/>
    <w:rsid w:val="00E05DA5"/>
    <w:rsid w:val="00E05F2A"/>
    <w:rsid w:val="00E05FAD"/>
    <w:rsid w:val="00E060F5"/>
    <w:rsid w:val="00E0645C"/>
    <w:rsid w:val="00E067AC"/>
    <w:rsid w:val="00E0682C"/>
    <w:rsid w:val="00E0712F"/>
    <w:rsid w:val="00E07592"/>
    <w:rsid w:val="00E07845"/>
    <w:rsid w:val="00E07918"/>
    <w:rsid w:val="00E079BD"/>
    <w:rsid w:val="00E07D1A"/>
    <w:rsid w:val="00E10378"/>
    <w:rsid w:val="00E10C20"/>
    <w:rsid w:val="00E10C98"/>
    <w:rsid w:val="00E11317"/>
    <w:rsid w:val="00E11AAD"/>
    <w:rsid w:val="00E11B8D"/>
    <w:rsid w:val="00E11BF0"/>
    <w:rsid w:val="00E11C4E"/>
    <w:rsid w:val="00E12052"/>
    <w:rsid w:val="00E131AE"/>
    <w:rsid w:val="00E13490"/>
    <w:rsid w:val="00E14078"/>
    <w:rsid w:val="00E14517"/>
    <w:rsid w:val="00E14839"/>
    <w:rsid w:val="00E14B2D"/>
    <w:rsid w:val="00E152AF"/>
    <w:rsid w:val="00E1587A"/>
    <w:rsid w:val="00E15D16"/>
    <w:rsid w:val="00E15D17"/>
    <w:rsid w:val="00E15FC0"/>
    <w:rsid w:val="00E163DD"/>
    <w:rsid w:val="00E16AAE"/>
    <w:rsid w:val="00E17997"/>
    <w:rsid w:val="00E17C18"/>
    <w:rsid w:val="00E17DEC"/>
    <w:rsid w:val="00E20688"/>
    <w:rsid w:val="00E2104D"/>
    <w:rsid w:val="00E220ED"/>
    <w:rsid w:val="00E23074"/>
    <w:rsid w:val="00E2316E"/>
    <w:rsid w:val="00E23733"/>
    <w:rsid w:val="00E241EE"/>
    <w:rsid w:val="00E24949"/>
    <w:rsid w:val="00E24F3E"/>
    <w:rsid w:val="00E254A2"/>
    <w:rsid w:val="00E25F63"/>
    <w:rsid w:val="00E2607D"/>
    <w:rsid w:val="00E261C7"/>
    <w:rsid w:val="00E261D1"/>
    <w:rsid w:val="00E26794"/>
    <w:rsid w:val="00E2682A"/>
    <w:rsid w:val="00E2695F"/>
    <w:rsid w:val="00E273C0"/>
    <w:rsid w:val="00E27B07"/>
    <w:rsid w:val="00E27CC1"/>
    <w:rsid w:val="00E27F28"/>
    <w:rsid w:val="00E3030A"/>
    <w:rsid w:val="00E3085A"/>
    <w:rsid w:val="00E30ABD"/>
    <w:rsid w:val="00E320B2"/>
    <w:rsid w:val="00E32D24"/>
    <w:rsid w:val="00E34008"/>
    <w:rsid w:val="00E341D1"/>
    <w:rsid w:val="00E34E77"/>
    <w:rsid w:val="00E34FF6"/>
    <w:rsid w:val="00E35151"/>
    <w:rsid w:val="00E3583A"/>
    <w:rsid w:val="00E35CE9"/>
    <w:rsid w:val="00E3662F"/>
    <w:rsid w:val="00E366E8"/>
    <w:rsid w:val="00E36888"/>
    <w:rsid w:val="00E368EF"/>
    <w:rsid w:val="00E36B07"/>
    <w:rsid w:val="00E37333"/>
    <w:rsid w:val="00E37777"/>
    <w:rsid w:val="00E403BC"/>
    <w:rsid w:val="00E40F93"/>
    <w:rsid w:val="00E41691"/>
    <w:rsid w:val="00E41E2D"/>
    <w:rsid w:val="00E42395"/>
    <w:rsid w:val="00E424D4"/>
    <w:rsid w:val="00E42DFA"/>
    <w:rsid w:val="00E42EC1"/>
    <w:rsid w:val="00E43423"/>
    <w:rsid w:val="00E43483"/>
    <w:rsid w:val="00E4487F"/>
    <w:rsid w:val="00E448F4"/>
    <w:rsid w:val="00E44929"/>
    <w:rsid w:val="00E4527A"/>
    <w:rsid w:val="00E453DE"/>
    <w:rsid w:val="00E45874"/>
    <w:rsid w:val="00E47C44"/>
    <w:rsid w:val="00E5015D"/>
    <w:rsid w:val="00E507CE"/>
    <w:rsid w:val="00E5119D"/>
    <w:rsid w:val="00E51FE0"/>
    <w:rsid w:val="00E52022"/>
    <w:rsid w:val="00E52302"/>
    <w:rsid w:val="00E52617"/>
    <w:rsid w:val="00E52A57"/>
    <w:rsid w:val="00E52B7E"/>
    <w:rsid w:val="00E537A8"/>
    <w:rsid w:val="00E53C14"/>
    <w:rsid w:val="00E54051"/>
    <w:rsid w:val="00E5451A"/>
    <w:rsid w:val="00E547E4"/>
    <w:rsid w:val="00E54816"/>
    <w:rsid w:val="00E56749"/>
    <w:rsid w:val="00E56C12"/>
    <w:rsid w:val="00E57071"/>
    <w:rsid w:val="00E574D2"/>
    <w:rsid w:val="00E57848"/>
    <w:rsid w:val="00E6012A"/>
    <w:rsid w:val="00E60575"/>
    <w:rsid w:val="00E6073D"/>
    <w:rsid w:val="00E608C5"/>
    <w:rsid w:val="00E60D7C"/>
    <w:rsid w:val="00E60F02"/>
    <w:rsid w:val="00E6114F"/>
    <w:rsid w:val="00E612D6"/>
    <w:rsid w:val="00E61577"/>
    <w:rsid w:val="00E6213E"/>
    <w:rsid w:val="00E622E9"/>
    <w:rsid w:val="00E62962"/>
    <w:rsid w:val="00E62A96"/>
    <w:rsid w:val="00E6341E"/>
    <w:rsid w:val="00E6457A"/>
    <w:rsid w:val="00E6481C"/>
    <w:rsid w:val="00E64E32"/>
    <w:rsid w:val="00E655B9"/>
    <w:rsid w:val="00E65A80"/>
    <w:rsid w:val="00E65DDE"/>
    <w:rsid w:val="00E65F8B"/>
    <w:rsid w:val="00E66993"/>
    <w:rsid w:val="00E669F4"/>
    <w:rsid w:val="00E66BFE"/>
    <w:rsid w:val="00E67C25"/>
    <w:rsid w:val="00E70142"/>
    <w:rsid w:val="00E71196"/>
    <w:rsid w:val="00E7292C"/>
    <w:rsid w:val="00E72971"/>
    <w:rsid w:val="00E732AD"/>
    <w:rsid w:val="00E73540"/>
    <w:rsid w:val="00E74638"/>
    <w:rsid w:val="00E74BD4"/>
    <w:rsid w:val="00E74C39"/>
    <w:rsid w:val="00E762A7"/>
    <w:rsid w:val="00E76F48"/>
    <w:rsid w:val="00E81B83"/>
    <w:rsid w:val="00E8273E"/>
    <w:rsid w:val="00E82BE1"/>
    <w:rsid w:val="00E8304A"/>
    <w:rsid w:val="00E83204"/>
    <w:rsid w:val="00E8382C"/>
    <w:rsid w:val="00E83D1B"/>
    <w:rsid w:val="00E83D51"/>
    <w:rsid w:val="00E83EA8"/>
    <w:rsid w:val="00E840CB"/>
    <w:rsid w:val="00E84317"/>
    <w:rsid w:val="00E84332"/>
    <w:rsid w:val="00E8515A"/>
    <w:rsid w:val="00E85D88"/>
    <w:rsid w:val="00E86CFF"/>
    <w:rsid w:val="00E86DBC"/>
    <w:rsid w:val="00E87D07"/>
    <w:rsid w:val="00E87E52"/>
    <w:rsid w:val="00E90054"/>
    <w:rsid w:val="00E900A8"/>
    <w:rsid w:val="00E900F7"/>
    <w:rsid w:val="00E90175"/>
    <w:rsid w:val="00E9019D"/>
    <w:rsid w:val="00E90F34"/>
    <w:rsid w:val="00E92227"/>
    <w:rsid w:val="00E928FC"/>
    <w:rsid w:val="00E9313C"/>
    <w:rsid w:val="00E93B81"/>
    <w:rsid w:val="00E93CBF"/>
    <w:rsid w:val="00E94D5A"/>
    <w:rsid w:val="00E95478"/>
    <w:rsid w:val="00E95864"/>
    <w:rsid w:val="00E95893"/>
    <w:rsid w:val="00E95930"/>
    <w:rsid w:val="00E95A42"/>
    <w:rsid w:val="00E96EDD"/>
    <w:rsid w:val="00E96F94"/>
    <w:rsid w:val="00E9760A"/>
    <w:rsid w:val="00E977C9"/>
    <w:rsid w:val="00E97A35"/>
    <w:rsid w:val="00E97F42"/>
    <w:rsid w:val="00EA019A"/>
    <w:rsid w:val="00EA07B9"/>
    <w:rsid w:val="00EA0C46"/>
    <w:rsid w:val="00EA0E02"/>
    <w:rsid w:val="00EA14A4"/>
    <w:rsid w:val="00EA1D1A"/>
    <w:rsid w:val="00EA2675"/>
    <w:rsid w:val="00EA26A2"/>
    <w:rsid w:val="00EA2A38"/>
    <w:rsid w:val="00EA2E08"/>
    <w:rsid w:val="00EA32CC"/>
    <w:rsid w:val="00EA378F"/>
    <w:rsid w:val="00EA3D77"/>
    <w:rsid w:val="00EA424D"/>
    <w:rsid w:val="00EA49BE"/>
    <w:rsid w:val="00EA4B5D"/>
    <w:rsid w:val="00EA4B9A"/>
    <w:rsid w:val="00EA555F"/>
    <w:rsid w:val="00EA72DB"/>
    <w:rsid w:val="00EA77B8"/>
    <w:rsid w:val="00EB0983"/>
    <w:rsid w:val="00EB1A07"/>
    <w:rsid w:val="00EB45F5"/>
    <w:rsid w:val="00EB4BB5"/>
    <w:rsid w:val="00EB56E8"/>
    <w:rsid w:val="00EB5E92"/>
    <w:rsid w:val="00EB6456"/>
    <w:rsid w:val="00EB713E"/>
    <w:rsid w:val="00EB75EB"/>
    <w:rsid w:val="00EB7A64"/>
    <w:rsid w:val="00EC0434"/>
    <w:rsid w:val="00EC11CF"/>
    <w:rsid w:val="00EC1270"/>
    <w:rsid w:val="00EC166B"/>
    <w:rsid w:val="00EC1B88"/>
    <w:rsid w:val="00EC22D0"/>
    <w:rsid w:val="00EC2E99"/>
    <w:rsid w:val="00EC3886"/>
    <w:rsid w:val="00EC3F5B"/>
    <w:rsid w:val="00EC5199"/>
    <w:rsid w:val="00EC64DE"/>
    <w:rsid w:val="00EC67D6"/>
    <w:rsid w:val="00EC6DAC"/>
    <w:rsid w:val="00EC7275"/>
    <w:rsid w:val="00ED03D7"/>
    <w:rsid w:val="00ED083B"/>
    <w:rsid w:val="00ED0A4D"/>
    <w:rsid w:val="00ED149A"/>
    <w:rsid w:val="00ED1728"/>
    <w:rsid w:val="00ED2815"/>
    <w:rsid w:val="00ED2B1B"/>
    <w:rsid w:val="00ED2C06"/>
    <w:rsid w:val="00ED3272"/>
    <w:rsid w:val="00ED37B5"/>
    <w:rsid w:val="00ED3DFE"/>
    <w:rsid w:val="00ED4D78"/>
    <w:rsid w:val="00ED601A"/>
    <w:rsid w:val="00ED6473"/>
    <w:rsid w:val="00ED68AD"/>
    <w:rsid w:val="00ED6E0C"/>
    <w:rsid w:val="00ED7AE0"/>
    <w:rsid w:val="00EE061B"/>
    <w:rsid w:val="00EE0B44"/>
    <w:rsid w:val="00EE130A"/>
    <w:rsid w:val="00EE183B"/>
    <w:rsid w:val="00EE1EE8"/>
    <w:rsid w:val="00EE2D7F"/>
    <w:rsid w:val="00EE2DB0"/>
    <w:rsid w:val="00EE2DD6"/>
    <w:rsid w:val="00EE3480"/>
    <w:rsid w:val="00EE3C79"/>
    <w:rsid w:val="00EE4773"/>
    <w:rsid w:val="00EE4BDE"/>
    <w:rsid w:val="00EE4CAF"/>
    <w:rsid w:val="00EE4E51"/>
    <w:rsid w:val="00EE55D7"/>
    <w:rsid w:val="00EE5A6B"/>
    <w:rsid w:val="00EE5C41"/>
    <w:rsid w:val="00EE5C6A"/>
    <w:rsid w:val="00EE5ED7"/>
    <w:rsid w:val="00EE608F"/>
    <w:rsid w:val="00EE626C"/>
    <w:rsid w:val="00EE63BB"/>
    <w:rsid w:val="00EE63CD"/>
    <w:rsid w:val="00EE6553"/>
    <w:rsid w:val="00EE65AD"/>
    <w:rsid w:val="00EE785D"/>
    <w:rsid w:val="00EF0519"/>
    <w:rsid w:val="00EF092D"/>
    <w:rsid w:val="00EF0E86"/>
    <w:rsid w:val="00EF0EE0"/>
    <w:rsid w:val="00EF1F25"/>
    <w:rsid w:val="00EF30AD"/>
    <w:rsid w:val="00EF397E"/>
    <w:rsid w:val="00EF3C94"/>
    <w:rsid w:val="00EF3F71"/>
    <w:rsid w:val="00EF4597"/>
    <w:rsid w:val="00EF4626"/>
    <w:rsid w:val="00EF474A"/>
    <w:rsid w:val="00EF66CE"/>
    <w:rsid w:val="00EF6AA3"/>
    <w:rsid w:val="00EF6AEC"/>
    <w:rsid w:val="00EF6F9D"/>
    <w:rsid w:val="00F009E7"/>
    <w:rsid w:val="00F00E62"/>
    <w:rsid w:val="00F00FD8"/>
    <w:rsid w:val="00F0121B"/>
    <w:rsid w:val="00F01362"/>
    <w:rsid w:val="00F02E66"/>
    <w:rsid w:val="00F0371C"/>
    <w:rsid w:val="00F0382C"/>
    <w:rsid w:val="00F04210"/>
    <w:rsid w:val="00F04308"/>
    <w:rsid w:val="00F04371"/>
    <w:rsid w:val="00F04E67"/>
    <w:rsid w:val="00F05C1F"/>
    <w:rsid w:val="00F05F3C"/>
    <w:rsid w:val="00F0683C"/>
    <w:rsid w:val="00F06ED4"/>
    <w:rsid w:val="00F07363"/>
    <w:rsid w:val="00F10606"/>
    <w:rsid w:val="00F1060A"/>
    <w:rsid w:val="00F10D5A"/>
    <w:rsid w:val="00F1164D"/>
    <w:rsid w:val="00F11A60"/>
    <w:rsid w:val="00F12365"/>
    <w:rsid w:val="00F12A39"/>
    <w:rsid w:val="00F12BE5"/>
    <w:rsid w:val="00F146B7"/>
    <w:rsid w:val="00F150FA"/>
    <w:rsid w:val="00F1523D"/>
    <w:rsid w:val="00F1536F"/>
    <w:rsid w:val="00F17528"/>
    <w:rsid w:val="00F1778A"/>
    <w:rsid w:val="00F20DAC"/>
    <w:rsid w:val="00F21A14"/>
    <w:rsid w:val="00F21BBE"/>
    <w:rsid w:val="00F21F89"/>
    <w:rsid w:val="00F2225D"/>
    <w:rsid w:val="00F22A19"/>
    <w:rsid w:val="00F232FD"/>
    <w:rsid w:val="00F234C8"/>
    <w:rsid w:val="00F24DCF"/>
    <w:rsid w:val="00F2525D"/>
    <w:rsid w:val="00F25498"/>
    <w:rsid w:val="00F258BC"/>
    <w:rsid w:val="00F26747"/>
    <w:rsid w:val="00F26BED"/>
    <w:rsid w:val="00F26F97"/>
    <w:rsid w:val="00F30256"/>
    <w:rsid w:val="00F31001"/>
    <w:rsid w:val="00F31A0E"/>
    <w:rsid w:val="00F31EF2"/>
    <w:rsid w:val="00F32F27"/>
    <w:rsid w:val="00F34153"/>
    <w:rsid w:val="00F3502A"/>
    <w:rsid w:val="00F35EF1"/>
    <w:rsid w:val="00F36EB1"/>
    <w:rsid w:val="00F4022E"/>
    <w:rsid w:val="00F406B3"/>
    <w:rsid w:val="00F40C82"/>
    <w:rsid w:val="00F40F0F"/>
    <w:rsid w:val="00F41435"/>
    <w:rsid w:val="00F4155D"/>
    <w:rsid w:val="00F41DC2"/>
    <w:rsid w:val="00F42606"/>
    <w:rsid w:val="00F427A6"/>
    <w:rsid w:val="00F44B63"/>
    <w:rsid w:val="00F4512A"/>
    <w:rsid w:val="00F45AA9"/>
    <w:rsid w:val="00F45D1E"/>
    <w:rsid w:val="00F4643B"/>
    <w:rsid w:val="00F46589"/>
    <w:rsid w:val="00F46B10"/>
    <w:rsid w:val="00F46ED5"/>
    <w:rsid w:val="00F50358"/>
    <w:rsid w:val="00F5149A"/>
    <w:rsid w:val="00F52542"/>
    <w:rsid w:val="00F52849"/>
    <w:rsid w:val="00F537DA"/>
    <w:rsid w:val="00F54C49"/>
    <w:rsid w:val="00F5511C"/>
    <w:rsid w:val="00F552D8"/>
    <w:rsid w:val="00F55652"/>
    <w:rsid w:val="00F55A0B"/>
    <w:rsid w:val="00F56788"/>
    <w:rsid w:val="00F56EB1"/>
    <w:rsid w:val="00F578D6"/>
    <w:rsid w:val="00F57A01"/>
    <w:rsid w:val="00F57AD2"/>
    <w:rsid w:val="00F57DA7"/>
    <w:rsid w:val="00F60A4B"/>
    <w:rsid w:val="00F61A6D"/>
    <w:rsid w:val="00F61B5D"/>
    <w:rsid w:val="00F622E3"/>
    <w:rsid w:val="00F62901"/>
    <w:rsid w:val="00F62CAE"/>
    <w:rsid w:val="00F63B04"/>
    <w:rsid w:val="00F63F85"/>
    <w:rsid w:val="00F64192"/>
    <w:rsid w:val="00F641F0"/>
    <w:rsid w:val="00F643D7"/>
    <w:rsid w:val="00F64453"/>
    <w:rsid w:val="00F646F0"/>
    <w:rsid w:val="00F64BF0"/>
    <w:rsid w:val="00F65698"/>
    <w:rsid w:val="00F6663C"/>
    <w:rsid w:val="00F66E0F"/>
    <w:rsid w:val="00F67DAD"/>
    <w:rsid w:val="00F67E25"/>
    <w:rsid w:val="00F708A4"/>
    <w:rsid w:val="00F710A2"/>
    <w:rsid w:val="00F71A31"/>
    <w:rsid w:val="00F71BAA"/>
    <w:rsid w:val="00F73247"/>
    <w:rsid w:val="00F73327"/>
    <w:rsid w:val="00F740EF"/>
    <w:rsid w:val="00F7429A"/>
    <w:rsid w:val="00F750D9"/>
    <w:rsid w:val="00F75659"/>
    <w:rsid w:val="00F75BA3"/>
    <w:rsid w:val="00F75D68"/>
    <w:rsid w:val="00F75EE0"/>
    <w:rsid w:val="00F76215"/>
    <w:rsid w:val="00F76540"/>
    <w:rsid w:val="00F769BB"/>
    <w:rsid w:val="00F76FB1"/>
    <w:rsid w:val="00F7729D"/>
    <w:rsid w:val="00F77B99"/>
    <w:rsid w:val="00F81832"/>
    <w:rsid w:val="00F8233E"/>
    <w:rsid w:val="00F82480"/>
    <w:rsid w:val="00F826E3"/>
    <w:rsid w:val="00F83CA3"/>
    <w:rsid w:val="00F851FB"/>
    <w:rsid w:val="00F85CE0"/>
    <w:rsid w:val="00F865AD"/>
    <w:rsid w:val="00F86C08"/>
    <w:rsid w:val="00F87B0D"/>
    <w:rsid w:val="00F902C8"/>
    <w:rsid w:val="00F9077E"/>
    <w:rsid w:val="00F90AC5"/>
    <w:rsid w:val="00F90BCA"/>
    <w:rsid w:val="00F90C74"/>
    <w:rsid w:val="00F90D50"/>
    <w:rsid w:val="00F912EB"/>
    <w:rsid w:val="00F918EB"/>
    <w:rsid w:val="00F91B7B"/>
    <w:rsid w:val="00F922CE"/>
    <w:rsid w:val="00F92FF9"/>
    <w:rsid w:val="00F93468"/>
    <w:rsid w:val="00F93990"/>
    <w:rsid w:val="00F93E1A"/>
    <w:rsid w:val="00F940E8"/>
    <w:rsid w:val="00F940F7"/>
    <w:rsid w:val="00F941C4"/>
    <w:rsid w:val="00F943EC"/>
    <w:rsid w:val="00F94CC5"/>
    <w:rsid w:val="00F9587E"/>
    <w:rsid w:val="00F958C1"/>
    <w:rsid w:val="00F95B25"/>
    <w:rsid w:val="00F964A8"/>
    <w:rsid w:val="00F96839"/>
    <w:rsid w:val="00F96CB4"/>
    <w:rsid w:val="00F96D91"/>
    <w:rsid w:val="00F96F88"/>
    <w:rsid w:val="00F973D9"/>
    <w:rsid w:val="00FA0A9D"/>
    <w:rsid w:val="00FA0AA0"/>
    <w:rsid w:val="00FA11DD"/>
    <w:rsid w:val="00FA1367"/>
    <w:rsid w:val="00FA1FBD"/>
    <w:rsid w:val="00FA22DA"/>
    <w:rsid w:val="00FA2ACD"/>
    <w:rsid w:val="00FA2E19"/>
    <w:rsid w:val="00FA322B"/>
    <w:rsid w:val="00FA33EF"/>
    <w:rsid w:val="00FA45BE"/>
    <w:rsid w:val="00FA4762"/>
    <w:rsid w:val="00FA4F8E"/>
    <w:rsid w:val="00FA51E2"/>
    <w:rsid w:val="00FA526B"/>
    <w:rsid w:val="00FA5AE8"/>
    <w:rsid w:val="00FA5B2A"/>
    <w:rsid w:val="00FA6AE3"/>
    <w:rsid w:val="00FA7A10"/>
    <w:rsid w:val="00FA7A88"/>
    <w:rsid w:val="00FB016B"/>
    <w:rsid w:val="00FB041D"/>
    <w:rsid w:val="00FB052F"/>
    <w:rsid w:val="00FB0C38"/>
    <w:rsid w:val="00FB0E53"/>
    <w:rsid w:val="00FB0EE9"/>
    <w:rsid w:val="00FB0EF0"/>
    <w:rsid w:val="00FB17AA"/>
    <w:rsid w:val="00FB2901"/>
    <w:rsid w:val="00FB2EBB"/>
    <w:rsid w:val="00FB3329"/>
    <w:rsid w:val="00FB34AF"/>
    <w:rsid w:val="00FB3E88"/>
    <w:rsid w:val="00FB4730"/>
    <w:rsid w:val="00FB489D"/>
    <w:rsid w:val="00FB52BD"/>
    <w:rsid w:val="00FB52D8"/>
    <w:rsid w:val="00FB5344"/>
    <w:rsid w:val="00FB595B"/>
    <w:rsid w:val="00FB6447"/>
    <w:rsid w:val="00FB65C7"/>
    <w:rsid w:val="00FB6F75"/>
    <w:rsid w:val="00FB6FD9"/>
    <w:rsid w:val="00FB71D2"/>
    <w:rsid w:val="00FB732F"/>
    <w:rsid w:val="00FB7F3B"/>
    <w:rsid w:val="00FC02AF"/>
    <w:rsid w:val="00FC0DD2"/>
    <w:rsid w:val="00FC139D"/>
    <w:rsid w:val="00FC1736"/>
    <w:rsid w:val="00FC1942"/>
    <w:rsid w:val="00FC1A71"/>
    <w:rsid w:val="00FC2D3B"/>
    <w:rsid w:val="00FC33F5"/>
    <w:rsid w:val="00FC40F8"/>
    <w:rsid w:val="00FC4A3D"/>
    <w:rsid w:val="00FC4C69"/>
    <w:rsid w:val="00FC52E7"/>
    <w:rsid w:val="00FC53F1"/>
    <w:rsid w:val="00FC53F8"/>
    <w:rsid w:val="00FC55D7"/>
    <w:rsid w:val="00FC5623"/>
    <w:rsid w:val="00FC562B"/>
    <w:rsid w:val="00FC5790"/>
    <w:rsid w:val="00FC679E"/>
    <w:rsid w:val="00FC76E5"/>
    <w:rsid w:val="00FD03C2"/>
    <w:rsid w:val="00FD03E8"/>
    <w:rsid w:val="00FD0B8D"/>
    <w:rsid w:val="00FD1BFA"/>
    <w:rsid w:val="00FD1CC8"/>
    <w:rsid w:val="00FD1DC8"/>
    <w:rsid w:val="00FD1E4B"/>
    <w:rsid w:val="00FD205D"/>
    <w:rsid w:val="00FD2612"/>
    <w:rsid w:val="00FD28DA"/>
    <w:rsid w:val="00FD28F4"/>
    <w:rsid w:val="00FD3695"/>
    <w:rsid w:val="00FD4122"/>
    <w:rsid w:val="00FD4378"/>
    <w:rsid w:val="00FD46DF"/>
    <w:rsid w:val="00FD4B43"/>
    <w:rsid w:val="00FD5947"/>
    <w:rsid w:val="00FD64E6"/>
    <w:rsid w:val="00FD6A34"/>
    <w:rsid w:val="00FD7768"/>
    <w:rsid w:val="00FE01A5"/>
    <w:rsid w:val="00FE177F"/>
    <w:rsid w:val="00FE27E7"/>
    <w:rsid w:val="00FE39B4"/>
    <w:rsid w:val="00FE4E3C"/>
    <w:rsid w:val="00FE5894"/>
    <w:rsid w:val="00FE5FD3"/>
    <w:rsid w:val="00FE664E"/>
    <w:rsid w:val="00FE667B"/>
    <w:rsid w:val="00FE792A"/>
    <w:rsid w:val="00FE7C29"/>
    <w:rsid w:val="00FF1405"/>
    <w:rsid w:val="00FF1FED"/>
    <w:rsid w:val="00FF231B"/>
    <w:rsid w:val="00FF2C10"/>
    <w:rsid w:val="00FF3ACA"/>
    <w:rsid w:val="00FF53FF"/>
    <w:rsid w:val="00FF583E"/>
    <w:rsid w:val="00FF5F06"/>
    <w:rsid w:val="00FF65BE"/>
    <w:rsid w:val="00FF71D9"/>
    <w:rsid w:val="00FF7D9D"/>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2"/>
    <o:shapelayout v:ext="edit">
      <o:idmap v:ext="edit" data="1"/>
    </o:shapelayout>
  </w:shapeDefaults>
  <w:decimalSymbol w:val="."/>
  <w:listSeparator w:val=","/>
  <w14:docId w14:val="19379BB6"/>
  <w15:docId w15:val="{C8A50897-A7ED-4D5F-9BC4-F63F4033A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D68"/>
    <w:pPr>
      <w:widowControl w:val="0"/>
      <w:overflowPunct w:val="0"/>
      <w:autoSpaceDE w:val="0"/>
      <w:autoSpaceDN w:val="0"/>
      <w:adjustRightInd w:val="0"/>
      <w:textAlignment w:val="baseline"/>
    </w:pPr>
    <w:rPr>
      <w:rFonts w:ascii="Letter Gothic" w:hAnsi="Letter Gothic" w:cs="Letter Gothic"/>
      <w:sz w:val="24"/>
      <w:szCs w:val="24"/>
    </w:rPr>
  </w:style>
  <w:style w:type="paragraph" w:styleId="Heading1">
    <w:name w:val="heading 1"/>
    <w:basedOn w:val="Normal"/>
    <w:next w:val="Normal"/>
    <w:qFormat/>
    <w:rsid w:val="000844E4"/>
    <w:pPr>
      <w:keepNext/>
      <w:widowControl/>
      <w:tabs>
        <w:tab w:val="left" w:pos="-720"/>
        <w:tab w:val="left" w:pos="0"/>
        <w:tab w:val="left" w:pos="480"/>
        <w:tab w:val="left" w:pos="960"/>
        <w:tab w:val="left" w:pos="1440"/>
      </w:tabs>
      <w:suppressAutoHyphens/>
      <w:jc w:val="right"/>
      <w:outlineLvl w:val="0"/>
    </w:pPr>
    <w:rPr>
      <w:rFonts w:ascii="Arial" w:hAnsi="Arial" w:cs="Arial"/>
      <w:b/>
      <w:bCs/>
    </w:rPr>
  </w:style>
  <w:style w:type="paragraph" w:styleId="Heading2">
    <w:name w:val="heading 2"/>
    <w:basedOn w:val="Normal"/>
    <w:next w:val="Normal"/>
    <w:qFormat/>
    <w:rsid w:val="000844E4"/>
    <w:pPr>
      <w:keepNext/>
      <w:pBdr>
        <w:bottom w:val="single" w:sz="6" w:space="0" w:color="auto"/>
      </w:pBdr>
      <w:tabs>
        <w:tab w:val="left" w:pos="-720"/>
        <w:tab w:val="left" w:pos="0"/>
        <w:tab w:val="left" w:pos="480"/>
        <w:tab w:val="left" w:pos="960"/>
        <w:tab w:val="left" w:pos="1440"/>
      </w:tabs>
      <w:suppressAutoHyphens/>
      <w:jc w:val="right"/>
      <w:outlineLvl w:val="1"/>
    </w:pPr>
    <w:rPr>
      <w:rFonts w:ascii="Arial" w:hAnsi="Arial" w:cs="Arial"/>
      <w:b/>
      <w:bCs/>
      <w:i/>
      <w:iCs/>
      <w:sz w:val="28"/>
      <w:szCs w:val="28"/>
    </w:rPr>
  </w:style>
  <w:style w:type="paragraph" w:styleId="Heading3">
    <w:name w:val="heading 3"/>
    <w:basedOn w:val="Normal"/>
    <w:next w:val="Normal"/>
    <w:qFormat/>
    <w:rsid w:val="000844E4"/>
    <w:pPr>
      <w:keepNext/>
      <w:widowControl/>
      <w:overflowPunct/>
      <w:autoSpaceDE/>
      <w:autoSpaceDN/>
      <w:adjustRightInd/>
      <w:textAlignment w:val="auto"/>
      <w:outlineLvl w:val="2"/>
    </w:pPr>
    <w:rPr>
      <w:rFonts w:cs="Times New Roman"/>
      <w:b/>
      <w:bCs/>
    </w:rPr>
  </w:style>
  <w:style w:type="paragraph" w:styleId="Heading4">
    <w:name w:val="heading 4"/>
    <w:basedOn w:val="Normal"/>
    <w:next w:val="Normal"/>
    <w:qFormat/>
    <w:rsid w:val="000844E4"/>
    <w:pPr>
      <w:keepNext/>
      <w:widowControl/>
      <w:suppressAutoHyphens/>
      <w:outlineLvl w:val="3"/>
    </w:pPr>
    <w:rPr>
      <w:rFonts w:ascii="Arial" w:hAnsi="Arial" w:cs="Arial"/>
      <w:b/>
      <w:bCs/>
      <w:i/>
      <w:iCs/>
    </w:rPr>
  </w:style>
  <w:style w:type="paragraph" w:styleId="Heading5">
    <w:name w:val="heading 5"/>
    <w:basedOn w:val="Normal"/>
    <w:next w:val="Normal"/>
    <w:qFormat/>
    <w:rsid w:val="00D22198"/>
    <w:pPr>
      <w:keepNext/>
      <w:widowControl/>
      <w:numPr>
        <w:numId w:val="18"/>
      </w:numPr>
      <w:tabs>
        <w:tab w:val="left" w:pos="-720"/>
        <w:tab w:val="left" w:pos="0"/>
        <w:tab w:val="left" w:pos="720"/>
        <w:tab w:val="left" w:pos="1440"/>
      </w:tabs>
      <w:suppressAutoHyphens/>
      <w:outlineLvl w:val="4"/>
    </w:pPr>
    <w:rPr>
      <w:rFonts w:ascii="Arial" w:hAnsi="Arial" w:cs="Arial"/>
      <w:b/>
      <w:bCs/>
      <w:u w:val="single"/>
    </w:rPr>
  </w:style>
  <w:style w:type="paragraph" w:styleId="Heading6">
    <w:name w:val="heading 6"/>
    <w:basedOn w:val="Normal"/>
    <w:next w:val="Normal"/>
    <w:qFormat/>
    <w:rsid w:val="000844E4"/>
    <w:pPr>
      <w:keepNext/>
      <w:widowControl/>
      <w:suppressAutoHyphens/>
      <w:ind w:left="720"/>
      <w:outlineLvl w:val="5"/>
    </w:pPr>
    <w:rPr>
      <w:rFonts w:ascii="Arial" w:hAnsi="Arial" w:cs="Arial"/>
      <w:b/>
      <w:bCs/>
    </w:rPr>
  </w:style>
  <w:style w:type="paragraph" w:styleId="Heading7">
    <w:name w:val="heading 7"/>
    <w:basedOn w:val="Normal"/>
    <w:next w:val="Normal"/>
    <w:qFormat/>
    <w:rsid w:val="000844E4"/>
    <w:pPr>
      <w:keepNext/>
      <w:widowControl/>
      <w:tabs>
        <w:tab w:val="left" w:pos="-720"/>
        <w:tab w:val="left" w:pos="0"/>
        <w:tab w:val="left" w:pos="480"/>
        <w:tab w:val="left" w:pos="960"/>
        <w:tab w:val="left" w:pos="1440"/>
      </w:tabs>
      <w:suppressAutoHyphens/>
      <w:ind w:right="180"/>
      <w:jc w:val="right"/>
      <w:outlineLvl w:val="6"/>
    </w:pPr>
    <w:rPr>
      <w:rFonts w:ascii="Arial" w:hAnsi="Arial" w:cs="Arial"/>
      <w:b/>
      <w:bCs/>
    </w:rPr>
  </w:style>
  <w:style w:type="paragraph" w:styleId="Heading8">
    <w:name w:val="heading 8"/>
    <w:basedOn w:val="Normal"/>
    <w:next w:val="Normal"/>
    <w:qFormat/>
    <w:rsid w:val="000844E4"/>
    <w:pPr>
      <w:keepNext/>
      <w:tabs>
        <w:tab w:val="left" w:pos="1800"/>
      </w:tabs>
      <w:ind w:left="720"/>
      <w:outlineLvl w:val="7"/>
    </w:pPr>
    <w:rPr>
      <w:rFonts w:ascii="Arial" w:hAnsi="Arial" w:cs="Arial"/>
      <w:i/>
      <w:iCs/>
      <w:u w:val="single"/>
    </w:rPr>
  </w:style>
  <w:style w:type="paragraph" w:styleId="Heading9">
    <w:name w:val="heading 9"/>
    <w:basedOn w:val="Normal"/>
    <w:next w:val="Normal"/>
    <w:qFormat/>
    <w:rsid w:val="000844E4"/>
    <w:pPr>
      <w:keepNext/>
      <w:ind w:left="720"/>
      <w:jc w:val="both"/>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0844E4"/>
  </w:style>
  <w:style w:type="character" w:styleId="EndnoteReference">
    <w:name w:val="endnote reference"/>
    <w:basedOn w:val="DefaultParagraphFont"/>
    <w:semiHidden/>
    <w:rsid w:val="000844E4"/>
    <w:rPr>
      <w:rFonts w:cs="Times New Roman"/>
      <w:vertAlign w:val="superscript"/>
    </w:rPr>
  </w:style>
  <w:style w:type="paragraph" w:styleId="FootnoteText">
    <w:name w:val="footnote text"/>
    <w:basedOn w:val="Normal"/>
    <w:semiHidden/>
    <w:rsid w:val="000844E4"/>
  </w:style>
  <w:style w:type="character" w:styleId="FootnoteReference">
    <w:name w:val="footnote reference"/>
    <w:basedOn w:val="DefaultParagraphFont"/>
    <w:semiHidden/>
    <w:rsid w:val="000844E4"/>
    <w:rPr>
      <w:rFonts w:cs="Times New Roman"/>
      <w:vertAlign w:val="superscript"/>
    </w:rPr>
  </w:style>
  <w:style w:type="character" w:customStyle="1" w:styleId="Document8">
    <w:name w:val="Document 8"/>
    <w:basedOn w:val="DefaultParagraphFont"/>
    <w:rsid w:val="000844E4"/>
    <w:rPr>
      <w:rFonts w:cs="Times New Roman"/>
    </w:rPr>
  </w:style>
  <w:style w:type="character" w:customStyle="1" w:styleId="Document4">
    <w:name w:val="Document 4"/>
    <w:basedOn w:val="DefaultParagraphFont"/>
    <w:rsid w:val="000844E4"/>
    <w:rPr>
      <w:rFonts w:cs="Times New Roman"/>
      <w:b/>
      <w:bCs/>
      <w:i/>
      <w:iCs/>
      <w:sz w:val="24"/>
      <w:szCs w:val="24"/>
    </w:rPr>
  </w:style>
  <w:style w:type="character" w:customStyle="1" w:styleId="Document6">
    <w:name w:val="Document 6"/>
    <w:basedOn w:val="DefaultParagraphFont"/>
    <w:rsid w:val="000844E4"/>
    <w:rPr>
      <w:rFonts w:cs="Times New Roman"/>
    </w:rPr>
  </w:style>
  <w:style w:type="character" w:customStyle="1" w:styleId="Document5">
    <w:name w:val="Document 5"/>
    <w:basedOn w:val="DefaultParagraphFont"/>
    <w:rsid w:val="000844E4"/>
    <w:rPr>
      <w:rFonts w:cs="Times New Roman"/>
    </w:rPr>
  </w:style>
  <w:style w:type="character" w:customStyle="1" w:styleId="Document2">
    <w:name w:val="Document 2"/>
    <w:basedOn w:val="DefaultParagraphFont"/>
    <w:rsid w:val="000844E4"/>
    <w:rPr>
      <w:rFonts w:ascii="Letter Gothic" w:hAnsi="Letter Gothic" w:cs="Letter Gothic"/>
      <w:sz w:val="24"/>
      <w:szCs w:val="24"/>
      <w:lang w:val="en-US"/>
    </w:rPr>
  </w:style>
  <w:style w:type="character" w:customStyle="1" w:styleId="Document7">
    <w:name w:val="Document 7"/>
    <w:basedOn w:val="DefaultParagraphFont"/>
    <w:rsid w:val="000844E4"/>
    <w:rPr>
      <w:rFonts w:cs="Times New Roman"/>
    </w:rPr>
  </w:style>
  <w:style w:type="character" w:customStyle="1" w:styleId="Bibliogrphy">
    <w:name w:val="Bibliogrphy"/>
    <w:basedOn w:val="DefaultParagraphFont"/>
    <w:rsid w:val="000844E4"/>
    <w:rPr>
      <w:rFonts w:cs="Times New Roman"/>
    </w:rPr>
  </w:style>
  <w:style w:type="character" w:customStyle="1" w:styleId="RightPar1">
    <w:name w:val="Right Par 1"/>
    <w:basedOn w:val="DefaultParagraphFont"/>
    <w:rsid w:val="000844E4"/>
    <w:rPr>
      <w:rFonts w:cs="Times New Roman"/>
    </w:rPr>
  </w:style>
  <w:style w:type="character" w:customStyle="1" w:styleId="RightPar2">
    <w:name w:val="Right Par 2"/>
    <w:basedOn w:val="DefaultParagraphFont"/>
    <w:rsid w:val="000844E4"/>
    <w:rPr>
      <w:rFonts w:cs="Times New Roman"/>
    </w:rPr>
  </w:style>
  <w:style w:type="character" w:customStyle="1" w:styleId="Document3">
    <w:name w:val="Document 3"/>
    <w:basedOn w:val="DefaultParagraphFont"/>
    <w:rsid w:val="000844E4"/>
    <w:rPr>
      <w:rFonts w:ascii="Letter Gothic" w:hAnsi="Letter Gothic" w:cs="Letter Gothic"/>
      <w:sz w:val="24"/>
      <w:szCs w:val="24"/>
      <w:lang w:val="en-US"/>
    </w:rPr>
  </w:style>
  <w:style w:type="character" w:customStyle="1" w:styleId="RightPar3">
    <w:name w:val="Right Par 3"/>
    <w:basedOn w:val="DefaultParagraphFont"/>
    <w:rsid w:val="000844E4"/>
    <w:rPr>
      <w:rFonts w:cs="Times New Roman"/>
    </w:rPr>
  </w:style>
  <w:style w:type="character" w:customStyle="1" w:styleId="RightPar4">
    <w:name w:val="Right Par 4"/>
    <w:basedOn w:val="DefaultParagraphFont"/>
    <w:rsid w:val="000844E4"/>
    <w:rPr>
      <w:rFonts w:cs="Times New Roman"/>
    </w:rPr>
  </w:style>
  <w:style w:type="character" w:customStyle="1" w:styleId="RightPar5">
    <w:name w:val="Right Par 5"/>
    <w:basedOn w:val="DefaultParagraphFont"/>
    <w:rsid w:val="000844E4"/>
    <w:rPr>
      <w:rFonts w:cs="Times New Roman"/>
    </w:rPr>
  </w:style>
  <w:style w:type="character" w:customStyle="1" w:styleId="RightPar6">
    <w:name w:val="Right Par 6"/>
    <w:basedOn w:val="DefaultParagraphFont"/>
    <w:rsid w:val="000844E4"/>
    <w:rPr>
      <w:rFonts w:cs="Times New Roman"/>
    </w:rPr>
  </w:style>
  <w:style w:type="character" w:customStyle="1" w:styleId="RightPar7">
    <w:name w:val="Right Par 7"/>
    <w:basedOn w:val="DefaultParagraphFont"/>
    <w:rsid w:val="000844E4"/>
    <w:rPr>
      <w:rFonts w:cs="Times New Roman"/>
    </w:rPr>
  </w:style>
  <w:style w:type="character" w:customStyle="1" w:styleId="RightPar8">
    <w:name w:val="Right Par 8"/>
    <w:basedOn w:val="DefaultParagraphFont"/>
    <w:rsid w:val="000844E4"/>
    <w:rPr>
      <w:rFonts w:cs="Times New Roman"/>
    </w:rPr>
  </w:style>
  <w:style w:type="paragraph" w:customStyle="1" w:styleId="Document1">
    <w:name w:val="Document 1"/>
    <w:rsid w:val="000844E4"/>
    <w:pPr>
      <w:keepNext/>
      <w:keepLines/>
      <w:widowControl w:val="0"/>
      <w:tabs>
        <w:tab w:val="left" w:pos="-720"/>
      </w:tabs>
      <w:suppressAutoHyphens/>
      <w:overflowPunct w:val="0"/>
      <w:autoSpaceDE w:val="0"/>
      <w:autoSpaceDN w:val="0"/>
      <w:adjustRightInd w:val="0"/>
      <w:textAlignment w:val="baseline"/>
    </w:pPr>
    <w:rPr>
      <w:rFonts w:ascii="Letter Gothic" w:hAnsi="Letter Gothic" w:cs="Letter Gothic"/>
      <w:sz w:val="24"/>
      <w:szCs w:val="24"/>
    </w:rPr>
  </w:style>
  <w:style w:type="character" w:customStyle="1" w:styleId="DocInit">
    <w:name w:val="Doc Init"/>
    <w:basedOn w:val="DefaultParagraphFont"/>
    <w:rsid w:val="000844E4"/>
    <w:rPr>
      <w:rFonts w:cs="Times New Roman"/>
    </w:rPr>
  </w:style>
  <w:style w:type="character" w:customStyle="1" w:styleId="TechInit">
    <w:name w:val="Tech Init"/>
    <w:basedOn w:val="DefaultParagraphFont"/>
    <w:rsid w:val="000844E4"/>
    <w:rPr>
      <w:rFonts w:ascii="Letter Gothic" w:hAnsi="Letter Gothic" w:cs="Letter Gothic"/>
      <w:sz w:val="24"/>
      <w:szCs w:val="24"/>
      <w:lang w:val="en-US"/>
    </w:rPr>
  </w:style>
  <w:style w:type="character" w:customStyle="1" w:styleId="Technical5">
    <w:name w:val="Technical 5"/>
    <w:basedOn w:val="DefaultParagraphFont"/>
    <w:rsid w:val="000844E4"/>
    <w:rPr>
      <w:rFonts w:cs="Times New Roman"/>
    </w:rPr>
  </w:style>
  <w:style w:type="character" w:customStyle="1" w:styleId="Technical6">
    <w:name w:val="Technical 6"/>
    <w:basedOn w:val="DefaultParagraphFont"/>
    <w:rsid w:val="000844E4"/>
    <w:rPr>
      <w:rFonts w:cs="Times New Roman"/>
    </w:rPr>
  </w:style>
  <w:style w:type="character" w:customStyle="1" w:styleId="Technical2">
    <w:name w:val="Technical 2"/>
    <w:basedOn w:val="DefaultParagraphFont"/>
    <w:rsid w:val="000844E4"/>
    <w:rPr>
      <w:rFonts w:ascii="Letter Gothic" w:hAnsi="Letter Gothic" w:cs="Letter Gothic"/>
      <w:sz w:val="24"/>
      <w:szCs w:val="24"/>
      <w:lang w:val="en-US"/>
    </w:rPr>
  </w:style>
  <w:style w:type="character" w:customStyle="1" w:styleId="Technical3">
    <w:name w:val="Technical 3"/>
    <w:basedOn w:val="DefaultParagraphFont"/>
    <w:rsid w:val="000844E4"/>
    <w:rPr>
      <w:rFonts w:ascii="Letter Gothic" w:hAnsi="Letter Gothic" w:cs="Letter Gothic"/>
      <w:sz w:val="24"/>
      <w:szCs w:val="24"/>
      <w:lang w:val="en-US"/>
    </w:rPr>
  </w:style>
  <w:style w:type="character" w:customStyle="1" w:styleId="Technical4">
    <w:name w:val="Technical 4"/>
    <w:basedOn w:val="DefaultParagraphFont"/>
    <w:rsid w:val="000844E4"/>
    <w:rPr>
      <w:rFonts w:cs="Times New Roman"/>
    </w:rPr>
  </w:style>
  <w:style w:type="character" w:customStyle="1" w:styleId="Technical1">
    <w:name w:val="Technical 1"/>
    <w:basedOn w:val="DefaultParagraphFont"/>
    <w:rsid w:val="000844E4"/>
    <w:rPr>
      <w:rFonts w:ascii="Letter Gothic" w:hAnsi="Letter Gothic" w:cs="Letter Gothic"/>
      <w:sz w:val="24"/>
      <w:szCs w:val="24"/>
      <w:lang w:val="en-US"/>
    </w:rPr>
  </w:style>
  <w:style w:type="character" w:customStyle="1" w:styleId="Technical7">
    <w:name w:val="Technical 7"/>
    <w:basedOn w:val="DefaultParagraphFont"/>
    <w:rsid w:val="000844E4"/>
    <w:rPr>
      <w:rFonts w:cs="Times New Roman"/>
    </w:rPr>
  </w:style>
  <w:style w:type="character" w:customStyle="1" w:styleId="Technical8">
    <w:name w:val="Technical 8"/>
    <w:basedOn w:val="DefaultParagraphFont"/>
    <w:rsid w:val="000844E4"/>
    <w:rPr>
      <w:rFonts w:cs="Times New Roman"/>
    </w:rPr>
  </w:style>
  <w:style w:type="paragraph" w:styleId="TOC1">
    <w:name w:val="toc 1"/>
    <w:basedOn w:val="Normal"/>
    <w:next w:val="Normal"/>
    <w:autoRedefine/>
    <w:semiHidden/>
    <w:rsid w:val="000844E4"/>
    <w:pPr>
      <w:tabs>
        <w:tab w:val="right" w:leader="dot" w:pos="9360"/>
      </w:tabs>
      <w:suppressAutoHyphens/>
      <w:spacing w:before="480"/>
      <w:ind w:left="720" w:right="720" w:hanging="720"/>
    </w:pPr>
  </w:style>
  <w:style w:type="paragraph" w:styleId="TOC2">
    <w:name w:val="toc 2"/>
    <w:basedOn w:val="Normal"/>
    <w:next w:val="Normal"/>
    <w:autoRedefine/>
    <w:semiHidden/>
    <w:rsid w:val="000844E4"/>
    <w:pPr>
      <w:tabs>
        <w:tab w:val="right" w:leader="dot" w:pos="9360"/>
      </w:tabs>
      <w:suppressAutoHyphens/>
      <w:ind w:left="1440" w:right="720" w:hanging="720"/>
    </w:pPr>
  </w:style>
  <w:style w:type="paragraph" w:styleId="TOC3">
    <w:name w:val="toc 3"/>
    <w:basedOn w:val="Normal"/>
    <w:next w:val="Normal"/>
    <w:autoRedefine/>
    <w:semiHidden/>
    <w:rsid w:val="000844E4"/>
    <w:pPr>
      <w:tabs>
        <w:tab w:val="right" w:leader="dot" w:pos="9360"/>
      </w:tabs>
      <w:suppressAutoHyphens/>
      <w:ind w:left="2160" w:right="720" w:hanging="720"/>
    </w:pPr>
  </w:style>
  <w:style w:type="paragraph" w:styleId="TOC4">
    <w:name w:val="toc 4"/>
    <w:basedOn w:val="Normal"/>
    <w:next w:val="Normal"/>
    <w:autoRedefine/>
    <w:semiHidden/>
    <w:rsid w:val="000844E4"/>
    <w:pPr>
      <w:tabs>
        <w:tab w:val="right" w:leader="dot" w:pos="9360"/>
      </w:tabs>
      <w:suppressAutoHyphens/>
      <w:ind w:left="2880" w:right="720" w:hanging="720"/>
    </w:pPr>
  </w:style>
  <w:style w:type="paragraph" w:styleId="TOC5">
    <w:name w:val="toc 5"/>
    <w:basedOn w:val="Normal"/>
    <w:next w:val="Normal"/>
    <w:autoRedefine/>
    <w:semiHidden/>
    <w:rsid w:val="000844E4"/>
    <w:pPr>
      <w:tabs>
        <w:tab w:val="right" w:leader="dot" w:pos="9360"/>
      </w:tabs>
      <w:suppressAutoHyphens/>
      <w:ind w:left="3600" w:right="720" w:hanging="720"/>
    </w:pPr>
  </w:style>
  <w:style w:type="paragraph" w:styleId="TOC6">
    <w:name w:val="toc 6"/>
    <w:basedOn w:val="Normal"/>
    <w:next w:val="Normal"/>
    <w:autoRedefine/>
    <w:semiHidden/>
    <w:rsid w:val="000844E4"/>
    <w:pPr>
      <w:tabs>
        <w:tab w:val="right" w:pos="9360"/>
      </w:tabs>
      <w:suppressAutoHyphens/>
      <w:ind w:left="720" w:hanging="720"/>
    </w:pPr>
  </w:style>
  <w:style w:type="paragraph" w:styleId="TOC7">
    <w:name w:val="toc 7"/>
    <w:basedOn w:val="Normal"/>
    <w:next w:val="Normal"/>
    <w:autoRedefine/>
    <w:semiHidden/>
    <w:rsid w:val="000844E4"/>
    <w:pPr>
      <w:suppressAutoHyphens/>
      <w:ind w:left="720" w:hanging="720"/>
    </w:pPr>
  </w:style>
  <w:style w:type="paragraph" w:styleId="TOC8">
    <w:name w:val="toc 8"/>
    <w:basedOn w:val="Normal"/>
    <w:next w:val="Normal"/>
    <w:autoRedefine/>
    <w:semiHidden/>
    <w:rsid w:val="000844E4"/>
    <w:pPr>
      <w:tabs>
        <w:tab w:val="right" w:pos="9360"/>
      </w:tabs>
      <w:suppressAutoHyphens/>
      <w:ind w:left="720" w:hanging="720"/>
    </w:pPr>
  </w:style>
  <w:style w:type="paragraph" w:styleId="TOC9">
    <w:name w:val="toc 9"/>
    <w:basedOn w:val="Normal"/>
    <w:next w:val="Normal"/>
    <w:autoRedefine/>
    <w:semiHidden/>
    <w:rsid w:val="000844E4"/>
    <w:pPr>
      <w:tabs>
        <w:tab w:val="right" w:leader="dot" w:pos="9360"/>
      </w:tabs>
      <w:suppressAutoHyphens/>
      <w:ind w:left="720" w:hanging="720"/>
    </w:pPr>
  </w:style>
  <w:style w:type="paragraph" w:styleId="Index1">
    <w:name w:val="index 1"/>
    <w:basedOn w:val="Normal"/>
    <w:next w:val="Normal"/>
    <w:autoRedefine/>
    <w:semiHidden/>
    <w:rsid w:val="000844E4"/>
    <w:pPr>
      <w:tabs>
        <w:tab w:val="right" w:leader="dot" w:pos="9360"/>
      </w:tabs>
      <w:suppressAutoHyphens/>
      <w:ind w:left="1440" w:right="720" w:hanging="1440"/>
    </w:pPr>
  </w:style>
  <w:style w:type="paragraph" w:styleId="Index2">
    <w:name w:val="index 2"/>
    <w:basedOn w:val="Normal"/>
    <w:next w:val="Normal"/>
    <w:autoRedefine/>
    <w:semiHidden/>
    <w:rsid w:val="000844E4"/>
    <w:pPr>
      <w:tabs>
        <w:tab w:val="right" w:leader="dot" w:pos="9360"/>
      </w:tabs>
      <w:suppressAutoHyphens/>
      <w:ind w:left="1440" w:right="720" w:hanging="720"/>
    </w:pPr>
  </w:style>
  <w:style w:type="paragraph" w:styleId="TOAHeading">
    <w:name w:val="toa heading"/>
    <w:basedOn w:val="Normal"/>
    <w:next w:val="Normal"/>
    <w:semiHidden/>
    <w:rsid w:val="000844E4"/>
    <w:pPr>
      <w:tabs>
        <w:tab w:val="right" w:pos="9360"/>
      </w:tabs>
      <w:suppressAutoHyphens/>
    </w:pPr>
  </w:style>
  <w:style w:type="paragraph" w:styleId="Caption">
    <w:name w:val="caption"/>
    <w:basedOn w:val="Normal"/>
    <w:next w:val="Normal"/>
    <w:qFormat/>
    <w:rsid w:val="000844E4"/>
  </w:style>
  <w:style w:type="character" w:customStyle="1" w:styleId="EquationCaption">
    <w:name w:val="_Equation Caption"/>
    <w:rsid w:val="000844E4"/>
  </w:style>
  <w:style w:type="paragraph" w:styleId="Header">
    <w:name w:val="header"/>
    <w:basedOn w:val="Normal"/>
    <w:link w:val="HeaderChar"/>
    <w:rsid w:val="000844E4"/>
    <w:pPr>
      <w:tabs>
        <w:tab w:val="center" w:pos="4320"/>
        <w:tab w:val="right" w:pos="8640"/>
      </w:tabs>
    </w:pPr>
  </w:style>
  <w:style w:type="paragraph" w:styleId="Footer">
    <w:name w:val="footer"/>
    <w:basedOn w:val="Normal"/>
    <w:semiHidden/>
    <w:rsid w:val="000844E4"/>
    <w:pPr>
      <w:tabs>
        <w:tab w:val="center" w:pos="4320"/>
        <w:tab w:val="right" w:pos="8640"/>
      </w:tabs>
    </w:pPr>
  </w:style>
  <w:style w:type="paragraph" w:styleId="BodyTextIndent">
    <w:name w:val="Body Text Indent"/>
    <w:basedOn w:val="Normal"/>
    <w:semiHidden/>
    <w:rsid w:val="000844E4"/>
    <w:pPr>
      <w:widowControl/>
      <w:tabs>
        <w:tab w:val="left" w:pos="-720"/>
        <w:tab w:val="left" w:pos="480"/>
        <w:tab w:val="left" w:pos="720"/>
        <w:tab w:val="left" w:pos="960"/>
        <w:tab w:val="left" w:pos="1440"/>
      </w:tabs>
      <w:suppressAutoHyphens/>
      <w:ind w:left="450"/>
    </w:pPr>
    <w:rPr>
      <w:rFonts w:ascii="Arial" w:hAnsi="Arial" w:cs="Arial"/>
    </w:rPr>
  </w:style>
  <w:style w:type="paragraph" w:styleId="BodyTextIndent2">
    <w:name w:val="Body Text Indent 2"/>
    <w:basedOn w:val="Normal"/>
    <w:semiHidden/>
    <w:rsid w:val="000844E4"/>
    <w:pPr>
      <w:widowControl/>
      <w:tabs>
        <w:tab w:val="left" w:pos="-720"/>
        <w:tab w:val="left" w:pos="0"/>
        <w:tab w:val="left" w:pos="480"/>
        <w:tab w:val="left" w:pos="720"/>
        <w:tab w:val="left" w:pos="960"/>
        <w:tab w:val="left" w:pos="1440"/>
      </w:tabs>
      <w:suppressAutoHyphens/>
      <w:ind w:left="480" w:hanging="480"/>
    </w:pPr>
    <w:rPr>
      <w:rFonts w:ascii="Arial" w:hAnsi="Arial" w:cs="Arial"/>
    </w:rPr>
  </w:style>
  <w:style w:type="character" w:styleId="PageNumber">
    <w:name w:val="page number"/>
    <w:basedOn w:val="DefaultParagraphFont"/>
    <w:semiHidden/>
    <w:rsid w:val="000844E4"/>
    <w:rPr>
      <w:rFonts w:cs="Times New Roman"/>
    </w:rPr>
  </w:style>
  <w:style w:type="paragraph" w:styleId="BodyText">
    <w:name w:val="Body Text"/>
    <w:basedOn w:val="Normal"/>
    <w:semiHidden/>
    <w:rsid w:val="000844E4"/>
    <w:pPr>
      <w:widowControl/>
      <w:tabs>
        <w:tab w:val="left" w:pos="-1440"/>
        <w:tab w:val="left" w:pos="-720"/>
      </w:tabs>
      <w:suppressAutoHyphens/>
      <w:overflowPunct/>
      <w:autoSpaceDE/>
      <w:autoSpaceDN/>
      <w:adjustRightInd/>
      <w:spacing w:line="224" w:lineRule="auto"/>
      <w:textAlignment w:val="auto"/>
    </w:pPr>
    <w:rPr>
      <w:rFonts w:ascii="Arial" w:hAnsi="Arial" w:cs="Arial"/>
    </w:rPr>
  </w:style>
  <w:style w:type="paragraph" w:styleId="BodyTextIndent3">
    <w:name w:val="Body Text Indent 3"/>
    <w:basedOn w:val="Normal"/>
    <w:semiHidden/>
    <w:rsid w:val="000844E4"/>
    <w:pPr>
      <w:widowControl/>
      <w:tabs>
        <w:tab w:val="left" w:pos="-720"/>
        <w:tab w:val="left" w:pos="480"/>
        <w:tab w:val="left" w:pos="720"/>
        <w:tab w:val="left" w:pos="960"/>
        <w:tab w:val="left" w:pos="1440"/>
      </w:tabs>
      <w:suppressAutoHyphens/>
      <w:ind w:left="450" w:hanging="450"/>
    </w:pPr>
  </w:style>
  <w:style w:type="paragraph" w:styleId="Title">
    <w:name w:val="Title"/>
    <w:basedOn w:val="Normal"/>
    <w:qFormat/>
    <w:rsid w:val="000844E4"/>
    <w:pPr>
      <w:widowControl/>
      <w:overflowPunct/>
      <w:autoSpaceDE/>
      <w:autoSpaceDN/>
      <w:adjustRightInd/>
      <w:jc w:val="center"/>
      <w:textAlignment w:val="auto"/>
    </w:pPr>
    <w:rPr>
      <w:rFonts w:cs="Times New Roman"/>
      <w:b/>
      <w:bCs/>
    </w:rPr>
  </w:style>
  <w:style w:type="paragraph" w:styleId="BodyText2">
    <w:name w:val="Body Text 2"/>
    <w:basedOn w:val="Normal"/>
    <w:semiHidden/>
    <w:rsid w:val="000844E4"/>
    <w:pPr>
      <w:widowControl/>
      <w:suppressAutoHyphens/>
    </w:pPr>
    <w:rPr>
      <w:rFonts w:ascii="Arial" w:hAnsi="Arial" w:cs="Arial"/>
      <w:sz w:val="23"/>
      <w:szCs w:val="23"/>
    </w:rPr>
  </w:style>
  <w:style w:type="paragraph" w:styleId="BodyText3">
    <w:name w:val="Body Text 3"/>
    <w:basedOn w:val="Normal"/>
    <w:semiHidden/>
    <w:rsid w:val="000844E4"/>
    <w:pPr>
      <w:widowControl/>
      <w:suppressAutoHyphens/>
    </w:pPr>
    <w:rPr>
      <w:rFonts w:ascii="Arial" w:hAnsi="Arial" w:cs="Arial"/>
      <w:b/>
      <w:bCs/>
      <w:sz w:val="23"/>
      <w:szCs w:val="23"/>
    </w:rPr>
  </w:style>
  <w:style w:type="character" w:styleId="Hyperlink">
    <w:name w:val="Hyperlink"/>
    <w:basedOn w:val="DefaultParagraphFont"/>
    <w:semiHidden/>
    <w:rsid w:val="000844E4"/>
    <w:rPr>
      <w:rFonts w:cs="Times New Roman"/>
      <w:color w:val="0000FF"/>
      <w:u w:val="single"/>
    </w:rPr>
  </w:style>
  <w:style w:type="character" w:styleId="FollowedHyperlink">
    <w:name w:val="FollowedHyperlink"/>
    <w:basedOn w:val="DefaultParagraphFont"/>
    <w:semiHidden/>
    <w:rsid w:val="000844E4"/>
    <w:rPr>
      <w:rFonts w:cs="Times New Roman"/>
      <w:color w:val="800080"/>
      <w:u w:val="single"/>
    </w:rPr>
  </w:style>
  <w:style w:type="character" w:styleId="Emphasis">
    <w:name w:val="Emphasis"/>
    <w:basedOn w:val="DefaultParagraphFont"/>
    <w:qFormat/>
    <w:rsid w:val="000844E4"/>
    <w:rPr>
      <w:rFonts w:cs="Times New Roman"/>
    </w:rPr>
  </w:style>
  <w:style w:type="character" w:styleId="Strong">
    <w:name w:val="Strong"/>
    <w:basedOn w:val="DefaultParagraphFont"/>
    <w:qFormat/>
    <w:rsid w:val="000844E4"/>
    <w:rPr>
      <w:rFonts w:cs="Times New Roman"/>
      <w:b/>
      <w:bCs/>
    </w:rPr>
  </w:style>
  <w:style w:type="paragraph" w:styleId="NormalWeb">
    <w:name w:val="Normal (Web)"/>
    <w:basedOn w:val="Normal"/>
    <w:semiHidden/>
    <w:rsid w:val="000844E4"/>
    <w:pPr>
      <w:widowControl/>
      <w:overflowPunct/>
      <w:autoSpaceDE/>
      <w:autoSpaceDN/>
      <w:adjustRightInd/>
      <w:spacing w:before="100" w:beforeAutospacing="1" w:after="100" w:afterAutospacing="1"/>
      <w:textAlignment w:val="auto"/>
    </w:pPr>
    <w:rPr>
      <w:rFonts w:ascii="Arial Unicode MS" w:hAnsi="Times New Roman" w:cs="Arial Unicode MS"/>
    </w:rPr>
  </w:style>
  <w:style w:type="paragraph" w:styleId="BlockText">
    <w:name w:val="Block Text"/>
    <w:basedOn w:val="Normal"/>
    <w:semiHidden/>
    <w:rsid w:val="000844E4"/>
    <w:pPr>
      <w:suppressAutoHyphens/>
      <w:ind w:left="720" w:right="-18"/>
    </w:pPr>
    <w:rPr>
      <w:rFonts w:ascii="Arial" w:hAnsi="Arial" w:cs="Arial"/>
    </w:rPr>
  </w:style>
  <w:style w:type="paragraph" w:customStyle="1" w:styleId="Default">
    <w:name w:val="Default"/>
    <w:rsid w:val="008E3F91"/>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semiHidden/>
    <w:rsid w:val="00D73B49"/>
    <w:rPr>
      <w:rFonts w:ascii="Tahoma" w:hAnsi="Tahoma" w:cs="Tahoma"/>
      <w:sz w:val="16"/>
      <w:szCs w:val="16"/>
    </w:rPr>
  </w:style>
  <w:style w:type="character" w:customStyle="1" w:styleId="BalloonTextChar">
    <w:name w:val="Balloon Text Char"/>
    <w:basedOn w:val="DefaultParagraphFont"/>
    <w:link w:val="BalloonText"/>
    <w:semiHidden/>
    <w:locked/>
    <w:rsid w:val="00D73B49"/>
    <w:rPr>
      <w:rFonts w:ascii="Tahoma" w:hAnsi="Tahoma" w:cs="Tahoma"/>
      <w:sz w:val="16"/>
      <w:szCs w:val="16"/>
    </w:rPr>
  </w:style>
  <w:style w:type="paragraph" w:styleId="ListParagraph">
    <w:name w:val="List Paragraph"/>
    <w:basedOn w:val="Normal"/>
    <w:uiPriority w:val="34"/>
    <w:qFormat/>
    <w:rsid w:val="00C34489"/>
    <w:pPr>
      <w:ind w:left="720"/>
    </w:pPr>
  </w:style>
  <w:style w:type="character" w:customStyle="1" w:styleId="HeaderChar">
    <w:name w:val="Header Char"/>
    <w:basedOn w:val="DefaultParagraphFont"/>
    <w:link w:val="Header"/>
    <w:locked/>
    <w:rsid w:val="00833459"/>
    <w:rPr>
      <w:rFonts w:ascii="Letter Gothic" w:hAnsi="Letter Gothic" w:cs="Letter Gothic"/>
      <w:sz w:val="24"/>
      <w:szCs w:val="24"/>
    </w:rPr>
  </w:style>
  <w:style w:type="table" w:styleId="TableGrid">
    <w:name w:val="Table Grid"/>
    <w:basedOn w:val="TableNormal"/>
    <w:rsid w:val="009C2966"/>
    <w:rPr>
      <w:rFonts w:ascii="Letter Gothic" w:hAnsi="Letter Gothic"/>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rsid w:val="009D5317"/>
    <w:rPr>
      <w:rFonts w:cs="Times New Roman"/>
      <w:sz w:val="16"/>
      <w:szCs w:val="16"/>
    </w:rPr>
  </w:style>
  <w:style w:type="paragraph" w:styleId="CommentText">
    <w:name w:val="annotation text"/>
    <w:basedOn w:val="Normal"/>
    <w:link w:val="CommentTextChar"/>
    <w:semiHidden/>
    <w:rsid w:val="009D5317"/>
    <w:rPr>
      <w:sz w:val="20"/>
      <w:szCs w:val="20"/>
    </w:rPr>
  </w:style>
  <w:style w:type="character" w:customStyle="1" w:styleId="CommentTextChar">
    <w:name w:val="Comment Text Char"/>
    <w:basedOn w:val="DefaultParagraphFont"/>
    <w:link w:val="CommentText"/>
    <w:semiHidden/>
    <w:locked/>
    <w:rsid w:val="009D5317"/>
    <w:rPr>
      <w:rFonts w:ascii="Letter Gothic" w:hAnsi="Letter Gothic" w:cs="Letter Gothic"/>
    </w:rPr>
  </w:style>
  <w:style w:type="paragraph" w:styleId="CommentSubject">
    <w:name w:val="annotation subject"/>
    <w:basedOn w:val="CommentText"/>
    <w:next w:val="CommentText"/>
    <w:link w:val="CommentSubjectChar"/>
    <w:semiHidden/>
    <w:rsid w:val="009D5317"/>
    <w:rPr>
      <w:b/>
      <w:bCs/>
    </w:rPr>
  </w:style>
  <w:style w:type="character" w:customStyle="1" w:styleId="CommentSubjectChar">
    <w:name w:val="Comment Subject Char"/>
    <w:basedOn w:val="CommentTextChar"/>
    <w:link w:val="CommentSubject"/>
    <w:semiHidden/>
    <w:locked/>
    <w:rsid w:val="009D5317"/>
    <w:rPr>
      <w:rFonts w:ascii="Letter Gothic" w:hAnsi="Letter Gothic" w:cs="Letter Gothic"/>
      <w:b/>
      <w:bCs/>
    </w:rPr>
  </w:style>
  <w:style w:type="character" w:customStyle="1" w:styleId="fontdarkgray1">
    <w:name w:val="fontdarkgray1"/>
    <w:basedOn w:val="DefaultParagraphFont"/>
    <w:rsid w:val="00F94CC5"/>
    <w:rPr>
      <w:rFonts w:cs="Times New Roman"/>
      <w:color w:val="2222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single" w:sz="2" w:space="0" w:color="D1B1AA"/>
            <w:left w:val="single" w:sz="6" w:space="0" w:color="D1B1AA"/>
            <w:bottom w:val="single" w:sz="6" w:space="0" w:color="D1B1AA"/>
            <w:right w:val="single" w:sz="6" w:space="0" w:color="D1B1AA"/>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9">
                  <w:marLeft w:val="3075"/>
                  <w:marRight w:val="3285"/>
                  <w:marTop w:val="0"/>
                  <w:marBottom w:val="0"/>
                  <w:divBdr>
                    <w:top w:val="none" w:sz="0" w:space="0" w:color="auto"/>
                    <w:left w:val="none" w:sz="0" w:space="0" w:color="auto"/>
                    <w:bottom w:val="none" w:sz="0" w:space="0" w:color="auto"/>
                    <w:right w:val="none" w:sz="0" w:space="0" w:color="auto"/>
                  </w:divBdr>
                </w:div>
              </w:divsChild>
            </w:div>
          </w:divsChild>
        </w:div>
      </w:divsChild>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287247153">
      <w:bodyDiv w:val="1"/>
      <w:marLeft w:val="0"/>
      <w:marRight w:val="0"/>
      <w:marTop w:val="0"/>
      <w:marBottom w:val="0"/>
      <w:divBdr>
        <w:top w:val="none" w:sz="0" w:space="0" w:color="auto"/>
        <w:left w:val="none" w:sz="0" w:space="0" w:color="auto"/>
        <w:bottom w:val="none" w:sz="0" w:space="0" w:color="auto"/>
        <w:right w:val="none" w:sz="0" w:space="0" w:color="auto"/>
      </w:divBdr>
    </w:div>
    <w:div w:id="518545393">
      <w:bodyDiv w:val="1"/>
      <w:marLeft w:val="0"/>
      <w:marRight w:val="0"/>
      <w:marTop w:val="0"/>
      <w:marBottom w:val="0"/>
      <w:divBdr>
        <w:top w:val="none" w:sz="0" w:space="0" w:color="auto"/>
        <w:left w:val="none" w:sz="0" w:space="0" w:color="auto"/>
        <w:bottom w:val="none" w:sz="0" w:space="0" w:color="auto"/>
        <w:right w:val="none" w:sz="0" w:space="0" w:color="auto"/>
      </w:divBdr>
    </w:div>
    <w:div w:id="643315884">
      <w:bodyDiv w:val="1"/>
      <w:marLeft w:val="0"/>
      <w:marRight w:val="0"/>
      <w:marTop w:val="0"/>
      <w:marBottom w:val="0"/>
      <w:divBdr>
        <w:top w:val="none" w:sz="0" w:space="0" w:color="auto"/>
        <w:left w:val="none" w:sz="0" w:space="0" w:color="auto"/>
        <w:bottom w:val="none" w:sz="0" w:space="0" w:color="auto"/>
        <w:right w:val="none" w:sz="0" w:space="0" w:color="auto"/>
      </w:divBdr>
    </w:div>
    <w:div w:id="658847744">
      <w:bodyDiv w:val="1"/>
      <w:marLeft w:val="0"/>
      <w:marRight w:val="0"/>
      <w:marTop w:val="0"/>
      <w:marBottom w:val="0"/>
      <w:divBdr>
        <w:top w:val="none" w:sz="0" w:space="0" w:color="auto"/>
        <w:left w:val="none" w:sz="0" w:space="0" w:color="auto"/>
        <w:bottom w:val="none" w:sz="0" w:space="0" w:color="auto"/>
        <w:right w:val="none" w:sz="0" w:space="0" w:color="auto"/>
      </w:divBdr>
    </w:div>
    <w:div w:id="1110319522">
      <w:bodyDiv w:val="1"/>
      <w:marLeft w:val="0"/>
      <w:marRight w:val="0"/>
      <w:marTop w:val="0"/>
      <w:marBottom w:val="0"/>
      <w:divBdr>
        <w:top w:val="none" w:sz="0" w:space="0" w:color="auto"/>
        <w:left w:val="none" w:sz="0" w:space="0" w:color="auto"/>
        <w:bottom w:val="none" w:sz="0" w:space="0" w:color="auto"/>
        <w:right w:val="none" w:sz="0" w:space="0" w:color="auto"/>
      </w:divBdr>
    </w:div>
    <w:div w:id="1155954919">
      <w:bodyDiv w:val="1"/>
      <w:marLeft w:val="0"/>
      <w:marRight w:val="0"/>
      <w:marTop w:val="0"/>
      <w:marBottom w:val="0"/>
      <w:divBdr>
        <w:top w:val="none" w:sz="0" w:space="0" w:color="auto"/>
        <w:left w:val="none" w:sz="0" w:space="0" w:color="auto"/>
        <w:bottom w:val="none" w:sz="0" w:space="0" w:color="auto"/>
        <w:right w:val="none" w:sz="0" w:space="0" w:color="auto"/>
      </w:divBdr>
    </w:div>
    <w:div w:id="1366834520">
      <w:bodyDiv w:val="1"/>
      <w:marLeft w:val="0"/>
      <w:marRight w:val="0"/>
      <w:marTop w:val="0"/>
      <w:marBottom w:val="0"/>
      <w:divBdr>
        <w:top w:val="none" w:sz="0" w:space="0" w:color="auto"/>
        <w:left w:val="none" w:sz="0" w:space="0" w:color="auto"/>
        <w:bottom w:val="none" w:sz="0" w:space="0" w:color="auto"/>
        <w:right w:val="none" w:sz="0" w:space="0" w:color="auto"/>
      </w:divBdr>
    </w:div>
    <w:div w:id="1615283550">
      <w:bodyDiv w:val="1"/>
      <w:marLeft w:val="0"/>
      <w:marRight w:val="0"/>
      <w:marTop w:val="0"/>
      <w:marBottom w:val="0"/>
      <w:divBdr>
        <w:top w:val="none" w:sz="0" w:space="0" w:color="auto"/>
        <w:left w:val="none" w:sz="0" w:space="0" w:color="auto"/>
        <w:bottom w:val="none" w:sz="0" w:space="0" w:color="auto"/>
        <w:right w:val="none" w:sz="0" w:space="0" w:color="auto"/>
      </w:divBdr>
    </w:div>
    <w:div w:id="2047556260">
      <w:bodyDiv w:val="1"/>
      <w:marLeft w:val="0"/>
      <w:marRight w:val="0"/>
      <w:marTop w:val="0"/>
      <w:marBottom w:val="0"/>
      <w:divBdr>
        <w:top w:val="none" w:sz="0" w:space="0" w:color="auto"/>
        <w:left w:val="none" w:sz="0" w:space="0" w:color="auto"/>
        <w:bottom w:val="none" w:sz="0" w:space="0" w:color="auto"/>
        <w:right w:val="none" w:sz="0" w:space="0" w:color="auto"/>
      </w:divBdr>
    </w:div>
    <w:div w:id="2121946346">
      <w:bodyDiv w:val="1"/>
      <w:marLeft w:val="0"/>
      <w:marRight w:val="0"/>
      <w:marTop w:val="0"/>
      <w:marBottom w:val="0"/>
      <w:divBdr>
        <w:top w:val="none" w:sz="0" w:space="0" w:color="auto"/>
        <w:left w:val="none" w:sz="0" w:space="0" w:color="auto"/>
        <w:bottom w:val="none" w:sz="0" w:space="0" w:color="auto"/>
        <w:right w:val="none" w:sz="0" w:space="0" w:color="auto"/>
      </w:divBdr>
    </w:div>
    <w:div w:id="212869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EDDCBD-6AF2-412E-8439-BACA93F97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2</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NOFFICIAL</vt:lpstr>
    </vt:vector>
  </TitlesOfParts>
  <Company>Valued Customer</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dc:title>
  <dc:creator>VALUED CUSTOMER</dc:creator>
  <cp:lastModifiedBy>Kathy Kaatz</cp:lastModifiedBy>
  <cp:revision>2</cp:revision>
  <cp:lastPrinted>2016-10-27T20:24:00Z</cp:lastPrinted>
  <dcterms:created xsi:type="dcterms:W3CDTF">2018-02-07T21:53:00Z</dcterms:created>
  <dcterms:modified xsi:type="dcterms:W3CDTF">2018-02-07T21:53:00Z</dcterms:modified>
</cp:coreProperties>
</file>